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C523EC" w14:textId="77777777" w:rsidR="00634E3D" w:rsidRDefault="00327217">
      <w:pPr>
        <w:spacing w:line="20" w:lineRule="exact"/>
        <w:ind w:left="72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5C52477" wp14:editId="25C52478">
                <wp:extent cx="5943600" cy="12700"/>
                <wp:effectExtent l="9525" t="0" r="0" b="635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3" name="Graphic 3"/>
                        <wps:cNvSpPr/>
                        <wps:spPr>
                          <a:xfrm>
                            <a:off x="0" y="6350"/>
                            <a:ext cx="594360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43600">
                                <a:moveTo>
                                  <a:pt x="0" y="0"/>
                                </a:moveTo>
                                <a:lnTo>
                                  <a:pt x="5943600" y="0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924DA0" id="Group 2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">
                <v:shape id="Graphic 3" o:spid="_x0000_s1027" style="position:absolute;top:63;width:59436;height:13;visibility:visible;mso-wrap-style:square;v-text-anchor:top" coordsize="59436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" path="m,l5943600,e" filled="f" strokeweight="1pt">
                  <v:path arrowok="t"/>
                </v:shape>
                <w10:anchorlock/>
              </v:group>
            </w:pict>
          </mc:Fallback>
        </mc:AlternateContent>
      </w:r>
    </w:p>
    <w:p w14:paraId="365B6B0D" w14:textId="7B7BDDF0" w:rsidR="00235555" w:rsidRDefault="00235555" w:rsidP="00235555">
      <w:pPr>
        <w:tabs>
          <w:tab w:val="left" w:pos="8618"/>
        </w:tabs>
        <w:spacing w:before="108"/>
        <w:ind w:left="780"/>
        <w:rPr>
          <w:rFonts w:ascii="Cambria"/>
          <w:sz w:val="26"/>
        </w:rPr>
      </w:pPr>
      <w:r w:rsidRPr="005F163F">
        <w:rPr>
          <w:rFonts w:ascii="Cambria" w:eastAsia="Cambria" w:hAnsi="Cambria" w:cs="Cambria"/>
          <w:w w:val="110"/>
          <w:sz w:val="34"/>
          <w:szCs w:val="34"/>
        </w:rPr>
        <w:t xml:space="preserve">  Lecture 5.</w:t>
      </w:r>
      <w:r>
        <w:rPr>
          <w:rFonts w:ascii="Cambria" w:eastAsia="Cambria" w:hAnsi="Cambria" w:cs="Cambria"/>
          <w:w w:val="110"/>
          <w:sz w:val="34"/>
          <w:szCs w:val="34"/>
        </w:rPr>
        <w:t>3</w:t>
      </w:r>
      <w:r w:rsidRPr="005F163F">
        <w:rPr>
          <w:rFonts w:ascii="Cambria" w:eastAsia="Cambria" w:hAnsi="Cambria" w:cs="Cambria"/>
          <w:w w:val="110"/>
          <w:sz w:val="34"/>
          <w:szCs w:val="34"/>
        </w:rPr>
        <w:t xml:space="preserve"> - Link-State Routing Exercises</w:t>
      </w:r>
      <w:r>
        <w:rPr>
          <w:rFonts w:ascii="Cambria"/>
          <w:sz w:val="34"/>
        </w:rPr>
        <w:tab/>
      </w:r>
    </w:p>
    <w:p w14:paraId="25C523EF" w14:textId="77777777" w:rsidR="00634E3D" w:rsidRDefault="00327217">
      <w:pPr>
        <w:pStyle w:val="BodyText"/>
        <w:spacing w:before="1"/>
        <w:rPr>
          <w:rFonts w:ascii="Cambria"/>
          <w:sz w:val="4"/>
        </w:rPr>
      </w:pPr>
      <w:bookmarkStart w:id="0" w:name="Link-State_Routing"/>
      <w:bookmarkEnd w:id="0"/>
      <w:r>
        <w:rPr>
          <w:rFonts w:ascii="Cambria"/>
          <w:noProof/>
          <w:sz w:val="4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5C52479" wp14:editId="25C5247A">
                <wp:simplePos x="0" y="0"/>
                <wp:positionH relativeFrom="page">
                  <wp:posOffset>914400</wp:posOffset>
                </wp:positionH>
                <wp:positionV relativeFrom="paragraph">
                  <wp:posOffset>45984</wp:posOffset>
                </wp:positionV>
                <wp:extent cx="5943600" cy="1270"/>
                <wp:effectExtent l="0" t="0" r="0" b="0"/>
                <wp:wrapTopAndBottom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436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7A05BE" id="Graphic 4" o:spid="_x0000_s1026" style="position:absolute;margin-left:1in;margin-top:3.6pt;width:468pt;height:.1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436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" path="m,l5943600,e" filled="f" strokeweight="1pt">
                <v:path arrowok="t"/>
                <w10:wrap type="topAndBottom" anchorx="page"/>
              </v:shape>
            </w:pict>
          </mc:Fallback>
        </mc:AlternateContent>
      </w:r>
    </w:p>
    <w:p w14:paraId="25C523F0" w14:textId="77777777" w:rsidR="00634E3D" w:rsidRDefault="00327217">
      <w:pPr>
        <w:pStyle w:val="Heading1"/>
        <w:numPr>
          <w:ilvl w:val="0"/>
          <w:numId w:val="2"/>
        </w:numPr>
        <w:tabs>
          <w:tab w:val="left" w:pos="1135"/>
        </w:tabs>
        <w:spacing w:before="285"/>
        <w:ind w:left="1135" w:hanging="415"/>
      </w:pPr>
      <w:r>
        <w:rPr>
          <w:w w:val="105"/>
        </w:rPr>
        <w:t>Link-State</w:t>
      </w:r>
      <w:r>
        <w:rPr>
          <w:spacing w:val="31"/>
          <w:w w:val="105"/>
        </w:rPr>
        <w:t xml:space="preserve"> </w:t>
      </w:r>
      <w:r>
        <w:rPr>
          <w:spacing w:val="-2"/>
          <w:w w:val="105"/>
        </w:rPr>
        <w:t>Routing</w:t>
      </w:r>
    </w:p>
    <w:p w14:paraId="25C523F1" w14:textId="77777777" w:rsidR="00634E3D" w:rsidRDefault="00634E3D">
      <w:pPr>
        <w:pStyle w:val="BodyText"/>
        <w:rPr>
          <w:rFonts w:ascii="Cambria"/>
        </w:rPr>
      </w:pPr>
    </w:p>
    <w:p w14:paraId="25C523F2" w14:textId="77777777" w:rsidR="00634E3D" w:rsidRDefault="00634E3D">
      <w:pPr>
        <w:pStyle w:val="BodyText"/>
        <w:rPr>
          <w:rFonts w:ascii="Cambria"/>
        </w:rPr>
      </w:pPr>
    </w:p>
    <w:p w14:paraId="25C523F3" w14:textId="77777777" w:rsidR="00634E3D" w:rsidRDefault="00634E3D">
      <w:pPr>
        <w:pStyle w:val="BodyText"/>
        <w:rPr>
          <w:rFonts w:ascii="Cambria"/>
        </w:rPr>
      </w:pPr>
    </w:p>
    <w:p w14:paraId="25C523F4" w14:textId="77777777" w:rsidR="00634E3D" w:rsidRDefault="00634E3D">
      <w:pPr>
        <w:pStyle w:val="BodyText"/>
        <w:rPr>
          <w:rFonts w:ascii="Cambria"/>
        </w:rPr>
      </w:pPr>
    </w:p>
    <w:p w14:paraId="25C523F5" w14:textId="77777777" w:rsidR="00634E3D" w:rsidRDefault="00634E3D">
      <w:pPr>
        <w:pStyle w:val="BodyText"/>
        <w:rPr>
          <w:rFonts w:ascii="Cambria"/>
        </w:rPr>
      </w:pPr>
    </w:p>
    <w:p w14:paraId="25C523F6" w14:textId="77777777" w:rsidR="00634E3D" w:rsidRDefault="00634E3D">
      <w:pPr>
        <w:pStyle w:val="BodyText"/>
        <w:rPr>
          <w:rFonts w:ascii="Cambria"/>
        </w:rPr>
      </w:pPr>
    </w:p>
    <w:p w14:paraId="25C523F7" w14:textId="77777777" w:rsidR="00634E3D" w:rsidRDefault="00634E3D">
      <w:pPr>
        <w:pStyle w:val="BodyText"/>
        <w:rPr>
          <w:rFonts w:ascii="Cambria"/>
        </w:rPr>
      </w:pPr>
    </w:p>
    <w:p w14:paraId="25C523F8" w14:textId="77777777" w:rsidR="00634E3D" w:rsidRDefault="00634E3D">
      <w:pPr>
        <w:pStyle w:val="BodyText"/>
        <w:rPr>
          <w:rFonts w:ascii="Cambria"/>
        </w:rPr>
      </w:pPr>
    </w:p>
    <w:p w14:paraId="25C523F9" w14:textId="77777777" w:rsidR="00634E3D" w:rsidRDefault="00634E3D">
      <w:pPr>
        <w:pStyle w:val="BodyText"/>
        <w:rPr>
          <w:rFonts w:ascii="Cambria"/>
        </w:rPr>
      </w:pPr>
    </w:p>
    <w:p w14:paraId="25C523FA" w14:textId="77777777" w:rsidR="00634E3D" w:rsidRDefault="00634E3D">
      <w:pPr>
        <w:pStyle w:val="BodyText"/>
        <w:rPr>
          <w:rFonts w:ascii="Cambria"/>
        </w:rPr>
      </w:pPr>
    </w:p>
    <w:p w14:paraId="25C523FB" w14:textId="77777777" w:rsidR="00634E3D" w:rsidRDefault="00634E3D">
      <w:pPr>
        <w:pStyle w:val="BodyText"/>
        <w:spacing w:before="1"/>
        <w:rPr>
          <w:rFonts w:ascii="Cambria"/>
        </w:rPr>
      </w:pPr>
    </w:p>
    <w:p w14:paraId="25C523FC" w14:textId="77777777" w:rsidR="00634E3D" w:rsidRDefault="00327217">
      <w:pPr>
        <w:pStyle w:val="BodyText"/>
        <w:tabs>
          <w:tab w:val="left" w:pos="308"/>
          <w:tab w:val="left" w:pos="707"/>
        </w:tabs>
        <w:ind w:right="2454"/>
        <w:jc w:val="right"/>
      </w:pPr>
      <w:r>
        <w:rPr>
          <w:noProof/>
        </w:rPr>
        <mc:AlternateContent>
          <mc:Choice Requires="wpg">
            <w:drawing>
              <wp:anchor distT="0" distB="0" distL="0" distR="0" simplePos="0" relativeHeight="487362048" behindDoc="1" locked="0" layoutInCell="1" allowOverlap="1" wp14:anchorId="25C5247B" wp14:editId="25C5247C">
                <wp:simplePos x="0" y="0"/>
                <wp:positionH relativeFrom="page">
                  <wp:posOffset>2053419</wp:posOffset>
                </wp:positionH>
                <wp:positionV relativeFrom="paragraph">
                  <wp:posOffset>-1613408</wp:posOffset>
                </wp:positionV>
                <wp:extent cx="3026410" cy="2877820"/>
                <wp:effectExtent l="0" t="0" r="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026410" cy="2877820"/>
                          <a:chOff x="0" y="0"/>
                          <a:chExt cx="3026410" cy="2877820"/>
                        </a:xfrm>
                      </wpg:grpSpPr>
                      <wps:wsp>
                        <wps:cNvPr id="6" name="Graphic 6"/>
                        <wps:cNvSpPr/>
                        <wps:spPr>
                          <a:xfrm>
                            <a:off x="6342" y="6342"/>
                            <a:ext cx="3014345" cy="28314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14345" h="2831465">
                                <a:moveTo>
                                  <a:pt x="1187226" y="136987"/>
                                </a:moveTo>
                                <a:lnTo>
                                  <a:pt x="1176798" y="189410"/>
                                </a:lnTo>
                                <a:lnTo>
                                  <a:pt x="1147103" y="233852"/>
                                </a:lnTo>
                                <a:lnTo>
                                  <a:pt x="1102661" y="263547"/>
                                </a:lnTo>
                                <a:lnTo>
                                  <a:pt x="1050238" y="273975"/>
                                </a:lnTo>
                                <a:lnTo>
                                  <a:pt x="1023388" y="271318"/>
                                </a:lnTo>
                                <a:lnTo>
                                  <a:pt x="974237" y="250959"/>
                                </a:lnTo>
                                <a:lnTo>
                                  <a:pt x="936266" y="212988"/>
                                </a:lnTo>
                                <a:lnTo>
                                  <a:pt x="915907" y="163837"/>
                                </a:lnTo>
                                <a:lnTo>
                                  <a:pt x="913251" y="136987"/>
                                </a:lnTo>
                                <a:lnTo>
                                  <a:pt x="915907" y="110137"/>
                                </a:lnTo>
                                <a:lnTo>
                                  <a:pt x="936266" y="60986"/>
                                </a:lnTo>
                                <a:lnTo>
                                  <a:pt x="974237" y="23015"/>
                                </a:lnTo>
                                <a:lnTo>
                                  <a:pt x="1023388" y="2656"/>
                                </a:lnTo>
                                <a:lnTo>
                                  <a:pt x="1050238" y="0"/>
                                </a:lnTo>
                                <a:lnTo>
                                  <a:pt x="1077088" y="2656"/>
                                </a:lnTo>
                                <a:lnTo>
                                  <a:pt x="1126239" y="23015"/>
                                </a:lnTo>
                                <a:lnTo>
                                  <a:pt x="1164210" y="60986"/>
                                </a:lnTo>
                                <a:lnTo>
                                  <a:pt x="1184569" y="110137"/>
                                </a:lnTo>
                                <a:lnTo>
                                  <a:pt x="1187226" y="136987"/>
                                </a:lnTo>
                                <a:close/>
                              </a:path>
                              <a:path w="3014345" h="2831465">
                                <a:moveTo>
                                  <a:pt x="1187226" y="730600"/>
                                </a:moveTo>
                                <a:lnTo>
                                  <a:pt x="913251" y="730600"/>
                                </a:lnTo>
                                <a:lnTo>
                                  <a:pt x="913251" y="1004576"/>
                                </a:lnTo>
                                <a:lnTo>
                                  <a:pt x="1187226" y="1004576"/>
                                </a:lnTo>
                                <a:lnTo>
                                  <a:pt x="1187226" y="730600"/>
                                </a:lnTo>
                                <a:close/>
                              </a:path>
                              <a:path w="3014345" h="2831465">
                                <a:moveTo>
                                  <a:pt x="1050238" y="726668"/>
                                </a:moveTo>
                                <a:lnTo>
                                  <a:pt x="1050238" y="726668"/>
                                </a:lnTo>
                                <a:lnTo>
                                  <a:pt x="1050238" y="322588"/>
                                </a:lnTo>
                                <a:lnTo>
                                  <a:pt x="1050238" y="277400"/>
                                </a:lnTo>
                              </a:path>
                              <a:path w="3014345" h="2831465">
                                <a:moveTo>
                                  <a:pt x="273975" y="1643851"/>
                                </a:moveTo>
                                <a:lnTo>
                                  <a:pt x="0" y="1643851"/>
                                </a:lnTo>
                                <a:lnTo>
                                  <a:pt x="0" y="1917827"/>
                                </a:lnTo>
                                <a:lnTo>
                                  <a:pt x="273975" y="1917827"/>
                                </a:lnTo>
                                <a:lnTo>
                                  <a:pt x="273975" y="1643851"/>
                                </a:lnTo>
                                <a:close/>
                              </a:path>
                              <a:path w="3014345" h="2831465">
                                <a:moveTo>
                                  <a:pt x="1050238" y="1005844"/>
                                </a:moveTo>
                                <a:lnTo>
                                  <a:pt x="907543" y="1105334"/>
                                </a:lnTo>
                                <a:lnTo>
                                  <a:pt x="593613" y="1324213"/>
                                </a:lnTo>
                                <a:lnTo>
                                  <a:pt x="279683" y="1543092"/>
                                </a:lnTo>
                                <a:lnTo>
                                  <a:pt x="136987" y="1642583"/>
                                </a:lnTo>
                              </a:path>
                              <a:path w="3014345" h="2831465">
                                <a:moveTo>
                                  <a:pt x="1187226" y="1643851"/>
                                </a:moveTo>
                                <a:lnTo>
                                  <a:pt x="913251" y="1643851"/>
                                </a:lnTo>
                                <a:lnTo>
                                  <a:pt x="913251" y="1917827"/>
                                </a:lnTo>
                                <a:lnTo>
                                  <a:pt x="1187226" y="1917827"/>
                                </a:lnTo>
                                <a:lnTo>
                                  <a:pt x="1187226" y="1643851"/>
                                </a:lnTo>
                                <a:close/>
                              </a:path>
                              <a:path w="3014345" h="2831465">
                                <a:moveTo>
                                  <a:pt x="1050238" y="1010283"/>
                                </a:moveTo>
                                <a:lnTo>
                                  <a:pt x="1050238" y="1010283"/>
                                </a:lnTo>
                                <a:lnTo>
                                  <a:pt x="1050238" y="1597077"/>
                                </a:lnTo>
                                <a:lnTo>
                                  <a:pt x="1050238" y="1642076"/>
                                </a:lnTo>
                              </a:path>
                              <a:path w="3014345" h="2831465">
                                <a:moveTo>
                                  <a:pt x="273975" y="2557102"/>
                                </a:moveTo>
                                <a:lnTo>
                                  <a:pt x="0" y="2557102"/>
                                </a:lnTo>
                                <a:lnTo>
                                  <a:pt x="0" y="2831078"/>
                                </a:lnTo>
                                <a:lnTo>
                                  <a:pt x="273975" y="2831078"/>
                                </a:lnTo>
                                <a:lnTo>
                                  <a:pt x="273975" y="2557102"/>
                                </a:lnTo>
                                <a:close/>
                              </a:path>
                              <a:path w="3014345" h="2831465">
                                <a:moveTo>
                                  <a:pt x="136987" y="1923534"/>
                                </a:moveTo>
                                <a:lnTo>
                                  <a:pt x="136987" y="1923534"/>
                                </a:lnTo>
                                <a:lnTo>
                                  <a:pt x="136987" y="2510328"/>
                                </a:lnTo>
                                <a:lnTo>
                                  <a:pt x="136987" y="2555327"/>
                                </a:lnTo>
                              </a:path>
                              <a:path w="3014345" h="2831465">
                                <a:moveTo>
                                  <a:pt x="1187226" y="2557102"/>
                                </a:moveTo>
                                <a:lnTo>
                                  <a:pt x="913251" y="2557102"/>
                                </a:lnTo>
                                <a:lnTo>
                                  <a:pt x="913251" y="2831078"/>
                                </a:lnTo>
                                <a:lnTo>
                                  <a:pt x="1187226" y="2831078"/>
                                </a:lnTo>
                                <a:lnTo>
                                  <a:pt x="1187226" y="2557102"/>
                                </a:lnTo>
                                <a:close/>
                              </a:path>
                              <a:path w="3014345" h="2831465">
                                <a:moveTo>
                                  <a:pt x="1050238" y="1923534"/>
                                </a:moveTo>
                                <a:lnTo>
                                  <a:pt x="1050238" y="1923534"/>
                                </a:lnTo>
                                <a:lnTo>
                                  <a:pt x="1050238" y="2510328"/>
                                </a:lnTo>
                                <a:lnTo>
                                  <a:pt x="1050238" y="2555327"/>
                                </a:lnTo>
                              </a:path>
                              <a:path w="3014345" h="2831465">
                                <a:moveTo>
                                  <a:pt x="2100477" y="1643851"/>
                                </a:moveTo>
                                <a:lnTo>
                                  <a:pt x="1826502" y="1643851"/>
                                </a:lnTo>
                                <a:lnTo>
                                  <a:pt x="1826502" y="1917827"/>
                                </a:lnTo>
                                <a:lnTo>
                                  <a:pt x="2100477" y="1917827"/>
                                </a:lnTo>
                                <a:lnTo>
                                  <a:pt x="2100477" y="1643851"/>
                                </a:lnTo>
                                <a:close/>
                              </a:path>
                              <a:path w="3014345" h="2831465">
                                <a:moveTo>
                                  <a:pt x="3013728" y="1643851"/>
                                </a:moveTo>
                                <a:lnTo>
                                  <a:pt x="2739753" y="1643851"/>
                                </a:lnTo>
                                <a:lnTo>
                                  <a:pt x="2739753" y="1917827"/>
                                </a:lnTo>
                                <a:lnTo>
                                  <a:pt x="3013728" y="1917827"/>
                                </a:lnTo>
                                <a:lnTo>
                                  <a:pt x="3013728" y="1643851"/>
                                </a:lnTo>
                                <a:close/>
                              </a:path>
                              <a:path w="3014345" h="2831465">
                                <a:moveTo>
                                  <a:pt x="2100477" y="2557102"/>
                                </a:moveTo>
                                <a:lnTo>
                                  <a:pt x="1826502" y="2557102"/>
                                </a:lnTo>
                                <a:lnTo>
                                  <a:pt x="1826502" y="2831078"/>
                                </a:lnTo>
                                <a:lnTo>
                                  <a:pt x="2100477" y="2831078"/>
                                </a:lnTo>
                                <a:lnTo>
                                  <a:pt x="2100477" y="2557102"/>
                                </a:lnTo>
                                <a:close/>
                              </a:path>
                              <a:path w="3014345" h="2831465">
                                <a:moveTo>
                                  <a:pt x="1963489" y="1923534"/>
                                </a:moveTo>
                                <a:lnTo>
                                  <a:pt x="1963489" y="1923534"/>
                                </a:lnTo>
                                <a:lnTo>
                                  <a:pt x="1963489" y="2510328"/>
                                </a:lnTo>
                                <a:lnTo>
                                  <a:pt x="1963489" y="2555327"/>
                                </a:lnTo>
                              </a:path>
                              <a:path w="3014345" h="2831465">
                                <a:moveTo>
                                  <a:pt x="3013728" y="2557102"/>
                                </a:moveTo>
                                <a:lnTo>
                                  <a:pt x="2739753" y="2557102"/>
                                </a:lnTo>
                                <a:lnTo>
                                  <a:pt x="2739753" y="2831078"/>
                                </a:lnTo>
                                <a:lnTo>
                                  <a:pt x="3013728" y="2831078"/>
                                </a:lnTo>
                                <a:lnTo>
                                  <a:pt x="3013728" y="2557102"/>
                                </a:lnTo>
                                <a:close/>
                              </a:path>
                              <a:path w="3014345" h="2831465">
                                <a:moveTo>
                                  <a:pt x="2876740" y="1923534"/>
                                </a:moveTo>
                                <a:lnTo>
                                  <a:pt x="2876740" y="1923534"/>
                                </a:lnTo>
                                <a:lnTo>
                                  <a:pt x="2876740" y="2510328"/>
                                </a:lnTo>
                                <a:lnTo>
                                  <a:pt x="2876740" y="2555327"/>
                                </a:lnTo>
                              </a:path>
                              <a:path w="3014345" h="2831465">
                                <a:moveTo>
                                  <a:pt x="279683" y="2694090"/>
                                </a:moveTo>
                                <a:lnTo>
                                  <a:pt x="279683" y="2694090"/>
                                </a:lnTo>
                                <a:lnTo>
                                  <a:pt x="866476" y="2694090"/>
                                </a:lnTo>
                                <a:lnTo>
                                  <a:pt x="911475" y="2694090"/>
                                </a:lnTo>
                              </a:path>
                              <a:path w="3014345" h="2831465">
                                <a:moveTo>
                                  <a:pt x="1192934" y="2694090"/>
                                </a:moveTo>
                                <a:lnTo>
                                  <a:pt x="1192934" y="2694090"/>
                                </a:lnTo>
                                <a:lnTo>
                                  <a:pt x="1779727" y="2694090"/>
                                </a:lnTo>
                                <a:lnTo>
                                  <a:pt x="1824726" y="2694090"/>
                                </a:lnTo>
                              </a:path>
                              <a:path w="3014345" h="2831465">
                                <a:moveTo>
                                  <a:pt x="2106185" y="2694090"/>
                                </a:moveTo>
                                <a:lnTo>
                                  <a:pt x="2106185" y="2694090"/>
                                </a:lnTo>
                                <a:lnTo>
                                  <a:pt x="2692978" y="2694090"/>
                                </a:lnTo>
                                <a:lnTo>
                                  <a:pt x="2737977" y="2694090"/>
                                </a:lnTo>
                              </a:path>
                            </a:pathLst>
                          </a:custGeom>
                          <a:ln w="1268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box 7"/>
                        <wps:cNvSpPr txBox="1"/>
                        <wps:spPr>
                          <a:xfrm>
                            <a:off x="19709" y="2135353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0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" name="Textbox 8"/>
                        <wps:cNvSpPr txBox="1"/>
                        <wps:spPr>
                          <a:xfrm>
                            <a:off x="913251" y="2557102"/>
                            <a:ext cx="287020" cy="287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1" w14:textId="77777777" w:rsidR="00634E3D" w:rsidRDefault="00327217">
                              <w:pPr>
                                <w:spacing w:before="97"/>
                                <w:ind w:left="112"/>
                              </w:pPr>
                              <w:r>
                                <w:rPr>
                                  <w:spacing w:val="-5"/>
                                </w:rPr>
                                <w:t>R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" name="Textbox 9"/>
                        <wps:cNvSpPr txBox="1"/>
                        <wps:spPr>
                          <a:xfrm>
                            <a:off x="1009484" y="32792"/>
                            <a:ext cx="10985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2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" name="Textbox 10"/>
                        <wps:cNvSpPr txBox="1"/>
                        <wps:spPr>
                          <a:xfrm>
                            <a:off x="1116989" y="398552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3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" name="Textbox 11"/>
                        <wps:cNvSpPr txBox="1"/>
                        <wps:spPr>
                          <a:xfrm>
                            <a:off x="984547" y="76375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4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" name="Textbox 12"/>
                        <wps:cNvSpPr txBox="1"/>
                        <wps:spPr>
                          <a:xfrm>
                            <a:off x="476909" y="1130072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5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" name="Textbox 13"/>
                        <wps:cNvSpPr txBox="1"/>
                        <wps:spPr>
                          <a:xfrm>
                            <a:off x="1084509" y="1220814"/>
                            <a:ext cx="14287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6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5"/>
                                </w:rPr>
                                <w:t>19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" name="Textbox 14"/>
                        <wps:cNvSpPr txBox="1"/>
                        <wps:spPr>
                          <a:xfrm>
                            <a:off x="70147" y="1586713"/>
                            <a:ext cx="1074420" cy="2844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7" w14:textId="77777777" w:rsidR="00634E3D" w:rsidRDefault="00327217">
                              <w:pPr>
                                <w:tabs>
                                  <w:tab w:val="left" w:pos="784"/>
                                  <w:tab w:val="left" w:pos="1334"/>
                                </w:tabs>
                                <w:spacing w:before="46"/>
                              </w:pPr>
                              <w:r>
                                <w:t>R2</w:t>
                              </w:r>
                              <w:r>
                                <w:rPr>
                                  <w:spacing w:val="53"/>
                                </w:rPr>
                                <w:t xml:space="preserve"> 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position w:val="14"/>
                                  <w:u w:val="single"/>
                                </w:rPr>
                                <w:t>8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13"/>
                                  <w:position w:val="14"/>
                                </w:rPr>
                                <w:t xml:space="preserve"> </w:t>
                              </w:r>
                              <w:r>
                                <w:t>R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5" name="Textbox 15"/>
                        <wps:cNvSpPr txBox="1"/>
                        <wps:spPr>
                          <a:xfrm>
                            <a:off x="1116989" y="2135912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8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6" name="Textbox 16"/>
                        <wps:cNvSpPr txBox="1"/>
                        <wps:spPr>
                          <a:xfrm>
                            <a:off x="0" y="2557102"/>
                            <a:ext cx="287020" cy="287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9" w14:textId="77777777" w:rsidR="00634E3D" w:rsidRDefault="00327217">
                              <w:pPr>
                                <w:spacing w:before="98"/>
                                <w:ind w:left="110"/>
                              </w:pPr>
                              <w:r>
                                <w:rPr>
                                  <w:spacing w:val="-5"/>
                                </w:rPr>
                                <w:t>R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" name="Textbox 17"/>
                        <wps:cNvSpPr txBox="1"/>
                        <wps:spPr>
                          <a:xfrm>
                            <a:off x="2813347" y="2592414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A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9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8" name="Textbox 18"/>
                        <wps:cNvSpPr txBox="1"/>
                        <wps:spPr>
                          <a:xfrm>
                            <a:off x="2397149" y="2684552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B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9" name="Textbox 19"/>
                        <wps:cNvSpPr txBox="1"/>
                        <wps:spPr>
                          <a:xfrm>
                            <a:off x="1898947" y="2592553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C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" name="Textbox 20"/>
                        <wps:cNvSpPr txBox="1"/>
                        <wps:spPr>
                          <a:xfrm>
                            <a:off x="1898947" y="1587272"/>
                            <a:ext cx="1074420" cy="2838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D" w14:textId="77777777" w:rsidR="00634E3D" w:rsidRDefault="00327217">
                              <w:pPr>
                                <w:tabs>
                                  <w:tab w:val="left" w:pos="784"/>
                                  <w:tab w:val="left" w:pos="1331"/>
                                </w:tabs>
                                <w:spacing w:before="45"/>
                              </w:pPr>
                              <w:r>
                                <w:t>R4</w:t>
                              </w:r>
                              <w:r>
                                <w:rPr>
                                  <w:spacing w:val="49"/>
                                </w:rPr>
                                <w:t xml:space="preserve"> 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position w:val="14"/>
                                  <w:u w:val="single"/>
                                </w:rPr>
                                <w:t>4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15"/>
                                  <w:position w:val="14"/>
                                </w:rPr>
                                <w:t xml:space="preserve"> </w:t>
                              </w:r>
                              <w:r>
                                <w:t>R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1" name="Textbox 21"/>
                        <wps:cNvSpPr txBox="1"/>
                        <wps:spPr>
                          <a:xfrm>
                            <a:off x="1482749" y="2684552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E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7B" id="Group 5" o:spid="_x0000_s1026" style="position:absolute;left:0;text-align:left;margin-left:161.7pt;margin-top:-127.05pt;width:238.3pt;height:226.6pt;z-index:-15954432;mso-wrap-distance-left:0;mso-wrap-distance-right:0;mso-position-horizontal-relative:page" coordsize="30264,287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">
                <v:shape id="Graphic 6" o:spid="_x0000_s1027" style="position:absolute;left:63;top:63;width:30143;height:28315;visibility:visible;mso-wrap-style:square;v-text-anchor:top" coordsize="3014345,2831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" path="m1187226,136987r-10428,52423l1147103,233852r-44442,29695l1050238,273975r-26850,-2657l974237,250959,936266,212988,915907,163837r-2656,-26850l915907,110137,936266,60986,974237,23015,1023388,2656,1050238,r26850,2656l1126239,23015r37971,37971l1184569,110137r2657,26850xem1187226,730600r-273975,l913251,1004576r273975,l1187226,730600xem1050238,726668r,l1050238,322588r,-45188em273975,1643851l,1643851r,273976l273975,1917827r,-273976xem1050238,1005844r-142695,99490l593613,1324213,279683,1543092r-142696,99491em1187226,1643851r-273975,l913251,1917827r273975,l1187226,1643851xem1050238,1010283r,l1050238,1597077r,44999em273975,2557102l,2557102r,273976l273975,2831078r,-273976xem136987,1923534r,l136987,2510328r,44999em1187226,2557102r-273975,l913251,2831078r273975,l1187226,2557102xem1050238,1923534r,l1050238,2510328r,44999em2100477,1643851r-273975,l1826502,1917827r273975,l2100477,1643851xem3013728,1643851r-273975,l2739753,1917827r273975,l3013728,1643851xem2100477,2557102r-273975,l1826502,2831078r273975,l2100477,2557102xem1963489,1923534r,l1963489,2510328r,44999em3013728,2557102r-273975,l2739753,2831078r273975,l3013728,2557102xem2876740,1923534r,l2876740,2510328r,44999em279683,2694090r,l866476,2694090r44999,em1192934,2694090r,l1779727,2694090r44999,em2106185,2694090r,l2692978,2694090r44999,e" filled="f" strokeweight=".35233mm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28" type="#_x0000_t202" style="position:absolute;left:197;top:21353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14:paraId="25C524B0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3</w:t>
                        </w:r>
                      </w:p>
                    </w:txbxContent>
                  </v:textbox>
                </v:shape>
                <v:shape id="Textbox 8" o:spid="_x0000_s1029" type="#_x0000_t202" style="position:absolute;left:9132;top:25571;width:2870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25C524B1" w14:textId="77777777" w:rsidR="00634E3D" w:rsidRDefault="00327217">
                        <w:pPr>
                          <w:spacing w:before="97"/>
                          <w:ind w:left="112"/>
                        </w:pPr>
                        <w:r>
                          <w:rPr>
                            <w:spacing w:val="-5"/>
                          </w:rPr>
                          <w:t>R7</w:t>
                        </w:r>
                      </w:p>
                    </w:txbxContent>
                  </v:textbox>
                </v:shape>
                <v:shape id="Textbox 9" o:spid="_x0000_s1030" type="#_x0000_t202" style="position:absolute;left:10094;top:327;width:1099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25C524B2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v:shape id="Textbox 10" o:spid="_x0000_s1031" type="#_x0000_t202" style="position:absolute;left:11169;top:3985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25C524B3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2</w:t>
                        </w:r>
                      </w:p>
                    </w:txbxContent>
                  </v:textbox>
                </v:shape>
                <v:shape id="Textbox 11" o:spid="_x0000_s1032" type="#_x0000_t202" style="position:absolute;left:9845;top:7637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14:paraId="25C524B4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1</w:t>
                        </w:r>
                      </w:p>
                    </w:txbxContent>
                  </v:textbox>
                </v:shape>
                <v:shape id="Textbox 12" o:spid="_x0000_s1033" type="#_x0000_t202" style="position:absolute;left:4769;top:11300;width:781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25C524B5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1</w:t>
                        </w:r>
                      </w:p>
                    </w:txbxContent>
                  </v:textbox>
                </v:shape>
                <v:shape id="Textbox 13" o:spid="_x0000_s1034" type="#_x0000_t202" style="position:absolute;left:10845;top:12208;width:1428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14:paraId="25C524B6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5"/>
                          </w:rPr>
                          <w:t>19</w:t>
                        </w:r>
                      </w:p>
                    </w:txbxContent>
                  </v:textbox>
                </v:shape>
                <v:shape id="Textbox 14" o:spid="_x0000_s1035" type="#_x0000_t202" style="position:absolute;left:701;top:15867;width:10744;height:28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25C524B7" w14:textId="77777777" w:rsidR="00634E3D" w:rsidRDefault="00327217">
                        <w:pPr>
                          <w:tabs>
                            <w:tab w:val="left" w:pos="784"/>
                            <w:tab w:val="left" w:pos="1334"/>
                          </w:tabs>
                          <w:spacing w:before="46"/>
                        </w:pPr>
                        <w:r>
                          <w:t>R2</w:t>
                        </w:r>
                        <w:r>
                          <w:rPr>
                            <w:spacing w:val="53"/>
                          </w:rPr>
                          <w:t xml:space="preserve"> 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-10"/>
                            <w:position w:val="14"/>
                            <w:u w:val="single"/>
                          </w:rPr>
                          <w:t>8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13"/>
                            <w:position w:val="14"/>
                          </w:rPr>
                          <w:t xml:space="preserve"> </w:t>
                        </w:r>
                        <w:r>
                          <w:t>R3</w:t>
                        </w:r>
                      </w:p>
                    </w:txbxContent>
                  </v:textbox>
                </v:shape>
                <v:shape id="Textbox 15" o:spid="_x0000_s1036" type="#_x0000_t202" style="position:absolute;left:11169;top:21359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25C524B8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1</w:t>
                        </w:r>
                      </w:p>
                    </w:txbxContent>
                  </v:textbox>
                </v:shape>
                <v:shape id="Textbox 16" o:spid="_x0000_s1037" type="#_x0000_t202" style="position:absolute;top:25571;width:2870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25C524B9" w14:textId="77777777" w:rsidR="00634E3D" w:rsidRDefault="00327217">
                        <w:pPr>
                          <w:spacing w:before="98"/>
                          <w:ind w:left="110"/>
                        </w:pPr>
                        <w:r>
                          <w:rPr>
                            <w:spacing w:val="-5"/>
                          </w:rPr>
                          <w:t>R6</w:t>
                        </w:r>
                      </w:p>
                    </w:txbxContent>
                  </v:textbox>
                </v:shape>
                <v:shape id="Textbox 17" o:spid="_x0000_s1038" type="#_x0000_t202" style="position:absolute;left:28133;top:25924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25C524BA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9</w:t>
                        </w:r>
                      </w:p>
                    </w:txbxContent>
                  </v:textbox>
                </v:shape>
                <v:shape id="Textbox 18" o:spid="_x0000_s1039" type="#_x0000_t202" style="position:absolute;left:23971;top:26845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25C524BB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1</w:t>
                        </w:r>
                      </w:p>
                    </w:txbxContent>
                  </v:textbox>
                </v:shape>
                <v:shape id="Textbox 19" o:spid="_x0000_s1040" type="#_x0000_t202" style="position:absolute;left:18989;top:25925;width:1600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25C524BC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8</w:t>
                        </w:r>
                      </w:p>
                    </w:txbxContent>
                  </v:textbox>
                </v:shape>
                <v:shape id="Textbox 20" o:spid="_x0000_s1041" type="#_x0000_t202" style="position:absolute;left:18989;top:15872;width:10744;height:28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25C524BD" w14:textId="77777777" w:rsidR="00634E3D" w:rsidRDefault="00327217">
                        <w:pPr>
                          <w:tabs>
                            <w:tab w:val="left" w:pos="784"/>
                            <w:tab w:val="left" w:pos="1331"/>
                          </w:tabs>
                          <w:spacing w:before="45"/>
                        </w:pPr>
                        <w:r>
                          <w:t>R4</w:t>
                        </w:r>
                        <w:r>
                          <w:rPr>
                            <w:spacing w:val="49"/>
                          </w:rPr>
                          <w:t xml:space="preserve"> 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-10"/>
                            <w:position w:val="14"/>
                            <w:u w:val="single"/>
                          </w:rPr>
                          <w:t>4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15"/>
                            <w:position w:val="14"/>
                          </w:rPr>
                          <w:t xml:space="preserve"> </w:t>
                        </w:r>
                        <w:r>
                          <w:t>R5</w:t>
                        </w:r>
                      </w:p>
                    </w:txbxContent>
                  </v:textbox>
                </v:shape>
                <v:shape id="Textbox 21" o:spid="_x0000_s1042" type="#_x0000_t202" style="position:absolute;left:14827;top:26845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14:paraId="25C524BE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2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5731200" behindDoc="0" locked="0" layoutInCell="1" allowOverlap="1" wp14:anchorId="25C5247D" wp14:editId="25C5247E">
                <wp:simplePos x="0" y="0"/>
                <wp:positionH relativeFrom="page">
                  <wp:posOffset>5523773</wp:posOffset>
                </wp:positionH>
                <wp:positionV relativeFrom="paragraph">
                  <wp:posOffset>-26694</wp:posOffset>
                </wp:positionV>
                <wp:extent cx="287020" cy="344170"/>
                <wp:effectExtent l="0" t="0" r="0" b="0"/>
                <wp:wrapNone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87020" cy="344170"/>
                          <a:chOff x="0" y="0"/>
                          <a:chExt cx="287020" cy="344170"/>
                        </a:xfrm>
                      </wpg:grpSpPr>
                      <wps:wsp>
                        <wps:cNvPr id="23" name="Graphic 23"/>
                        <wps:cNvSpPr/>
                        <wps:spPr>
                          <a:xfrm>
                            <a:off x="6342" y="63480"/>
                            <a:ext cx="274320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4320" h="274320">
                                <a:moveTo>
                                  <a:pt x="273975" y="136987"/>
                                </a:moveTo>
                                <a:lnTo>
                                  <a:pt x="266991" y="180286"/>
                                </a:lnTo>
                                <a:lnTo>
                                  <a:pt x="247544" y="217890"/>
                                </a:lnTo>
                                <a:lnTo>
                                  <a:pt x="217890" y="247544"/>
                                </a:lnTo>
                                <a:lnTo>
                                  <a:pt x="180286" y="266991"/>
                                </a:lnTo>
                                <a:lnTo>
                                  <a:pt x="136987" y="273975"/>
                                </a:lnTo>
                                <a:lnTo>
                                  <a:pt x="93688" y="266991"/>
                                </a:lnTo>
                                <a:lnTo>
                                  <a:pt x="56084" y="247544"/>
                                </a:lnTo>
                                <a:lnTo>
                                  <a:pt x="26430" y="217890"/>
                                </a:lnTo>
                                <a:lnTo>
                                  <a:pt x="6983" y="180286"/>
                                </a:lnTo>
                                <a:lnTo>
                                  <a:pt x="0" y="136987"/>
                                </a:lnTo>
                                <a:lnTo>
                                  <a:pt x="6983" y="93689"/>
                                </a:lnTo>
                                <a:lnTo>
                                  <a:pt x="26430" y="56084"/>
                                </a:lnTo>
                                <a:lnTo>
                                  <a:pt x="56084" y="26430"/>
                                </a:lnTo>
                                <a:lnTo>
                                  <a:pt x="93688" y="6983"/>
                                </a:lnTo>
                                <a:lnTo>
                                  <a:pt x="136987" y="0"/>
                                </a:lnTo>
                                <a:lnTo>
                                  <a:pt x="180286" y="6983"/>
                                </a:lnTo>
                                <a:lnTo>
                                  <a:pt x="217890" y="26430"/>
                                </a:lnTo>
                                <a:lnTo>
                                  <a:pt x="247544" y="56084"/>
                                </a:lnTo>
                                <a:lnTo>
                                  <a:pt x="266991" y="93689"/>
                                </a:lnTo>
                                <a:lnTo>
                                  <a:pt x="273975" y="136987"/>
                                </a:lnTo>
                                <a:close/>
                              </a:path>
                            </a:pathLst>
                          </a:custGeom>
                          <a:ln w="1268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box 24"/>
                        <wps:cNvSpPr txBox="1"/>
                        <wps:spPr>
                          <a:xfrm>
                            <a:off x="0" y="0"/>
                            <a:ext cx="287020" cy="34417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BF" w14:textId="77777777" w:rsidR="00634E3D" w:rsidRDefault="00327217">
                              <w:pPr>
                                <w:spacing w:before="187"/>
                                <w:ind w:left="14"/>
                                <w:jc w:val="center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7D" id="Group 22" o:spid="_x0000_s1043" style="position:absolute;left:0;text-align:left;margin-left:434.95pt;margin-top:-2.1pt;width:22.6pt;height:27.1pt;z-index:15731200;mso-wrap-distance-left:0;mso-wrap-distance-right:0;mso-position-horizontal-relative:page" coordsize="287020,344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">
                <v:shape id="Graphic 23" o:spid="_x0000_s1044" style="position:absolute;left:6342;top:63480;width:274320;height:274320;visibility:visible;mso-wrap-style:square;v-text-anchor:top" coordsize="274320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" path="m273975,136987r-6984,43299l247544,217890r-29654,29654l180286,266991r-43299,6984l93688,266991,56084,247544,26430,217890,6983,180286,,136987,6983,93689,26430,56084,56084,26430,93688,6983,136987,r43299,6983l217890,26430r29654,29654l266991,93689r6984,43298xe" filled="f" strokeweight=".35233mm">
                  <v:path arrowok="t"/>
                </v:shape>
                <v:shape id="Textbox 24" o:spid="_x0000_s1045" type="#_x0000_t202" style="position:absolute;width:287020;height:344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14:paraId="25C524BF" w14:textId="77777777" w:rsidR="00634E3D" w:rsidRDefault="00327217">
                        <w:pPr>
                          <w:spacing w:before="187"/>
                          <w:ind w:left="14"/>
                          <w:jc w:val="center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u w:val="single"/>
        </w:rPr>
        <w:tab/>
      </w:r>
      <w:r>
        <w:rPr>
          <w:spacing w:val="-10"/>
          <w:u w:val="single"/>
        </w:rPr>
        <w:t>3</w:t>
      </w:r>
      <w:r>
        <w:rPr>
          <w:u w:val="single"/>
        </w:rPr>
        <w:tab/>
      </w:r>
    </w:p>
    <w:p w14:paraId="25C523FD" w14:textId="77777777" w:rsidR="00634E3D" w:rsidRDefault="00634E3D">
      <w:pPr>
        <w:pStyle w:val="BodyText"/>
        <w:rPr>
          <w:sz w:val="20"/>
        </w:rPr>
      </w:pPr>
    </w:p>
    <w:p w14:paraId="25C523FE" w14:textId="77777777" w:rsidR="00634E3D" w:rsidRDefault="00327217">
      <w:pPr>
        <w:pStyle w:val="BodyText"/>
        <w:spacing w:before="85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5C5247F" wp14:editId="25C52480">
                <wp:simplePos x="0" y="0"/>
                <wp:positionH relativeFrom="page">
                  <wp:posOffset>3901928</wp:posOffset>
                </wp:positionH>
                <wp:positionV relativeFrom="paragraph">
                  <wp:posOffset>215266</wp:posOffset>
                </wp:positionV>
                <wp:extent cx="78105" cy="193040"/>
                <wp:effectExtent l="0" t="0" r="0" b="0"/>
                <wp:wrapTopAndBottom/>
                <wp:docPr id="25" name="Text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8105" cy="19304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5C524C0" w14:textId="77777777" w:rsidR="00634E3D" w:rsidRDefault="00327217">
                            <w:pPr>
                              <w:pStyle w:val="BodyText"/>
                              <w:spacing w:before="42"/>
                            </w:pPr>
                            <w:r>
                              <w:rPr>
                                <w:spacing w:val="-10"/>
                              </w:rPr>
                              <w:t>3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C5247F" id="Textbox 25" o:spid="_x0000_s1046" type="#_x0000_t202" style="position:absolute;margin-left:307.25pt;margin-top:16.95pt;width:6.15pt;height:15.2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" filled="f" stroked="f">
                <v:textbox inset="0,0,0,0">
                  <w:txbxContent>
                    <w:p w14:paraId="25C524C0" w14:textId="77777777" w:rsidR="00634E3D" w:rsidRDefault="00327217">
                      <w:pPr>
                        <w:pStyle w:val="BodyText"/>
                        <w:spacing w:before="42"/>
                      </w:pPr>
                      <w:r>
                        <w:rPr>
                          <w:spacing w:val="-10"/>
                        </w:rPr>
                        <w:t>3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25C52481" wp14:editId="25C52482">
                <wp:simplePos x="0" y="0"/>
                <wp:positionH relativeFrom="page">
                  <wp:posOffset>4999208</wp:posOffset>
                </wp:positionH>
                <wp:positionV relativeFrom="paragraph">
                  <wp:posOffset>215825</wp:posOffset>
                </wp:positionV>
                <wp:extent cx="78105" cy="193040"/>
                <wp:effectExtent l="0" t="0" r="0" b="0"/>
                <wp:wrapTopAndBottom/>
                <wp:docPr id="26" name="Text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8105" cy="19304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5C524C1" w14:textId="77777777" w:rsidR="00634E3D" w:rsidRDefault="00327217">
                            <w:pPr>
                              <w:pStyle w:val="BodyText"/>
                              <w:spacing w:before="42"/>
                            </w:pPr>
                            <w:r>
                              <w:rPr>
                                <w:spacing w:val="-10"/>
                              </w:rPr>
                              <w:t>1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C52481" id="Textbox 26" o:spid="_x0000_s1047" type="#_x0000_t202" style="position:absolute;margin-left:393.65pt;margin-top:17pt;width:6.15pt;height:15.2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" filled="f" stroked="f">
                <v:textbox inset="0,0,0,0">
                  <w:txbxContent>
                    <w:p w14:paraId="25C524C1" w14:textId="77777777" w:rsidR="00634E3D" w:rsidRDefault="00327217">
                      <w:pPr>
                        <w:pStyle w:val="BodyText"/>
                        <w:spacing w:before="42"/>
                      </w:pPr>
                      <w:r>
                        <w:rPr>
                          <w:spacing w:val="-10"/>
                        </w:rPr>
                        <w:t>1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5C523FF" w14:textId="77777777" w:rsidR="00634E3D" w:rsidRDefault="00634E3D">
      <w:pPr>
        <w:pStyle w:val="BodyText"/>
      </w:pPr>
    </w:p>
    <w:p w14:paraId="25C52400" w14:textId="77777777" w:rsidR="00634E3D" w:rsidRDefault="00634E3D">
      <w:pPr>
        <w:pStyle w:val="BodyText"/>
        <w:spacing w:before="96"/>
      </w:pPr>
    </w:p>
    <w:p w14:paraId="25C52401" w14:textId="77777777" w:rsidR="00634E3D" w:rsidRDefault="00327217">
      <w:pPr>
        <w:pStyle w:val="BodyText"/>
        <w:ind w:left="3408"/>
      </w:pPr>
      <w:r>
        <w:rPr>
          <w:spacing w:val="-10"/>
        </w:rPr>
        <w:t>1</w:t>
      </w:r>
    </w:p>
    <w:p w14:paraId="25C52402" w14:textId="77777777" w:rsidR="00634E3D" w:rsidRDefault="00634E3D">
      <w:pPr>
        <w:pStyle w:val="BodyText"/>
      </w:pPr>
    </w:p>
    <w:p w14:paraId="25C52403" w14:textId="77777777" w:rsidR="00634E3D" w:rsidRDefault="00634E3D">
      <w:pPr>
        <w:pStyle w:val="BodyText"/>
        <w:spacing w:before="17"/>
      </w:pPr>
    </w:p>
    <w:p w14:paraId="25C52404" w14:textId="77777777" w:rsidR="00634E3D" w:rsidRDefault="00327217">
      <w:pPr>
        <w:pStyle w:val="BodyText"/>
        <w:spacing w:before="1" w:line="273" w:lineRule="auto"/>
        <w:ind w:left="720"/>
      </w:pPr>
      <w:r>
        <w:t>For</w:t>
      </w:r>
      <w:r>
        <w:rPr>
          <w:spacing w:val="33"/>
        </w:rPr>
        <w:t xml:space="preserve"> </w:t>
      </w:r>
      <w:r>
        <w:t>this</w:t>
      </w:r>
      <w:r>
        <w:rPr>
          <w:spacing w:val="33"/>
        </w:rPr>
        <w:t xml:space="preserve"> </w:t>
      </w:r>
      <w:r>
        <w:t>problem,</w:t>
      </w:r>
      <w:r>
        <w:rPr>
          <w:spacing w:val="33"/>
        </w:rPr>
        <w:t xml:space="preserve"> </w:t>
      </w:r>
      <w:r>
        <w:t>assume</w:t>
      </w:r>
      <w:r>
        <w:rPr>
          <w:spacing w:val="33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network</w:t>
      </w:r>
      <w:r>
        <w:rPr>
          <w:spacing w:val="33"/>
        </w:rPr>
        <w:t xml:space="preserve"> </w:t>
      </w:r>
      <w:r>
        <w:t>is</w:t>
      </w:r>
      <w:r>
        <w:rPr>
          <w:spacing w:val="33"/>
        </w:rPr>
        <w:t xml:space="preserve"> </w:t>
      </w:r>
      <w:r>
        <w:t>running</w:t>
      </w:r>
      <w:r>
        <w:rPr>
          <w:spacing w:val="33"/>
        </w:rPr>
        <w:t xml:space="preserve"> </w:t>
      </w:r>
      <w:r>
        <w:t>a</w:t>
      </w:r>
      <w:r>
        <w:rPr>
          <w:spacing w:val="33"/>
        </w:rPr>
        <w:t xml:space="preserve"> </w:t>
      </w:r>
      <w:r>
        <w:t>link-state</w:t>
      </w:r>
      <w:r>
        <w:rPr>
          <w:spacing w:val="33"/>
        </w:rPr>
        <w:t xml:space="preserve"> </w:t>
      </w:r>
      <w:proofErr w:type="gramStart"/>
      <w:r>
        <w:t>routing</w:t>
      </w:r>
      <w:proofErr w:type="gramEnd"/>
      <w:r>
        <w:rPr>
          <w:spacing w:val="33"/>
        </w:rPr>
        <w:t xml:space="preserve"> </w:t>
      </w:r>
      <w:r>
        <w:t>protocol,</w:t>
      </w:r>
      <w:r>
        <w:rPr>
          <w:spacing w:val="33"/>
        </w:rPr>
        <w:t xml:space="preserve"> </w:t>
      </w:r>
      <w:r>
        <w:t>minimizing</w:t>
      </w:r>
      <w:r>
        <w:rPr>
          <w:spacing w:val="33"/>
        </w:rPr>
        <w:t xml:space="preserve"> </w:t>
      </w:r>
      <w:r>
        <w:t>total</w:t>
      </w:r>
      <w:r>
        <w:rPr>
          <w:spacing w:val="33"/>
        </w:rPr>
        <w:t xml:space="preserve"> </w:t>
      </w:r>
      <w:r>
        <w:t>route latency. The following questions indicate events that happen consecutively.</w:t>
      </w:r>
    </w:p>
    <w:p w14:paraId="25C52405" w14:textId="77777777" w:rsidR="00634E3D" w:rsidRDefault="00327217">
      <w:pPr>
        <w:pStyle w:val="BodyText"/>
        <w:spacing w:before="134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1712" behindDoc="0" locked="0" layoutInCell="1" allowOverlap="1" wp14:anchorId="25C52483" wp14:editId="25C52484">
                <wp:simplePos x="0" y="0"/>
                <wp:positionH relativeFrom="page">
                  <wp:posOffset>619125</wp:posOffset>
                </wp:positionH>
                <wp:positionV relativeFrom="paragraph">
                  <wp:posOffset>74635</wp:posOffset>
                </wp:positionV>
                <wp:extent cx="243204" cy="211454"/>
                <wp:effectExtent l="0" t="0" r="0" b="0"/>
                <wp:wrapNone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28" name="Graphic 28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box 29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2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83" id="Group 27" o:spid="_x0000_s1048" style="position:absolute;left:0;text-align:left;margin-left:48.75pt;margin-top:5.9pt;width:19.15pt;height:16.65pt;z-index:15731712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">
                <v:shape id="Graphic 28" o:spid="_x0000_s1049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" path="m,l236854,r,180822l,180822,,xe" filled="f" strokeweight=".17636mm">
                  <v:path arrowok="t"/>
                </v:shape>
                <v:shape id="Textbox 29" o:spid="_x0000_s1050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  <v:textbox inset="0,0,0,0">
                    <w:txbxContent>
                      <w:p w14:paraId="25C524C2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After</w:t>
      </w:r>
      <w:r>
        <w:rPr>
          <w:spacing w:val="10"/>
        </w:rPr>
        <w:t xml:space="preserve"> </w:t>
      </w:r>
      <w:r>
        <w:t>convergence,</w:t>
      </w:r>
      <w:r>
        <w:rPr>
          <w:spacing w:val="10"/>
        </w:rPr>
        <w:t xml:space="preserve"> </w:t>
      </w:r>
      <w:r>
        <w:t>what</w:t>
      </w:r>
      <w:r>
        <w:rPr>
          <w:spacing w:val="10"/>
        </w:rPr>
        <w:t xml:space="preserve"> </w:t>
      </w:r>
      <w:r>
        <w:t>route</w:t>
      </w:r>
      <w:r>
        <w:rPr>
          <w:spacing w:val="10"/>
        </w:rPr>
        <w:t xml:space="preserve"> </w:t>
      </w:r>
      <w:r>
        <w:t>does</w:t>
      </w:r>
      <w:r>
        <w:rPr>
          <w:spacing w:val="10"/>
        </w:rPr>
        <w:t xml:space="preserve"> </w:t>
      </w:r>
      <w:r>
        <w:rPr>
          <w:rFonts w:ascii="Palatino Linotype"/>
        </w:rPr>
        <w:t>R7</w:t>
      </w:r>
      <w:r>
        <w:rPr>
          <w:rFonts w:ascii="Palatino Linotype"/>
          <w:spacing w:val="10"/>
        </w:rPr>
        <w:t xml:space="preserve"> </w:t>
      </w:r>
      <w:r>
        <w:t>think</w:t>
      </w:r>
      <w:r>
        <w:rPr>
          <w:spacing w:val="10"/>
        </w:rPr>
        <w:t xml:space="preserve"> </w:t>
      </w:r>
      <w:r>
        <w:t>its</w:t>
      </w:r>
      <w:r>
        <w:rPr>
          <w:spacing w:val="10"/>
        </w:rPr>
        <w:t xml:space="preserve"> </w:t>
      </w:r>
      <w:r>
        <w:t>packet</w:t>
      </w:r>
      <w:r>
        <w:rPr>
          <w:spacing w:val="10"/>
        </w:rPr>
        <w:t xml:space="preserve"> </w:t>
      </w:r>
      <w:r>
        <w:t>will</w:t>
      </w:r>
      <w:r>
        <w:rPr>
          <w:spacing w:val="10"/>
        </w:rPr>
        <w:t xml:space="preserve"> </w:t>
      </w:r>
      <w:r>
        <w:t>take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rPr>
          <w:rFonts w:ascii="Palatino Linotype"/>
        </w:rPr>
        <w:t>Host</w:t>
      </w:r>
      <w:r>
        <w:rPr>
          <w:rFonts w:ascii="Palatino Linotype"/>
          <w:spacing w:val="10"/>
        </w:rPr>
        <w:t xml:space="preserve"> </w:t>
      </w:r>
      <w:r>
        <w:rPr>
          <w:rFonts w:ascii="Palatino Linotype"/>
          <w:spacing w:val="-5"/>
        </w:rPr>
        <w:t>B</w:t>
      </w:r>
      <w:r>
        <w:rPr>
          <w:spacing w:val="-5"/>
        </w:rPr>
        <w:t>?</w:t>
      </w:r>
    </w:p>
    <w:p w14:paraId="25C52406" w14:textId="77777777" w:rsidR="00634E3D" w:rsidRDefault="00634E3D">
      <w:pPr>
        <w:pStyle w:val="BodyText"/>
      </w:pPr>
    </w:p>
    <w:p w14:paraId="25C52407" w14:textId="77777777" w:rsidR="00634E3D" w:rsidRDefault="00634E3D">
      <w:pPr>
        <w:pStyle w:val="BodyText"/>
      </w:pPr>
    </w:p>
    <w:p w14:paraId="25C52408" w14:textId="77777777" w:rsidR="00634E3D" w:rsidRDefault="00634E3D">
      <w:pPr>
        <w:pStyle w:val="BodyText"/>
      </w:pPr>
    </w:p>
    <w:p w14:paraId="25C52409" w14:textId="77777777" w:rsidR="00634E3D" w:rsidRDefault="00634E3D">
      <w:pPr>
        <w:pStyle w:val="BodyText"/>
        <w:spacing w:before="39"/>
      </w:pPr>
    </w:p>
    <w:p w14:paraId="25C5240A" w14:textId="77777777" w:rsidR="00634E3D" w:rsidRDefault="00327217">
      <w:pPr>
        <w:ind w:left="720"/>
        <w:rPr>
          <w:i/>
        </w:rPr>
      </w:pPr>
      <w:r>
        <w:rPr>
          <w:rFonts w:ascii="Palatino Linotype"/>
        </w:rPr>
        <w:t>EVENT:</w:t>
      </w:r>
      <w:r>
        <w:rPr>
          <w:rFonts w:ascii="Palatino Linotype"/>
          <w:spacing w:val="-11"/>
        </w:rPr>
        <w:t xml:space="preserve"> </w:t>
      </w:r>
      <w:r>
        <w:rPr>
          <w:i/>
        </w:rPr>
        <w:t>Ge</w:t>
      </w:r>
      <w:r>
        <w:rPr>
          <w:i/>
          <w:spacing w:val="-11"/>
        </w:rPr>
        <w:t xml:space="preserve"> </w:t>
      </w:r>
      <w:r>
        <w:rPr>
          <w:i/>
        </w:rPr>
        <w:t>R8-to-R9</w:t>
      </w:r>
      <w:r>
        <w:rPr>
          <w:i/>
          <w:spacing w:val="-11"/>
        </w:rPr>
        <w:t xml:space="preserve"> </w:t>
      </w:r>
      <w:r>
        <w:rPr>
          <w:i/>
        </w:rPr>
        <w:t>link</w:t>
      </w:r>
      <w:r>
        <w:rPr>
          <w:i/>
          <w:spacing w:val="-10"/>
        </w:rPr>
        <w:t xml:space="preserve"> </w:t>
      </w:r>
      <w:r>
        <w:rPr>
          <w:i/>
        </w:rPr>
        <w:t>goes</w:t>
      </w:r>
      <w:r>
        <w:rPr>
          <w:i/>
          <w:spacing w:val="-11"/>
        </w:rPr>
        <w:t xml:space="preserve"> </w:t>
      </w:r>
      <w:r>
        <w:rPr>
          <w:i/>
          <w:spacing w:val="-2"/>
        </w:rPr>
        <w:t>down.</w:t>
      </w:r>
    </w:p>
    <w:p w14:paraId="25C5240B" w14:textId="77777777" w:rsidR="00634E3D" w:rsidRDefault="00327217">
      <w:pPr>
        <w:pStyle w:val="BodyText"/>
        <w:spacing w:before="152" w:line="292" w:lineRule="exact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2224" behindDoc="0" locked="0" layoutInCell="1" allowOverlap="1" wp14:anchorId="25C52485" wp14:editId="25C52486">
                <wp:simplePos x="0" y="0"/>
                <wp:positionH relativeFrom="page">
                  <wp:posOffset>619125</wp:posOffset>
                </wp:positionH>
                <wp:positionV relativeFrom="paragraph">
                  <wp:posOffset>86086</wp:posOffset>
                </wp:positionV>
                <wp:extent cx="243204" cy="211454"/>
                <wp:effectExtent l="0" t="0" r="0" b="0"/>
                <wp:wrapNone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31" name="Graphic 31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Textbox 32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3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85" id="Group 30" o:spid="_x0000_s1051" style="position:absolute;left:0;text-align:left;margin-left:48.75pt;margin-top:6.8pt;width:19.15pt;height:16.65pt;z-index:15732224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">
                <v:shape id="Graphic 31" o:spid="_x0000_s1052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" path="m,l236854,r,180822l,180822,,xe" filled="f" strokeweight=".17636mm">
                  <v:path arrowok="t"/>
                </v:shape>
                <v:shape id="Textbox 32" o:spid="_x0000_s1053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14:paraId="25C524C3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2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Palatino Linotype"/>
        </w:rPr>
        <w:t>R8</w:t>
      </w:r>
      <w:r>
        <w:rPr>
          <w:rFonts w:ascii="Palatino Linotype"/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rPr>
          <w:rFonts w:ascii="Palatino Linotype"/>
        </w:rPr>
        <w:t>R9</w:t>
      </w:r>
      <w:r>
        <w:rPr>
          <w:rFonts w:ascii="Palatino Linotype"/>
          <w:spacing w:val="6"/>
        </w:rPr>
        <w:t xml:space="preserve"> </w:t>
      </w:r>
      <w:r>
        <w:t>have</w:t>
      </w:r>
      <w:r>
        <w:rPr>
          <w:spacing w:val="7"/>
        </w:rPr>
        <w:t xml:space="preserve"> </w:t>
      </w:r>
      <w:r>
        <w:t>recomputed</w:t>
      </w:r>
      <w:r>
        <w:rPr>
          <w:spacing w:val="6"/>
        </w:rPr>
        <w:t xml:space="preserve"> </w:t>
      </w:r>
      <w:r>
        <w:t>their</w:t>
      </w:r>
      <w:r>
        <w:rPr>
          <w:spacing w:val="6"/>
        </w:rPr>
        <w:t xml:space="preserve"> </w:t>
      </w:r>
      <w:r>
        <w:t>routes</w:t>
      </w:r>
      <w:r>
        <w:rPr>
          <w:spacing w:val="7"/>
        </w:rPr>
        <w:t xml:space="preserve"> </w:t>
      </w:r>
      <w:r>
        <w:t>but</w:t>
      </w:r>
      <w:r>
        <w:rPr>
          <w:spacing w:val="6"/>
        </w:rPr>
        <w:t xml:space="preserve"> </w:t>
      </w:r>
      <w:r>
        <w:t>have</w:t>
      </w:r>
      <w:r>
        <w:rPr>
          <w:spacing w:val="6"/>
        </w:rPr>
        <w:t xml:space="preserve"> </w:t>
      </w:r>
      <w:r>
        <w:t>not</w:t>
      </w:r>
      <w:r>
        <w:rPr>
          <w:spacing w:val="6"/>
        </w:rPr>
        <w:t xml:space="preserve"> </w:t>
      </w:r>
      <w:r>
        <w:t>yet</w:t>
      </w:r>
      <w:r>
        <w:rPr>
          <w:spacing w:val="7"/>
        </w:rPr>
        <w:t xml:space="preserve"> </w:t>
      </w:r>
      <w:r>
        <w:t>sent</w:t>
      </w:r>
      <w:r>
        <w:rPr>
          <w:spacing w:val="6"/>
        </w:rPr>
        <w:t xml:space="preserve"> </w:t>
      </w:r>
      <w:r>
        <w:t>updates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other</w:t>
      </w:r>
      <w:r>
        <w:rPr>
          <w:spacing w:val="6"/>
        </w:rPr>
        <w:t xml:space="preserve"> </w:t>
      </w:r>
      <w:r>
        <w:t>routers.</w:t>
      </w:r>
      <w:r>
        <w:rPr>
          <w:spacing w:val="6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route</w:t>
      </w:r>
      <w:r>
        <w:rPr>
          <w:spacing w:val="6"/>
        </w:rPr>
        <w:t xml:space="preserve"> </w:t>
      </w:r>
      <w:r>
        <w:rPr>
          <w:spacing w:val="-4"/>
        </w:rPr>
        <w:t>does</w:t>
      </w:r>
    </w:p>
    <w:p w14:paraId="25C5240C" w14:textId="77777777" w:rsidR="00634E3D" w:rsidRDefault="00327217">
      <w:pPr>
        <w:pStyle w:val="BodyText"/>
        <w:spacing w:line="292" w:lineRule="exact"/>
        <w:ind w:left="760"/>
      </w:pPr>
      <w:r>
        <w:rPr>
          <w:rFonts w:ascii="Palatino Linotype"/>
          <w:w w:val="105"/>
        </w:rPr>
        <w:t>R7</w:t>
      </w:r>
      <w:r>
        <w:rPr>
          <w:rFonts w:ascii="Palatino Linotype"/>
          <w:spacing w:val="-11"/>
          <w:w w:val="105"/>
        </w:rPr>
        <w:t xml:space="preserve"> </w:t>
      </w:r>
      <w:r>
        <w:rPr>
          <w:w w:val="105"/>
        </w:rPr>
        <w:t>think</w:t>
      </w:r>
      <w:r>
        <w:rPr>
          <w:spacing w:val="-11"/>
          <w:w w:val="105"/>
        </w:rPr>
        <w:t xml:space="preserve"> </w:t>
      </w:r>
      <w:r>
        <w:rPr>
          <w:w w:val="105"/>
        </w:rPr>
        <w:t>its</w:t>
      </w:r>
      <w:r>
        <w:rPr>
          <w:spacing w:val="-11"/>
          <w:w w:val="105"/>
        </w:rPr>
        <w:t xml:space="preserve"> </w:t>
      </w:r>
      <w:r>
        <w:rPr>
          <w:w w:val="105"/>
        </w:rPr>
        <w:t>packet</w:t>
      </w:r>
      <w:r>
        <w:rPr>
          <w:spacing w:val="-10"/>
          <w:w w:val="105"/>
        </w:rPr>
        <w:t xml:space="preserve"> </w:t>
      </w:r>
      <w:r>
        <w:rPr>
          <w:w w:val="105"/>
        </w:rPr>
        <w:t>will</w:t>
      </w:r>
      <w:r>
        <w:rPr>
          <w:spacing w:val="-11"/>
          <w:w w:val="105"/>
        </w:rPr>
        <w:t xml:space="preserve"> </w:t>
      </w:r>
      <w:r>
        <w:rPr>
          <w:w w:val="105"/>
        </w:rPr>
        <w:t>take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rFonts w:ascii="Palatino Linotype"/>
          <w:w w:val="105"/>
        </w:rPr>
        <w:t>Host</w:t>
      </w:r>
      <w:r>
        <w:rPr>
          <w:rFonts w:ascii="Palatino Linotype"/>
          <w:spacing w:val="-11"/>
          <w:w w:val="105"/>
        </w:rPr>
        <w:t xml:space="preserve"> </w:t>
      </w:r>
      <w:r>
        <w:rPr>
          <w:rFonts w:ascii="Palatino Linotype"/>
          <w:spacing w:val="-5"/>
          <w:w w:val="105"/>
        </w:rPr>
        <w:t>B</w:t>
      </w:r>
      <w:r>
        <w:rPr>
          <w:spacing w:val="-5"/>
          <w:w w:val="105"/>
        </w:rPr>
        <w:t>?</w:t>
      </w:r>
    </w:p>
    <w:p w14:paraId="25C5240D" w14:textId="77777777" w:rsidR="00634E3D" w:rsidRDefault="00634E3D">
      <w:pPr>
        <w:pStyle w:val="BodyText"/>
      </w:pPr>
    </w:p>
    <w:p w14:paraId="25C5240E" w14:textId="77777777" w:rsidR="00634E3D" w:rsidRDefault="00634E3D">
      <w:pPr>
        <w:pStyle w:val="BodyText"/>
      </w:pPr>
    </w:p>
    <w:p w14:paraId="25C5240F" w14:textId="77777777" w:rsidR="00634E3D" w:rsidRDefault="00634E3D">
      <w:pPr>
        <w:pStyle w:val="BodyText"/>
      </w:pPr>
    </w:p>
    <w:p w14:paraId="25C52410" w14:textId="77777777" w:rsidR="00634E3D" w:rsidRDefault="00634E3D">
      <w:pPr>
        <w:pStyle w:val="BodyText"/>
        <w:spacing w:before="104"/>
      </w:pPr>
    </w:p>
    <w:p w14:paraId="25C52411" w14:textId="77777777" w:rsidR="00634E3D" w:rsidRDefault="00327217">
      <w:pPr>
        <w:pStyle w:val="BodyText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2736" behindDoc="0" locked="0" layoutInCell="1" allowOverlap="1" wp14:anchorId="25C52487" wp14:editId="25C52488">
                <wp:simplePos x="0" y="0"/>
                <wp:positionH relativeFrom="page">
                  <wp:posOffset>619125</wp:posOffset>
                </wp:positionH>
                <wp:positionV relativeFrom="paragraph">
                  <wp:posOffset>-26257</wp:posOffset>
                </wp:positionV>
                <wp:extent cx="243204" cy="211454"/>
                <wp:effectExtent l="0" t="0" r="0" b="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34" name="Graphic 34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box 35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4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87" id="Group 33" o:spid="_x0000_s1054" style="position:absolute;left:0;text-align:left;margin-left:48.75pt;margin-top:-2.05pt;width:19.15pt;height:16.65pt;z-index:15732736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">
                <v:shape id="Graphic 34" o:spid="_x0000_s1055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" path="m,l236854,r,180822l,180822,,xe" filled="f" strokeweight=".17636mm">
                  <v:path arrowok="t"/>
                </v:shape>
                <v:shape id="Textbox 35" o:spid="_x0000_s1056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<v:textbox inset="0,0,0,0">
                    <w:txbxContent>
                      <w:p w14:paraId="25C524C4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w w:val="105"/>
        </w:rPr>
        <w:t>What</w:t>
      </w:r>
      <w:r>
        <w:rPr>
          <w:spacing w:val="-12"/>
          <w:w w:val="105"/>
        </w:rPr>
        <w:t xml:space="preserve"> </w:t>
      </w:r>
      <w:r>
        <w:rPr>
          <w:w w:val="105"/>
        </w:rPr>
        <w:t>route</w:t>
      </w:r>
      <w:r>
        <w:rPr>
          <w:spacing w:val="-12"/>
          <w:w w:val="105"/>
        </w:rPr>
        <w:t xml:space="preserve"> </w:t>
      </w:r>
      <w:r>
        <w:rPr>
          <w:w w:val="105"/>
        </w:rPr>
        <w:t>does</w:t>
      </w:r>
      <w:r>
        <w:rPr>
          <w:spacing w:val="-11"/>
          <w:w w:val="105"/>
        </w:rPr>
        <w:t xml:space="preserve"> </w:t>
      </w:r>
      <w:r>
        <w:rPr>
          <w:w w:val="105"/>
        </w:rPr>
        <w:t>it</w:t>
      </w:r>
      <w:r>
        <w:rPr>
          <w:spacing w:val="-12"/>
          <w:w w:val="105"/>
        </w:rPr>
        <w:t xml:space="preserve"> </w:t>
      </w:r>
      <w:proofErr w:type="gramStart"/>
      <w:r>
        <w:rPr>
          <w:w w:val="105"/>
        </w:rPr>
        <w:t>actually</w:t>
      </w:r>
      <w:r>
        <w:rPr>
          <w:spacing w:val="-11"/>
          <w:w w:val="105"/>
        </w:rPr>
        <w:t xml:space="preserve"> </w:t>
      </w:r>
      <w:r>
        <w:rPr>
          <w:spacing w:val="-2"/>
          <w:w w:val="105"/>
        </w:rPr>
        <w:t>take</w:t>
      </w:r>
      <w:proofErr w:type="gramEnd"/>
      <w:r>
        <w:rPr>
          <w:spacing w:val="-2"/>
          <w:w w:val="105"/>
        </w:rPr>
        <w:t>?</w:t>
      </w:r>
    </w:p>
    <w:p w14:paraId="25C52412" w14:textId="77777777" w:rsidR="00634E3D" w:rsidRDefault="00634E3D">
      <w:pPr>
        <w:pStyle w:val="BodyText"/>
        <w:sectPr w:rsidR="00634E3D">
          <w:footerReference w:type="default" r:id="rId7"/>
          <w:type w:val="continuous"/>
          <w:pgSz w:w="12240" w:h="15840"/>
          <w:pgMar w:top="1440" w:right="1080" w:bottom="1120" w:left="720" w:header="0" w:footer="923" w:gutter="0"/>
          <w:pgNumType w:start="1"/>
          <w:cols w:space="720"/>
        </w:sectPr>
      </w:pPr>
    </w:p>
    <w:p w14:paraId="25C52413" w14:textId="77777777" w:rsidR="00634E3D" w:rsidRDefault="00327217">
      <w:pPr>
        <w:pStyle w:val="ListParagraph"/>
        <w:numPr>
          <w:ilvl w:val="0"/>
          <w:numId w:val="2"/>
        </w:numPr>
        <w:tabs>
          <w:tab w:val="left" w:pos="1317"/>
        </w:tabs>
        <w:spacing w:before="114"/>
        <w:ind w:left="1317" w:hanging="597"/>
      </w:pPr>
      <w:r>
        <w:rPr>
          <w:i/>
          <w:spacing w:val="-2"/>
        </w:rPr>
        <w:lastRenderedPageBreak/>
        <w:t>Routing</w:t>
      </w:r>
      <w:r>
        <w:rPr>
          <w:i/>
          <w:spacing w:val="-7"/>
        </w:rPr>
        <w:t xml:space="preserve"> </w:t>
      </w:r>
      <w:r>
        <w:rPr>
          <w:i/>
          <w:spacing w:val="-5"/>
        </w:rPr>
        <w:t>II</w:t>
      </w:r>
    </w:p>
    <w:p w14:paraId="25C52414" w14:textId="77777777" w:rsidR="00634E3D" w:rsidRDefault="00634E3D">
      <w:pPr>
        <w:pStyle w:val="BodyText"/>
        <w:spacing w:before="116"/>
        <w:rPr>
          <w:i/>
        </w:rPr>
      </w:pPr>
    </w:p>
    <w:p w14:paraId="25C52415" w14:textId="77777777" w:rsidR="00634E3D" w:rsidRDefault="00327217">
      <w:pPr>
        <w:pStyle w:val="BodyText"/>
        <w:spacing w:line="249" w:lineRule="auto"/>
        <w:ind w:left="760" w:right="248"/>
      </w:pPr>
      <w:r>
        <w:rPr>
          <w:noProof/>
        </w:rPr>
        <mc:AlternateContent>
          <mc:Choice Requires="wpg">
            <w:drawing>
              <wp:anchor distT="0" distB="0" distL="0" distR="0" simplePos="0" relativeHeight="15733248" behindDoc="0" locked="0" layoutInCell="1" allowOverlap="1" wp14:anchorId="25C52489" wp14:editId="25C5248A">
                <wp:simplePos x="0" y="0"/>
                <wp:positionH relativeFrom="page">
                  <wp:posOffset>619125</wp:posOffset>
                </wp:positionH>
                <wp:positionV relativeFrom="paragraph">
                  <wp:posOffset>-26386</wp:posOffset>
                </wp:positionV>
                <wp:extent cx="243204" cy="211454"/>
                <wp:effectExtent l="0" t="0" r="0" b="0"/>
                <wp:wrapNone/>
                <wp:docPr id="36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37" name="Graphic 37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box 38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5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89" id="Group 36" o:spid="_x0000_s1057" style="position:absolute;left:0;text-align:left;margin-left:48.75pt;margin-top:-2.1pt;width:19.15pt;height:16.65pt;z-index:15733248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">
                <v:shape id="Graphic 37" o:spid="_x0000_s1058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" path="m,l236854,r,180822l,180822,,xe" filled="f" strokeweight=".17636mm">
                  <v:path arrowok="t"/>
                </v:shape>
                <v:shape id="Textbox 38" o:spid="_x0000_s1059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<v:textbox inset="0,0,0,0">
                    <w:txbxContent>
                      <w:p w14:paraId="25C524C5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4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 xml:space="preserve">Assume all nodes are now aware of the new network state and have recomputed their routes. What route </w:t>
      </w:r>
      <w:r>
        <w:rPr>
          <w:w w:val="105"/>
        </w:rPr>
        <w:t xml:space="preserve">does a packet take from </w:t>
      </w:r>
      <w:r>
        <w:rPr>
          <w:rFonts w:ascii="Palatino Linotype"/>
          <w:w w:val="105"/>
        </w:rPr>
        <w:t xml:space="preserve">R3 </w:t>
      </w:r>
      <w:r>
        <w:rPr>
          <w:w w:val="105"/>
        </w:rPr>
        <w:t xml:space="preserve">to </w:t>
      </w:r>
      <w:r>
        <w:rPr>
          <w:rFonts w:ascii="Palatino Linotype"/>
          <w:w w:val="105"/>
        </w:rPr>
        <w:t>Host A</w:t>
      </w:r>
      <w:r>
        <w:rPr>
          <w:w w:val="105"/>
        </w:rPr>
        <w:t>?</w:t>
      </w:r>
    </w:p>
    <w:p w14:paraId="25C52416" w14:textId="77777777" w:rsidR="00634E3D" w:rsidRDefault="00634E3D">
      <w:pPr>
        <w:pStyle w:val="BodyText"/>
      </w:pPr>
    </w:p>
    <w:p w14:paraId="25C52417" w14:textId="77777777" w:rsidR="00634E3D" w:rsidRDefault="00634E3D">
      <w:pPr>
        <w:pStyle w:val="BodyText"/>
      </w:pPr>
    </w:p>
    <w:p w14:paraId="25C52418" w14:textId="77777777" w:rsidR="00634E3D" w:rsidRDefault="00634E3D">
      <w:pPr>
        <w:pStyle w:val="BodyText"/>
      </w:pPr>
    </w:p>
    <w:p w14:paraId="25C52419" w14:textId="77777777" w:rsidR="00634E3D" w:rsidRDefault="00634E3D">
      <w:pPr>
        <w:pStyle w:val="BodyText"/>
        <w:spacing w:before="26"/>
      </w:pPr>
    </w:p>
    <w:p w14:paraId="25C5241A" w14:textId="77777777" w:rsidR="00634E3D" w:rsidRDefault="00327217">
      <w:pPr>
        <w:spacing w:before="1"/>
        <w:ind w:left="720"/>
        <w:rPr>
          <w:i/>
        </w:rPr>
      </w:pPr>
      <w:r>
        <w:rPr>
          <w:rFonts w:ascii="Palatino Linotype"/>
        </w:rPr>
        <w:t>EVENT:</w:t>
      </w:r>
      <w:r>
        <w:rPr>
          <w:rFonts w:ascii="Palatino Linotype"/>
          <w:spacing w:val="-13"/>
        </w:rPr>
        <w:t xml:space="preserve"> </w:t>
      </w:r>
      <w:r>
        <w:rPr>
          <w:i/>
        </w:rPr>
        <w:t>Ge</w:t>
      </w:r>
      <w:r>
        <w:rPr>
          <w:i/>
          <w:spacing w:val="-13"/>
        </w:rPr>
        <w:t xml:space="preserve"> </w:t>
      </w:r>
      <w:r>
        <w:rPr>
          <w:i/>
        </w:rPr>
        <w:t>cost</w:t>
      </w:r>
      <w:r>
        <w:rPr>
          <w:i/>
          <w:spacing w:val="-13"/>
        </w:rPr>
        <w:t xml:space="preserve"> </w:t>
      </w:r>
      <w:r>
        <w:rPr>
          <w:i/>
        </w:rPr>
        <w:t>of</w:t>
      </w:r>
      <w:r>
        <w:rPr>
          <w:i/>
          <w:spacing w:val="-13"/>
        </w:rPr>
        <w:t xml:space="preserve"> </w:t>
      </w:r>
      <w:r>
        <w:rPr>
          <w:i/>
        </w:rPr>
        <w:t>the</w:t>
      </w:r>
      <w:r>
        <w:rPr>
          <w:i/>
          <w:spacing w:val="-13"/>
        </w:rPr>
        <w:t xml:space="preserve"> </w:t>
      </w:r>
      <w:r>
        <w:rPr>
          <w:i/>
        </w:rPr>
        <w:t>R1-to-R2</w:t>
      </w:r>
      <w:r>
        <w:rPr>
          <w:i/>
          <w:spacing w:val="-13"/>
        </w:rPr>
        <w:t xml:space="preserve"> </w:t>
      </w:r>
      <w:r>
        <w:rPr>
          <w:i/>
        </w:rPr>
        <w:t>link</w:t>
      </w:r>
      <w:r>
        <w:rPr>
          <w:i/>
          <w:spacing w:val="-13"/>
        </w:rPr>
        <w:t xml:space="preserve"> </w:t>
      </w:r>
      <w:r>
        <w:rPr>
          <w:i/>
        </w:rPr>
        <w:t>increases</w:t>
      </w:r>
      <w:r>
        <w:rPr>
          <w:i/>
          <w:spacing w:val="-13"/>
        </w:rPr>
        <w:t xml:space="preserve"> </w:t>
      </w:r>
      <w:r>
        <w:rPr>
          <w:i/>
        </w:rPr>
        <w:t>to</w:t>
      </w:r>
      <w:r>
        <w:rPr>
          <w:i/>
          <w:spacing w:val="-13"/>
        </w:rPr>
        <w:t xml:space="preserve"> </w:t>
      </w:r>
      <w:r>
        <w:rPr>
          <w:i/>
          <w:spacing w:val="-4"/>
        </w:rPr>
        <w:t>100.</w:t>
      </w:r>
    </w:p>
    <w:p w14:paraId="25C5241B" w14:textId="77777777" w:rsidR="00634E3D" w:rsidRDefault="00327217">
      <w:pPr>
        <w:pStyle w:val="BodyText"/>
        <w:spacing w:before="152" w:line="292" w:lineRule="exact"/>
        <w:ind w:left="760"/>
        <w:rPr>
          <w:rFonts w:ascii="Palatino Linotype"/>
        </w:rPr>
      </w:pPr>
      <w:r>
        <w:rPr>
          <w:rFonts w:ascii="Palatino Linotype"/>
          <w:noProof/>
        </w:rPr>
        <mc:AlternateContent>
          <mc:Choice Requires="wpg">
            <w:drawing>
              <wp:anchor distT="0" distB="0" distL="0" distR="0" simplePos="0" relativeHeight="15733760" behindDoc="0" locked="0" layoutInCell="1" allowOverlap="1" wp14:anchorId="25C5248B" wp14:editId="25C5248C">
                <wp:simplePos x="0" y="0"/>
                <wp:positionH relativeFrom="page">
                  <wp:posOffset>619125</wp:posOffset>
                </wp:positionH>
                <wp:positionV relativeFrom="paragraph">
                  <wp:posOffset>85895</wp:posOffset>
                </wp:positionV>
                <wp:extent cx="243204" cy="211454"/>
                <wp:effectExtent l="0" t="0" r="0" b="0"/>
                <wp:wrapNone/>
                <wp:docPr id="39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40" name="Graphic 40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box 41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6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8B" id="Group 39" o:spid="_x0000_s1060" style="position:absolute;left:0;text-align:left;margin-left:48.75pt;margin-top:6.75pt;width:19.15pt;height:16.65pt;z-index:15733760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">
                <v:shape id="Graphic 40" o:spid="_x0000_s1061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" path="m,l236854,r,180822l,180822,,xe" filled="f" strokeweight=".17636mm">
                  <v:path arrowok="t"/>
                </v:shape>
                <v:shape id="Textbox 41" o:spid="_x0000_s1062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<v:textbox inset="0,0,0,0">
                    <w:txbxContent>
                      <w:p w14:paraId="25C524C6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5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Palatino Linotype"/>
          <w:w w:val="105"/>
        </w:rPr>
        <w:t>R2</w:t>
      </w:r>
      <w:r>
        <w:rPr>
          <w:rFonts w:ascii="Palatino Linotype"/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rFonts w:ascii="Palatino Linotype"/>
          <w:w w:val="105"/>
        </w:rPr>
        <w:t>R1</w:t>
      </w:r>
      <w:r>
        <w:rPr>
          <w:rFonts w:ascii="Palatino Linotype"/>
          <w:spacing w:val="-3"/>
          <w:w w:val="105"/>
        </w:rPr>
        <w:t xml:space="preserve"> </w:t>
      </w:r>
      <w:r>
        <w:rPr>
          <w:w w:val="105"/>
        </w:rPr>
        <w:t>recompute</w:t>
      </w:r>
      <w:r>
        <w:rPr>
          <w:spacing w:val="-3"/>
          <w:w w:val="105"/>
        </w:rPr>
        <w:t xml:space="preserve"> </w:t>
      </w:r>
      <w:r>
        <w:rPr>
          <w:w w:val="105"/>
        </w:rPr>
        <w:t>their</w:t>
      </w:r>
      <w:r>
        <w:rPr>
          <w:spacing w:val="-3"/>
          <w:w w:val="105"/>
        </w:rPr>
        <w:t xml:space="preserve"> </w:t>
      </w:r>
      <w:r>
        <w:rPr>
          <w:w w:val="105"/>
        </w:rPr>
        <w:t>routes</w:t>
      </w:r>
      <w:r>
        <w:rPr>
          <w:spacing w:val="-3"/>
          <w:w w:val="105"/>
        </w:rPr>
        <w:t xml:space="preserve"> </w:t>
      </w:r>
      <w:r>
        <w:rPr>
          <w:w w:val="105"/>
        </w:rPr>
        <w:t>but</w:t>
      </w:r>
      <w:r>
        <w:rPr>
          <w:spacing w:val="-3"/>
          <w:w w:val="105"/>
        </w:rPr>
        <w:t xml:space="preserve"> </w:t>
      </w:r>
      <w:r>
        <w:rPr>
          <w:w w:val="105"/>
        </w:rPr>
        <w:t>have</w:t>
      </w:r>
      <w:r>
        <w:rPr>
          <w:spacing w:val="-3"/>
          <w:w w:val="105"/>
        </w:rPr>
        <w:t xml:space="preserve"> </w:t>
      </w:r>
      <w:r>
        <w:rPr>
          <w:w w:val="105"/>
        </w:rPr>
        <w:t>not</w:t>
      </w:r>
      <w:r>
        <w:rPr>
          <w:spacing w:val="-3"/>
          <w:w w:val="105"/>
        </w:rPr>
        <w:t xml:space="preserve"> </w:t>
      </w:r>
      <w:r>
        <w:rPr>
          <w:w w:val="105"/>
        </w:rPr>
        <w:t>yet</w:t>
      </w:r>
      <w:r>
        <w:rPr>
          <w:spacing w:val="-3"/>
          <w:w w:val="105"/>
        </w:rPr>
        <w:t xml:space="preserve"> </w:t>
      </w:r>
      <w:r>
        <w:rPr>
          <w:w w:val="105"/>
        </w:rPr>
        <w:t>sent</w:t>
      </w:r>
      <w:r>
        <w:rPr>
          <w:spacing w:val="-2"/>
          <w:w w:val="105"/>
        </w:rPr>
        <w:t xml:space="preserve"> </w:t>
      </w:r>
      <w:r>
        <w:rPr>
          <w:w w:val="105"/>
        </w:rPr>
        <w:t>updates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other</w:t>
      </w:r>
      <w:r>
        <w:rPr>
          <w:spacing w:val="-3"/>
          <w:w w:val="105"/>
        </w:rPr>
        <w:t xml:space="preserve"> </w:t>
      </w:r>
      <w:r>
        <w:rPr>
          <w:w w:val="105"/>
        </w:rPr>
        <w:t>routers.</w:t>
      </w:r>
      <w:r>
        <w:rPr>
          <w:spacing w:val="-3"/>
          <w:w w:val="105"/>
        </w:rPr>
        <w:t xml:space="preserve"> </w:t>
      </w:r>
      <w:r>
        <w:rPr>
          <w:w w:val="105"/>
        </w:rPr>
        <w:t>What</w:t>
      </w:r>
      <w:r>
        <w:rPr>
          <w:spacing w:val="-3"/>
          <w:w w:val="105"/>
        </w:rPr>
        <w:t xml:space="preserve"> </w:t>
      </w:r>
      <w:r>
        <w:rPr>
          <w:w w:val="105"/>
        </w:rPr>
        <w:t>route</w:t>
      </w:r>
      <w:r>
        <w:rPr>
          <w:spacing w:val="-3"/>
          <w:w w:val="105"/>
        </w:rPr>
        <w:t xml:space="preserve"> </w:t>
      </w:r>
      <w:r>
        <w:rPr>
          <w:w w:val="105"/>
        </w:rPr>
        <w:t>does</w:t>
      </w:r>
      <w:r>
        <w:rPr>
          <w:spacing w:val="-3"/>
          <w:w w:val="105"/>
        </w:rPr>
        <w:t xml:space="preserve"> </w:t>
      </w:r>
      <w:r>
        <w:rPr>
          <w:rFonts w:ascii="Palatino Linotype"/>
          <w:spacing w:val="-5"/>
          <w:w w:val="105"/>
        </w:rPr>
        <w:t>R2</w:t>
      </w:r>
    </w:p>
    <w:p w14:paraId="25C5241C" w14:textId="77777777" w:rsidR="00634E3D" w:rsidRDefault="00327217">
      <w:pPr>
        <w:pStyle w:val="BodyText"/>
        <w:spacing w:line="292" w:lineRule="exact"/>
        <w:ind w:left="760"/>
      </w:pPr>
      <w:r>
        <w:t>think</w:t>
      </w:r>
      <w:r>
        <w:rPr>
          <w:spacing w:val="9"/>
        </w:rPr>
        <w:t xml:space="preserve"> </w:t>
      </w:r>
      <w:r>
        <w:t>its</w:t>
      </w:r>
      <w:r>
        <w:rPr>
          <w:spacing w:val="9"/>
        </w:rPr>
        <w:t xml:space="preserve"> </w:t>
      </w:r>
      <w:r>
        <w:t>packet</w:t>
      </w:r>
      <w:r>
        <w:rPr>
          <w:spacing w:val="10"/>
        </w:rPr>
        <w:t xml:space="preserve"> </w:t>
      </w:r>
      <w:r>
        <w:t>will</w:t>
      </w:r>
      <w:r>
        <w:rPr>
          <w:spacing w:val="9"/>
        </w:rPr>
        <w:t xml:space="preserve"> </w:t>
      </w:r>
      <w:r>
        <w:t>take</w:t>
      </w:r>
      <w:r>
        <w:rPr>
          <w:spacing w:val="9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rPr>
          <w:rFonts w:ascii="Palatino Linotype"/>
        </w:rPr>
        <w:t>Host</w:t>
      </w:r>
      <w:r>
        <w:rPr>
          <w:rFonts w:ascii="Palatino Linotype"/>
          <w:spacing w:val="9"/>
        </w:rPr>
        <w:t xml:space="preserve"> </w:t>
      </w:r>
      <w:r>
        <w:rPr>
          <w:rFonts w:ascii="Palatino Linotype"/>
          <w:spacing w:val="-5"/>
        </w:rPr>
        <w:t>A</w:t>
      </w:r>
      <w:r>
        <w:rPr>
          <w:spacing w:val="-5"/>
        </w:rPr>
        <w:t>?</w:t>
      </w:r>
    </w:p>
    <w:p w14:paraId="25C5241D" w14:textId="77777777" w:rsidR="00634E3D" w:rsidRDefault="00634E3D">
      <w:pPr>
        <w:pStyle w:val="BodyText"/>
      </w:pPr>
    </w:p>
    <w:p w14:paraId="25C5241E" w14:textId="77777777" w:rsidR="00634E3D" w:rsidRDefault="00634E3D">
      <w:pPr>
        <w:pStyle w:val="BodyText"/>
      </w:pPr>
    </w:p>
    <w:p w14:paraId="25C5241F" w14:textId="77777777" w:rsidR="00634E3D" w:rsidRDefault="00634E3D">
      <w:pPr>
        <w:pStyle w:val="BodyText"/>
      </w:pPr>
    </w:p>
    <w:p w14:paraId="25C52420" w14:textId="77777777" w:rsidR="00634E3D" w:rsidRDefault="00634E3D">
      <w:pPr>
        <w:pStyle w:val="BodyText"/>
        <w:spacing w:before="104"/>
      </w:pPr>
    </w:p>
    <w:p w14:paraId="25C52421" w14:textId="77777777" w:rsidR="00634E3D" w:rsidRDefault="00327217">
      <w:pPr>
        <w:pStyle w:val="BodyText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4272" behindDoc="0" locked="0" layoutInCell="1" allowOverlap="1" wp14:anchorId="25C5248D" wp14:editId="25C5248E">
                <wp:simplePos x="0" y="0"/>
                <wp:positionH relativeFrom="page">
                  <wp:posOffset>619125</wp:posOffset>
                </wp:positionH>
                <wp:positionV relativeFrom="paragraph">
                  <wp:posOffset>-26449</wp:posOffset>
                </wp:positionV>
                <wp:extent cx="243204" cy="211454"/>
                <wp:effectExtent l="0" t="0" r="0" b="0"/>
                <wp:wrapNone/>
                <wp:docPr id="4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43" name="Graphic 43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box 44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7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8D" id="Group 42" o:spid="_x0000_s1063" style="position:absolute;left:0;text-align:left;margin-left:48.75pt;margin-top:-2.1pt;width:19.15pt;height:16.65pt;z-index:15734272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">
                <v:shape id="Graphic 43" o:spid="_x0000_s1064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" path="m,l236854,r,180822l,180822,,xe" filled="f" strokeweight=".17636mm">
                  <v:path arrowok="t"/>
                </v:shape>
                <v:shape id="Textbox 44" o:spid="_x0000_s1065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<v:textbox inset="0,0,0,0">
                    <w:txbxContent>
                      <w:p w14:paraId="25C524C7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w w:val="105"/>
        </w:rPr>
        <w:t>What</w:t>
      </w:r>
      <w:r>
        <w:rPr>
          <w:spacing w:val="-12"/>
          <w:w w:val="105"/>
        </w:rPr>
        <w:t xml:space="preserve"> </w:t>
      </w:r>
      <w:r>
        <w:rPr>
          <w:w w:val="105"/>
        </w:rPr>
        <w:t>route</w:t>
      </w:r>
      <w:r>
        <w:rPr>
          <w:spacing w:val="-12"/>
          <w:w w:val="105"/>
        </w:rPr>
        <w:t xml:space="preserve"> </w:t>
      </w:r>
      <w:r>
        <w:rPr>
          <w:w w:val="105"/>
        </w:rPr>
        <w:t>does</w:t>
      </w:r>
      <w:r>
        <w:rPr>
          <w:spacing w:val="-11"/>
          <w:w w:val="105"/>
        </w:rPr>
        <w:t xml:space="preserve"> </w:t>
      </w:r>
      <w:r>
        <w:rPr>
          <w:w w:val="105"/>
        </w:rPr>
        <w:t>it</w:t>
      </w:r>
      <w:r>
        <w:rPr>
          <w:spacing w:val="-12"/>
          <w:w w:val="105"/>
        </w:rPr>
        <w:t xml:space="preserve"> </w:t>
      </w:r>
      <w:proofErr w:type="gramStart"/>
      <w:r>
        <w:rPr>
          <w:w w:val="105"/>
        </w:rPr>
        <w:t>actually</w:t>
      </w:r>
      <w:r>
        <w:rPr>
          <w:spacing w:val="-11"/>
          <w:w w:val="105"/>
        </w:rPr>
        <w:t xml:space="preserve"> </w:t>
      </w:r>
      <w:r>
        <w:rPr>
          <w:spacing w:val="-2"/>
          <w:w w:val="105"/>
        </w:rPr>
        <w:t>take</w:t>
      </w:r>
      <w:proofErr w:type="gramEnd"/>
      <w:r>
        <w:rPr>
          <w:spacing w:val="-2"/>
          <w:w w:val="105"/>
        </w:rPr>
        <w:t>?</w:t>
      </w:r>
    </w:p>
    <w:p w14:paraId="25C52422" w14:textId="77777777" w:rsidR="00634E3D" w:rsidRDefault="00634E3D">
      <w:pPr>
        <w:pStyle w:val="BodyText"/>
      </w:pPr>
    </w:p>
    <w:p w14:paraId="25C52423" w14:textId="77777777" w:rsidR="00634E3D" w:rsidRDefault="00634E3D">
      <w:pPr>
        <w:pStyle w:val="BodyText"/>
      </w:pPr>
    </w:p>
    <w:p w14:paraId="25C52424" w14:textId="77777777" w:rsidR="00634E3D" w:rsidRDefault="00634E3D">
      <w:pPr>
        <w:pStyle w:val="BodyText"/>
      </w:pPr>
    </w:p>
    <w:p w14:paraId="25C52425" w14:textId="77777777" w:rsidR="00634E3D" w:rsidRDefault="00634E3D">
      <w:pPr>
        <w:pStyle w:val="BodyText"/>
        <w:spacing w:before="123"/>
      </w:pPr>
    </w:p>
    <w:p w14:paraId="25C52426" w14:textId="77777777" w:rsidR="00634E3D" w:rsidRDefault="00327217">
      <w:pPr>
        <w:pStyle w:val="BodyText"/>
        <w:spacing w:line="249" w:lineRule="auto"/>
        <w:ind w:left="760" w:right="248"/>
      </w:pPr>
      <w:r>
        <w:rPr>
          <w:noProof/>
        </w:rPr>
        <mc:AlternateContent>
          <mc:Choice Requires="wpg">
            <w:drawing>
              <wp:anchor distT="0" distB="0" distL="0" distR="0" simplePos="0" relativeHeight="15734784" behindDoc="0" locked="0" layoutInCell="1" allowOverlap="1" wp14:anchorId="25C5248F" wp14:editId="25C52490">
                <wp:simplePos x="0" y="0"/>
                <wp:positionH relativeFrom="page">
                  <wp:posOffset>619125</wp:posOffset>
                </wp:positionH>
                <wp:positionV relativeFrom="paragraph">
                  <wp:posOffset>-26507</wp:posOffset>
                </wp:positionV>
                <wp:extent cx="243204" cy="211454"/>
                <wp:effectExtent l="0" t="0" r="0" b="0"/>
                <wp:wrapNone/>
                <wp:docPr id="45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46" name="Graphic 46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box 47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8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8F" id="Group 45" o:spid="_x0000_s1066" style="position:absolute;left:0;text-align:left;margin-left:48.75pt;margin-top:-2.1pt;width:19.15pt;height:16.65pt;z-index:15734784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">
                <v:shape id="Graphic 46" o:spid="_x0000_s1067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" path="m,l236854,r,180822l,180822,,xe" filled="f" strokeweight=".17636mm">
                  <v:path arrowok="t"/>
                </v:shape>
                <v:shape id="Textbox 47" o:spid="_x0000_s1068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14:paraId="25C524C8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7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w w:val="105"/>
        </w:rPr>
        <w:t>Which</w:t>
      </w:r>
      <w:r>
        <w:rPr>
          <w:spacing w:val="-13"/>
          <w:w w:val="105"/>
        </w:rPr>
        <w:t xml:space="preserve"> </w:t>
      </w:r>
      <w:r>
        <w:rPr>
          <w:w w:val="105"/>
        </w:rPr>
        <w:t>additional</w:t>
      </w:r>
      <w:r>
        <w:rPr>
          <w:spacing w:val="-14"/>
          <w:w w:val="105"/>
        </w:rPr>
        <w:t xml:space="preserve"> </w:t>
      </w:r>
      <w:r>
        <w:rPr>
          <w:w w:val="105"/>
        </w:rPr>
        <w:t>routers</w:t>
      </w:r>
      <w:r>
        <w:rPr>
          <w:spacing w:val="-13"/>
          <w:w w:val="105"/>
        </w:rPr>
        <w:t xml:space="preserve"> </w:t>
      </w:r>
      <w:r>
        <w:rPr>
          <w:w w:val="105"/>
        </w:rPr>
        <w:t>must</w:t>
      </w:r>
      <w:r>
        <w:rPr>
          <w:spacing w:val="-14"/>
          <w:w w:val="105"/>
        </w:rPr>
        <w:t xml:space="preserve"> </w:t>
      </w:r>
      <w:r>
        <w:rPr>
          <w:w w:val="105"/>
        </w:rPr>
        <w:t>receive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routing</w:t>
      </w:r>
      <w:r>
        <w:rPr>
          <w:spacing w:val="-13"/>
          <w:w w:val="105"/>
        </w:rPr>
        <w:t xml:space="preserve"> </w:t>
      </w:r>
      <w:r>
        <w:rPr>
          <w:w w:val="105"/>
        </w:rPr>
        <w:t>updates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recompute</w:t>
      </w:r>
      <w:r>
        <w:rPr>
          <w:spacing w:val="-14"/>
          <w:w w:val="105"/>
        </w:rPr>
        <w:t xml:space="preserve"> </w:t>
      </w:r>
      <w:r>
        <w:rPr>
          <w:w w:val="105"/>
        </w:rPr>
        <w:t>their</w:t>
      </w:r>
      <w:r>
        <w:rPr>
          <w:spacing w:val="-13"/>
          <w:w w:val="105"/>
        </w:rPr>
        <w:t xml:space="preserve"> </w:t>
      </w:r>
      <w:r>
        <w:rPr>
          <w:w w:val="105"/>
        </w:rPr>
        <w:t>routes</w:t>
      </w:r>
      <w:r>
        <w:rPr>
          <w:spacing w:val="-14"/>
          <w:w w:val="105"/>
        </w:rPr>
        <w:t xml:space="preserve"> </w:t>
      </w:r>
      <w:r>
        <w:rPr>
          <w:w w:val="105"/>
        </w:rPr>
        <w:t>for</w:t>
      </w:r>
      <w:r>
        <w:rPr>
          <w:spacing w:val="-13"/>
          <w:w w:val="105"/>
        </w:rPr>
        <w:t xml:space="preserve"> </w:t>
      </w:r>
      <w:r>
        <w:rPr>
          <w:w w:val="105"/>
        </w:rPr>
        <w:t>all</w:t>
      </w:r>
      <w:r>
        <w:rPr>
          <w:spacing w:val="-14"/>
          <w:w w:val="105"/>
        </w:rPr>
        <w:t xml:space="preserve"> </w:t>
      </w:r>
      <w:r>
        <w:rPr>
          <w:w w:val="105"/>
        </w:rPr>
        <w:t>routers</w:t>
      </w:r>
      <w:r>
        <w:rPr>
          <w:spacing w:val="-13"/>
          <w:w w:val="105"/>
        </w:rPr>
        <w:t xml:space="preserve"> </w:t>
      </w:r>
      <w:r>
        <w:rPr>
          <w:w w:val="105"/>
        </w:rPr>
        <w:t>to be</w:t>
      </w:r>
      <w:r>
        <w:rPr>
          <w:spacing w:val="-2"/>
          <w:w w:val="105"/>
        </w:rPr>
        <w:t xml:space="preserve"> </w:t>
      </w:r>
      <w:r>
        <w:rPr>
          <w:w w:val="105"/>
        </w:rPr>
        <w:t>able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successfully</w:t>
      </w:r>
      <w:r>
        <w:rPr>
          <w:spacing w:val="-2"/>
          <w:w w:val="105"/>
        </w:rPr>
        <w:t xml:space="preserve"> </w:t>
      </w:r>
      <w:r>
        <w:rPr>
          <w:w w:val="105"/>
        </w:rPr>
        <w:t>send</w:t>
      </w:r>
      <w:r>
        <w:rPr>
          <w:spacing w:val="-2"/>
          <w:w w:val="105"/>
        </w:rPr>
        <w:t xml:space="preserve"> </w:t>
      </w:r>
      <w:r>
        <w:rPr>
          <w:w w:val="105"/>
        </w:rPr>
        <w:t>packets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rFonts w:ascii="Palatino Linotype"/>
          <w:w w:val="105"/>
        </w:rPr>
        <w:t>Host</w:t>
      </w:r>
      <w:r>
        <w:rPr>
          <w:rFonts w:ascii="Palatino Linotype"/>
          <w:spacing w:val="-2"/>
          <w:w w:val="105"/>
        </w:rPr>
        <w:t xml:space="preserve"> </w:t>
      </w:r>
      <w:r>
        <w:rPr>
          <w:rFonts w:ascii="Palatino Linotype"/>
          <w:w w:val="105"/>
        </w:rPr>
        <w:t>A</w:t>
      </w:r>
      <w:r>
        <w:rPr>
          <w:w w:val="105"/>
        </w:rPr>
        <w:t>?</w:t>
      </w:r>
    </w:p>
    <w:p w14:paraId="25C52427" w14:textId="77777777" w:rsidR="00634E3D" w:rsidRDefault="00634E3D">
      <w:pPr>
        <w:pStyle w:val="BodyText"/>
      </w:pPr>
    </w:p>
    <w:p w14:paraId="25C52428" w14:textId="77777777" w:rsidR="00634E3D" w:rsidRDefault="00634E3D">
      <w:pPr>
        <w:pStyle w:val="BodyText"/>
      </w:pPr>
    </w:p>
    <w:p w14:paraId="25C52429" w14:textId="77777777" w:rsidR="00634E3D" w:rsidRDefault="00634E3D">
      <w:pPr>
        <w:pStyle w:val="BodyText"/>
      </w:pPr>
    </w:p>
    <w:p w14:paraId="25C5242A" w14:textId="77777777" w:rsidR="00634E3D" w:rsidRDefault="00634E3D">
      <w:pPr>
        <w:pStyle w:val="BodyText"/>
        <w:spacing w:before="73"/>
      </w:pPr>
    </w:p>
    <w:p w14:paraId="25C5242B" w14:textId="77777777" w:rsidR="00634E3D" w:rsidRDefault="00327217">
      <w:pPr>
        <w:pStyle w:val="BodyText"/>
        <w:spacing w:line="232" w:lineRule="auto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5296" behindDoc="0" locked="0" layoutInCell="1" allowOverlap="1" wp14:anchorId="25C52491" wp14:editId="25C52492">
                <wp:simplePos x="0" y="0"/>
                <wp:positionH relativeFrom="page">
                  <wp:posOffset>619125</wp:posOffset>
                </wp:positionH>
                <wp:positionV relativeFrom="paragraph">
                  <wp:posOffset>-14525</wp:posOffset>
                </wp:positionV>
                <wp:extent cx="243204" cy="211454"/>
                <wp:effectExtent l="0" t="0" r="0" b="0"/>
                <wp:wrapNone/>
                <wp:docPr id="48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49" name="Graphic 49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box 50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9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1.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91" id="Group 48" o:spid="_x0000_s1069" style="position:absolute;left:0;text-align:left;margin-left:48.75pt;margin-top:-1.15pt;width:19.15pt;height:16.65pt;z-index:15735296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">
                <v:shape id="Graphic 49" o:spid="_x0000_s1070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" path="m,l236854,r,180822l,180822,,xe" filled="f" strokeweight=".17636mm">
                  <v:path arrowok="t"/>
                </v:shape>
                <v:shape id="Textbox 50" o:spid="_x0000_s1071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inset="0,0,0,0">
                    <w:txbxContent>
                      <w:p w14:paraId="25C524C9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1.8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 xml:space="preserve">All routers except </w:t>
      </w:r>
      <w:r>
        <w:rPr>
          <w:rFonts w:ascii="Palatino Linotype"/>
        </w:rPr>
        <w:t xml:space="preserve">R3 </w:t>
      </w:r>
      <w:r>
        <w:t xml:space="preserve">have received </w:t>
      </w:r>
      <w:proofErr w:type="gramStart"/>
      <w:r>
        <w:t>the routing</w:t>
      </w:r>
      <w:proofErr w:type="gramEnd"/>
      <w:r>
        <w:t xml:space="preserve"> updates and recomputed their routes. Which routers can successfully send packets to </w:t>
      </w:r>
      <w:r>
        <w:rPr>
          <w:rFonts w:ascii="Palatino Linotype"/>
        </w:rPr>
        <w:t>Host A</w:t>
      </w:r>
      <w:r>
        <w:t>?</w:t>
      </w:r>
    </w:p>
    <w:p w14:paraId="25C5242C" w14:textId="77777777" w:rsidR="00634E3D" w:rsidRDefault="00634E3D">
      <w:pPr>
        <w:pStyle w:val="BodyText"/>
        <w:spacing w:line="232" w:lineRule="auto"/>
        <w:sectPr w:rsidR="00634E3D">
          <w:pgSz w:w="12240" w:h="15840"/>
          <w:pgMar w:top="700" w:right="1080" w:bottom="1120" w:left="720" w:header="0" w:footer="923" w:gutter="0"/>
          <w:cols w:space="720"/>
        </w:sectPr>
      </w:pPr>
    </w:p>
    <w:p w14:paraId="25C5242D" w14:textId="77777777" w:rsidR="00634E3D" w:rsidRDefault="00327217">
      <w:pPr>
        <w:tabs>
          <w:tab w:val="right" w:pos="10079"/>
        </w:tabs>
        <w:spacing w:before="114"/>
        <w:ind w:left="8622"/>
      </w:pPr>
      <w:r>
        <w:rPr>
          <w:i/>
          <w:spacing w:val="-2"/>
        </w:rPr>
        <w:lastRenderedPageBreak/>
        <w:t>Routing</w:t>
      </w:r>
      <w:r>
        <w:rPr>
          <w:i/>
          <w:spacing w:val="-7"/>
        </w:rPr>
        <w:t xml:space="preserve"> </w:t>
      </w:r>
      <w:r>
        <w:rPr>
          <w:i/>
          <w:spacing w:val="-5"/>
        </w:rPr>
        <w:t>II</w:t>
      </w:r>
      <w:r>
        <w:rPr>
          <w:i/>
        </w:rPr>
        <w:tab/>
      </w:r>
      <w:r>
        <w:rPr>
          <w:spacing w:val="-10"/>
        </w:rPr>
        <w:t>3</w:t>
      </w:r>
    </w:p>
    <w:p w14:paraId="25C5242E" w14:textId="77777777" w:rsidR="00634E3D" w:rsidRDefault="00327217">
      <w:pPr>
        <w:pStyle w:val="Heading1"/>
        <w:tabs>
          <w:tab w:val="left" w:pos="1135"/>
        </w:tabs>
        <w:spacing w:before="273"/>
      </w:pPr>
      <w:bookmarkStart w:id="1" w:name="More_L3_Link_State"/>
      <w:bookmarkEnd w:id="1"/>
      <w:r>
        <w:rPr>
          <w:spacing w:val="-10"/>
        </w:rPr>
        <w:t>2</w:t>
      </w:r>
      <w:r>
        <w:tab/>
        <w:t>More</w:t>
      </w:r>
      <w:r>
        <w:rPr>
          <w:spacing w:val="46"/>
        </w:rPr>
        <w:t xml:space="preserve"> </w:t>
      </w:r>
      <w:r>
        <w:t>L3</w:t>
      </w:r>
      <w:r>
        <w:rPr>
          <w:spacing w:val="47"/>
        </w:rPr>
        <w:t xml:space="preserve"> </w:t>
      </w:r>
      <w:r>
        <w:t>Link</w:t>
      </w:r>
      <w:r>
        <w:rPr>
          <w:spacing w:val="46"/>
        </w:rPr>
        <w:t xml:space="preserve"> </w:t>
      </w:r>
      <w:r>
        <w:rPr>
          <w:spacing w:val="-2"/>
        </w:rPr>
        <w:t>State</w:t>
      </w:r>
    </w:p>
    <w:p w14:paraId="25C5242F" w14:textId="77777777" w:rsidR="00634E3D" w:rsidRDefault="00634E3D">
      <w:pPr>
        <w:pStyle w:val="BodyText"/>
        <w:rPr>
          <w:rFonts w:ascii="Cambria"/>
        </w:rPr>
      </w:pPr>
    </w:p>
    <w:p w14:paraId="25C52430" w14:textId="77777777" w:rsidR="00634E3D" w:rsidRDefault="00634E3D">
      <w:pPr>
        <w:pStyle w:val="BodyText"/>
        <w:rPr>
          <w:rFonts w:ascii="Cambria"/>
        </w:rPr>
      </w:pPr>
    </w:p>
    <w:p w14:paraId="25C52431" w14:textId="77777777" w:rsidR="00634E3D" w:rsidRDefault="00634E3D">
      <w:pPr>
        <w:pStyle w:val="BodyText"/>
        <w:rPr>
          <w:rFonts w:ascii="Cambria"/>
        </w:rPr>
      </w:pPr>
    </w:p>
    <w:p w14:paraId="25C52432" w14:textId="77777777" w:rsidR="00634E3D" w:rsidRDefault="00634E3D">
      <w:pPr>
        <w:pStyle w:val="BodyText"/>
        <w:rPr>
          <w:rFonts w:ascii="Cambria"/>
        </w:rPr>
      </w:pPr>
    </w:p>
    <w:p w14:paraId="25C52433" w14:textId="77777777" w:rsidR="00634E3D" w:rsidRDefault="00634E3D">
      <w:pPr>
        <w:pStyle w:val="BodyText"/>
        <w:rPr>
          <w:rFonts w:ascii="Cambria"/>
        </w:rPr>
      </w:pPr>
    </w:p>
    <w:p w14:paraId="25C52434" w14:textId="77777777" w:rsidR="00634E3D" w:rsidRDefault="00634E3D">
      <w:pPr>
        <w:pStyle w:val="BodyText"/>
        <w:rPr>
          <w:rFonts w:ascii="Cambria"/>
        </w:rPr>
      </w:pPr>
    </w:p>
    <w:p w14:paraId="25C52435" w14:textId="77777777" w:rsidR="00634E3D" w:rsidRDefault="00634E3D">
      <w:pPr>
        <w:pStyle w:val="BodyText"/>
        <w:spacing w:before="154"/>
        <w:rPr>
          <w:rFonts w:ascii="Cambria"/>
        </w:rPr>
      </w:pPr>
    </w:p>
    <w:p w14:paraId="25C52436" w14:textId="77777777" w:rsidR="00634E3D" w:rsidRDefault="00327217">
      <w:pPr>
        <w:pStyle w:val="BodyText"/>
        <w:tabs>
          <w:tab w:val="left" w:pos="654"/>
          <w:tab w:val="left" w:pos="1067"/>
          <w:tab w:val="left" w:pos="7259"/>
          <w:tab w:val="left" w:pos="7566"/>
          <w:tab w:val="left" w:pos="7966"/>
        </w:tabs>
        <w:ind w:left="360"/>
        <w:jc w:val="center"/>
      </w:pPr>
      <w:r>
        <w:rPr>
          <w:noProof/>
        </w:rPr>
        <mc:AlternateContent>
          <mc:Choice Requires="wpg">
            <w:drawing>
              <wp:anchor distT="0" distB="0" distL="0" distR="0" simplePos="0" relativeHeight="15735808" behindDoc="0" locked="0" layoutInCell="1" allowOverlap="1" wp14:anchorId="25C52493" wp14:editId="25C52494">
                <wp:simplePos x="0" y="0"/>
                <wp:positionH relativeFrom="page">
                  <wp:posOffset>1187643</wp:posOffset>
                </wp:positionH>
                <wp:positionV relativeFrom="paragraph">
                  <wp:posOffset>6167</wp:posOffset>
                </wp:positionV>
                <wp:extent cx="287020" cy="316230"/>
                <wp:effectExtent l="0" t="0" r="0" b="0"/>
                <wp:wrapNone/>
                <wp:docPr id="51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87020" cy="316230"/>
                          <a:chOff x="0" y="0"/>
                          <a:chExt cx="287020" cy="316230"/>
                        </a:xfrm>
                      </wpg:grpSpPr>
                      <wps:wsp>
                        <wps:cNvPr id="52" name="Graphic 52"/>
                        <wps:cNvSpPr/>
                        <wps:spPr>
                          <a:xfrm>
                            <a:off x="6337" y="35763"/>
                            <a:ext cx="274320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4320" h="274320">
                                <a:moveTo>
                                  <a:pt x="273791" y="136895"/>
                                </a:moveTo>
                                <a:lnTo>
                                  <a:pt x="266812" y="180165"/>
                                </a:lnTo>
                                <a:lnTo>
                                  <a:pt x="247378" y="217744"/>
                                </a:lnTo>
                                <a:lnTo>
                                  <a:pt x="217744" y="247378"/>
                                </a:lnTo>
                                <a:lnTo>
                                  <a:pt x="180165" y="266812"/>
                                </a:lnTo>
                                <a:lnTo>
                                  <a:pt x="136895" y="273791"/>
                                </a:lnTo>
                                <a:lnTo>
                                  <a:pt x="93626" y="266812"/>
                                </a:lnTo>
                                <a:lnTo>
                                  <a:pt x="56046" y="247378"/>
                                </a:lnTo>
                                <a:lnTo>
                                  <a:pt x="26412" y="217744"/>
                                </a:lnTo>
                                <a:lnTo>
                                  <a:pt x="6979" y="180165"/>
                                </a:lnTo>
                                <a:lnTo>
                                  <a:pt x="0" y="136895"/>
                                </a:lnTo>
                                <a:lnTo>
                                  <a:pt x="6979" y="93626"/>
                                </a:lnTo>
                                <a:lnTo>
                                  <a:pt x="26412" y="56046"/>
                                </a:lnTo>
                                <a:lnTo>
                                  <a:pt x="56046" y="26412"/>
                                </a:lnTo>
                                <a:lnTo>
                                  <a:pt x="93626" y="6979"/>
                                </a:lnTo>
                                <a:lnTo>
                                  <a:pt x="136895" y="0"/>
                                </a:lnTo>
                                <a:lnTo>
                                  <a:pt x="180165" y="6979"/>
                                </a:lnTo>
                                <a:lnTo>
                                  <a:pt x="217744" y="26412"/>
                                </a:lnTo>
                                <a:lnTo>
                                  <a:pt x="247378" y="56046"/>
                                </a:lnTo>
                                <a:lnTo>
                                  <a:pt x="266812" y="93626"/>
                                </a:lnTo>
                                <a:lnTo>
                                  <a:pt x="273791" y="136895"/>
                                </a:lnTo>
                                <a:close/>
                              </a:path>
                            </a:pathLst>
                          </a:custGeom>
                          <a:ln w="1267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53"/>
                        <wps:cNvSpPr txBox="1"/>
                        <wps:spPr>
                          <a:xfrm>
                            <a:off x="0" y="0"/>
                            <a:ext cx="287020" cy="31623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A" w14:textId="77777777" w:rsidR="00634E3D" w:rsidRDefault="00327217">
                              <w:pPr>
                                <w:spacing w:before="134"/>
                                <w:ind w:left="139"/>
                              </w:pPr>
                              <w:r>
                                <w:rPr>
                                  <w:spacing w:val="-1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93" id="Group 51" o:spid="_x0000_s1072" style="position:absolute;left:0;text-align:left;margin-left:93.5pt;margin-top:.5pt;width:22.6pt;height:24.9pt;z-index:15735808;mso-wrap-distance-left:0;mso-wrap-distance-right:0;mso-position-horizontal-relative:page" coordsize="287020,316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">
                <v:shape id="Graphic 52" o:spid="_x0000_s1073" style="position:absolute;left:6337;top:35763;width:274320;height:274320;visibility:visible;mso-wrap-style:square;v-text-anchor:top" coordsize="274320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" path="m273791,136895r-6979,43270l247378,217744r-29634,29634l180165,266812r-43270,6979l93626,266812,56046,247378,26412,217744,6979,180165,,136895,6979,93626,26412,56046,56046,26412,93626,6979,136895,r43270,6979l217744,26412r29634,29634l266812,93626r6979,43269xe" filled="f" strokeweight=".35208mm">
                  <v:path arrowok="t"/>
                </v:shape>
                <v:shape id="Textbox 53" o:spid="_x0000_s1074" type="#_x0000_t202" style="position:absolute;width:287020;height:316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<v:textbox inset="0,0,0,0">
                    <w:txbxContent>
                      <w:p w14:paraId="25C524CA" w14:textId="77777777" w:rsidR="00634E3D" w:rsidRDefault="00327217">
                        <w:pPr>
                          <w:spacing w:before="134"/>
                          <w:ind w:left="139"/>
                        </w:pPr>
                        <w:r>
                          <w:rPr>
                            <w:spacing w:val="-10"/>
                          </w:rPr>
                          <w:t>A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367680" behindDoc="1" locked="0" layoutInCell="1" allowOverlap="1" wp14:anchorId="25C52495" wp14:editId="25C52496">
                <wp:simplePos x="0" y="0"/>
                <wp:positionH relativeFrom="page">
                  <wp:posOffset>1917753</wp:posOffset>
                </wp:positionH>
                <wp:positionV relativeFrom="paragraph">
                  <wp:posOffset>-941465</wp:posOffset>
                </wp:positionV>
                <wp:extent cx="3937635" cy="1901189"/>
                <wp:effectExtent l="0" t="0" r="0" b="0"/>
                <wp:wrapNone/>
                <wp:docPr id="54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937635" cy="1901189"/>
                          <a:chOff x="0" y="0"/>
                          <a:chExt cx="3937635" cy="1901189"/>
                        </a:xfrm>
                      </wpg:grpSpPr>
                      <wps:wsp>
                        <wps:cNvPr id="55" name="Graphic 55"/>
                        <wps:cNvSpPr/>
                        <wps:spPr>
                          <a:xfrm>
                            <a:off x="6337" y="70758"/>
                            <a:ext cx="3924935" cy="18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924935" h="1824355">
                                <a:moveTo>
                                  <a:pt x="273791" y="912637"/>
                                </a:moveTo>
                                <a:lnTo>
                                  <a:pt x="0" y="912637"/>
                                </a:lnTo>
                                <a:lnTo>
                                  <a:pt x="0" y="1186429"/>
                                </a:lnTo>
                                <a:lnTo>
                                  <a:pt x="273791" y="1186429"/>
                                </a:lnTo>
                                <a:lnTo>
                                  <a:pt x="273791" y="912637"/>
                                </a:lnTo>
                                <a:close/>
                              </a:path>
                              <a:path w="3924935" h="1824355">
                                <a:moveTo>
                                  <a:pt x="1186429" y="0"/>
                                </a:moveTo>
                                <a:lnTo>
                                  <a:pt x="912637" y="0"/>
                                </a:lnTo>
                                <a:lnTo>
                                  <a:pt x="912637" y="273791"/>
                                </a:lnTo>
                                <a:lnTo>
                                  <a:pt x="1186429" y="273791"/>
                                </a:lnTo>
                                <a:lnTo>
                                  <a:pt x="1186429" y="0"/>
                                </a:lnTo>
                                <a:close/>
                              </a:path>
                              <a:path w="3924935" h="1824355">
                                <a:moveTo>
                                  <a:pt x="3011705" y="0"/>
                                </a:moveTo>
                                <a:lnTo>
                                  <a:pt x="2737913" y="0"/>
                                </a:lnTo>
                                <a:lnTo>
                                  <a:pt x="2737913" y="273791"/>
                                </a:lnTo>
                                <a:lnTo>
                                  <a:pt x="3011705" y="273791"/>
                                </a:lnTo>
                                <a:lnTo>
                                  <a:pt x="3011705" y="0"/>
                                </a:lnTo>
                                <a:close/>
                              </a:path>
                              <a:path w="3924935" h="1824355">
                                <a:moveTo>
                                  <a:pt x="2099067" y="912637"/>
                                </a:moveTo>
                                <a:lnTo>
                                  <a:pt x="1825275" y="912637"/>
                                </a:lnTo>
                                <a:lnTo>
                                  <a:pt x="1825275" y="1186429"/>
                                </a:lnTo>
                                <a:lnTo>
                                  <a:pt x="2099067" y="1186429"/>
                                </a:lnTo>
                                <a:lnTo>
                                  <a:pt x="2099067" y="912637"/>
                                </a:lnTo>
                                <a:close/>
                              </a:path>
                              <a:path w="3924935" h="1824355">
                                <a:moveTo>
                                  <a:pt x="1049533" y="275058"/>
                                </a:moveTo>
                                <a:lnTo>
                                  <a:pt x="1192133" y="374482"/>
                                </a:lnTo>
                                <a:lnTo>
                                  <a:pt x="1505852" y="593214"/>
                                </a:lnTo>
                                <a:lnTo>
                                  <a:pt x="1819571" y="811946"/>
                                </a:lnTo>
                                <a:lnTo>
                                  <a:pt x="1962171" y="911370"/>
                                </a:lnTo>
                              </a:path>
                              <a:path w="3924935" h="1824355">
                                <a:moveTo>
                                  <a:pt x="3924343" y="912637"/>
                                </a:moveTo>
                                <a:lnTo>
                                  <a:pt x="3650551" y="912637"/>
                                </a:lnTo>
                                <a:lnTo>
                                  <a:pt x="3650551" y="1186429"/>
                                </a:lnTo>
                                <a:lnTo>
                                  <a:pt x="3924343" y="1186429"/>
                                </a:lnTo>
                                <a:lnTo>
                                  <a:pt x="3924343" y="912637"/>
                                </a:lnTo>
                                <a:close/>
                              </a:path>
                              <a:path w="3924935" h="1824355">
                                <a:moveTo>
                                  <a:pt x="2874809" y="275058"/>
                                </a:moveTo>
                                <a:lnTo>
                                  <a:pt x="3017409" y="374482"/>
                                </a:lnTo>
                                <a:lnTo>
                                  <a:pt x="3331128" y="593214"/>
                                </a:lnTo>
                                <a:lnTo>
                                  <a:pt x="3644847" y="811946"/>
                                </a:lnTo>
                                <a:lnTo>
                                  <a:pt x="3787447" y="911370"/>
                                </a:lnTo>
                              </a:path>
                              <a:path w="3924935" h="1824355">
                                <a:moveTo>
                                  <a:pt x="136895" y="911370"/>
                                </a:moveTo>
                                <a:lnTo>
                                  <a:pt x="279495" y="811946"/>
                                </a:lnTo>
                                <a:lnTo>
                                  <a:pt x="593214" y="593214"/>
                                </a:lnTo>
                                <a:lnTo>
                                  <a:pt x="906934" y="374482"/>
                                </a:lnTo>
                                <a:lnTo>
                                  <a:pt x="1049533" y="275058"/>
                                </a:lnTo>
                              </a:path>
                              <a:path w="3924935" h="1824355">
                                <a:moveTo>
                                  <a:pt x="1186429" y="912637"/>
                                </a:moveTo>
                                <a:lnTo>
                                  <a:pt x="912637" y="912637"/>
                                </a:lnTo>
                                <a:lnTo>
                                  <a:pt x="912637" y="1186429"/>
                                </a:lnTo>
                                <a:lnTo>
                                  <a:pt x="1186429" y="1186429"/>
                                </a:lnTo>
                                <a:lnTo>
                                  <a:pt x="1186429" y="912637"/>
                                </a:lnTo>
                                <a:close/>
                              </a:path>
                              <a:path w="3924935" h="1824355">
                                <a:moveTo>
                                  <a:pt x="136895" y="1187696"/>
                                </a:moveTo>
                                <a:lnTo>
                                  <a:pt x="279495" y="1287120"/>
                                </a:lnTo>
                                <a:lnTo>
                                  <a:pt x="593214" y="1505852"/>
                                </a:lnTo>
                                <a:lnTo>
                                  <a:pt x="906934" y="1724584"/>
                                </a:lnTo>
                                <a:lnTo>
                                  <a:pt x="1049533" y="1824008"/>
                                </a:lnTo>
                              </a:path>
                              <a:path w="3924935" h="1824355">
                                <a:moveTo>
                                  <a:pt x="1962171" y="911370"/>
                                </a:moveTo>
                                <a:lnTo>
                                  <a:pt x="2104771" y="811946"/>
                                </a:lnTo>
                                <a:lnTo>
                                  <a:pt x="2418490" y="593214"/>
                                </a:lnTo>
                                <a:lnTo>
                                  <a:pt x="2732209" y="374482"/>
                                </a:lnTo>
                                <a:lnTo>
                                  <a:pt x="2874809" y="275058"/>
                                </a:lnTo>
                              </a:path>
                              <a:path w="3924935" h="1824355">
                                <a:moveTo>
                                  <a:pt x="1962171" y="1187696"/>
                                </a:moveTo>
                                <a:lnTo>
                                  <a:pt x="2104771" y="1287120"/>
                                </a:lnTo>
                                <a:lnTo>
                                  <a:pt x="2418490" y="1505852"/>
                                </a:lnTo>
                                <a:lnTo>
                                  <a:pt x="2732209" y="1724584"/>
                                </a:lnTo>
                                <a:lnTo>
                                  <a:pt x="2874809" y="1824008"/>
                                </a:lnTo>
                              </a:path>
                              <a:path w="3924935" h="1824355">
                                <a:moveTo>
                                  <a:pt x="1049533" y="1824008"/>
                                </a:moveTo>
                                <a:lnTo>
                                  <a:pt x="1192133" y="1724584"/>
                                </a:lnTo>
                                <a:lnTo>
                                  <a:pt x="1505852" y="1505852"/>
                                </a:lnTo>
                                <a:lnTo>
                                  <a:pt x="1819571" y="1287120"/>
                                </a:lnTo>
                                <a:lnTo>
                                  <a:pt x="1962171" y="1187696"/>
                                </a:lnTo>
                              </a:path>
                              <a:path w="3924935" h="1824355">
                                <a:moveTo>
                                  <a:pt x="2874809" y="1824008"/>
                                </a:moveTo>
                                <a:lnTo>
                                  <a:pt x="3017409" y="1724584"/>
                                </a:lnTo>
                                <a:lnTo>
                                  <a:pt x="3331128" y="1505852"/>
                                </a:lnTo>
                                <a:lnTo>
                                  <a:pt x="3644847" y="1287120"/>
                                </a:lnTo>
                                <a:lnTo>
                                  <a:pt x="3787447" y="1187696"/>
                                </a:lnTo>
                              </a:path>
                            </a:pathLst>
                          </a:custGeom>
                          <a:ln w="1267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box 56"/>
                        <wps:cNvSpPr txBox="1"/>
                        <wps:spPr>
                          <a:xfrm>
                            <a:off x="979243" y="0"/>
                            <a:ext cx="1988820" cy="2844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B" w14:textId="77777777" w:rsidR="00634E3D" w:rsidRDefault="00327217">
                              <w:pPr>
                                <w:tabs>
                                  <w:tab w:val="left" w:pos="1504"/>
                                  <w:tab w:val="left" w:pos="2770"/>
                                </w:tabs>
                                <w:spacing w:before="46"/>
                              </w:pPr>
                              <w:r>
                                <w:t>R1</w:t>
                              </w:r>
                              <w:r>
                                <w:rPr>
                                  <w:spacing w:val="59"/>
                                </w:rPr>
                                <w:t xml:space="preserve"> 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position w:val="14"/>
                                  <w:u w:val="single"/>
                                </w:rPr>
                                <w:t>8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15"/>
                                  <w:position w:val="14"/>
                                </w:rPr>
                                <w:t xml:space="preserve"> </w:t>
                              </w:r>
                              <w:r>
                                <w:t>R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7" name="Textbox 57"/>
                        <wps:cNvSpPr txBox="1"/>
                        <wps:spPr>
                          <a:xfrm>
                            <a:off x="471605" y="457759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C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8" name="Textbox 58"/>
                        <wps:cNvSpPr txBox="1"/>
                        <wps:spPr>
                          <a:xfrm>
                            <a:off x="1568885" y="457200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D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9" name="Textbox 59"/>
                        <wps:cNvSpPr txBox="1"/>
                        <wps:spPr>
                          <a:xfrm>
                            <a:off x="2300405" y="457759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E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0" name="Textbox 60"/>
                        <wps:cNvSpPr txBox="1"/>
                        <wps:spPr>
                          <a:xfrm>
                            <a:off x="3397685" y="457759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CF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1" name="Textbox 61"/>
                        <wps:cNvSpPr txBox="1"/>
                        <wps:spPr>
                          <a:xfrm>
                            <a:off x="64843" y="914400"/>
                            <a:ext cx="1988820" cy="2844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0" w14:textId="77777777" w:rsidR="00634E3D" w:rsidRDefault="00327217">
                              <w:pPr>
                                <w:tabs>
                                  <w:tab w:val="left" w:pos="784"/>
                                  <w:tab w:val="left" w:pos="1342"/>
                                  <w:tab w:val="left" w:pos="2224"/>
                                  <w:tab w:val="left" w:pos="2779"/>
                                </w:tabs>
                                <w:spacing w:before="46"/>
                              </w:pPr>
                              <w:r>
                                <w:t>R3</w:t>
                              </w:r>
                              <w:r>
                                <w:rPr>
                                  <w:spacing w:val="61"/>
                                </w:rPr>
                                <w:t xml:space="preserve"> 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position w:val="14"/>
                                  <w:u w:val="single"/>
                                </w:rPr>
                                <w:t>2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40"/>
                                  <w:position w:val="14"/>
                                </w:rPr>
                                <w:t xml:space="preserve"> </w:t>
                              </w:r>
                              <w:r>
                                <w:t>R4</w:t>
                              </w:r>
                              <w:r>
                                <w:rPr>
                                  <w:spacing w:val="58"/>
                                </w:rPr>
                                <w:t xml:space="preserve"> 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position w:val="14"/>
                                  <w:u w:val="single"/>
                                </w:rPr>
                                <w:t>3</w:t>
                              </w:r>
                              <w:r>
                                <w:rPr>
                                  <w:position w:val="1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10"/>
                                  <w:position w:val="14"/>
                                </w:rPr>
                                <w:t xml:space="preserve"> </w:t>
                              </w:r>
                              <w:r>
                                <w:t>R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2" name="Textbox 62"/>
                        <wps:cNvSpPr txBox="1"/>
                        <wps:spPr>
                          <a:xfrm>
                            <a:off x="3722443" y="1005770"/>
                            <a:ext cx="160020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1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9"/>
                                </w:rPr>
                                <w:t>R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3" name="Textbox 63"/>
                        <wps:cNvSpPr txBox="1"/>
                        <wps:spPr>
                          <a:xfrm>
                            <a:off x="471605" y="1555038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2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4" name="Textbox 64"/>
                        <wps:cNvSpPr txBox="1"/>
                        <wps:spPr>
                          <a:xfrm>
                            <a:off x="1568885" y="1554480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3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5" name="Textbox 65"/>
                        <wps:cNvSpPr txBox="1"/>
                        <wps:spPr>
                          <a:xfrm>
                            <a:off x="2300405" y="1555038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4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6" name="Textbox 66"/>
                        <wps:cNvSpPr txBox="1"/>
                        <wps:spPr>
                          <a:xfrm>
                            <a:off x="3397685" y="1555038"/>
                            <a:ext cx="78105" cy="193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5" w14:textId="77777777" w:rsidR="00634E3D" w:rsidRDefault="00327217">
                              <w:pPr>
                                <w:spacing w:before="42"/>
                              </w:pPr>
                              <w:r>
                                <w:rPr>
                                  <w:spacing w:val="-10"/>
                                </w:rPr>
                                <w:t>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95" id="Group 54" o:spid="_x0000_s1075" style="position:absolute;left:0;text-align:left;margin-left:151pt;margin-top:-74.15pt;width:310.05pt;height:149.7pt;z-index:-15948800;mso-wrap-distance-left:0;mso-wrap-distance-right:0;mso-position-horizontal-relative:page" coordsize="39376,19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">
                <v:shape id="Graphic 55" o:spid="_x0000_s1076" style="position:absolute;left:63;top:707;width:39249;height:18244;visibility:visible;mso-wrap-style:square;v-text-anchor:top" coordsize="3924935,1824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" path="m273791,912637l,912637r,273792l273791,1186429r,-273792xem1186429,l912637,r,273791l1186429,273791,1186429,xem3011705,l2737913,r,273791l3011705,273791,3011705,xem2099067,912637r-273792,l1825275,1186429r273792,l2099067,912637xem1049533,275058r142600,99424l1505852,593214r313719,218732l1962171,911370em3924343,912637r-273792,l3650551,1186429r273792,l3924343,912637xem2874809,275058r142600,99424l3331128,593214r313719,218732l3787447,911370em136895,911370l279495,811946,593214,593214,906934,374482r142599,-99424em1186429,912637r-273792,l912637,1186429r273792,l1186429,912637xem136895,1187696r142600,99424l593214,1505852r313720,218732l1049533,1824008em1962171,911370r142600,-99424l2418490,593214,2732209,374482r142600,-99424em1962171,1187696r142600,99424l2418490,1505852r313719,218732l2874809,1824008em1049533,1824008r142600,-99424l1505852,1505852r313719,-218732l1962171,1187696em2874809,1824008r142600,-99424l3331128,1505852r313719,-218732l3787447,1187696e" filled="f" strokeweight=".35208mm">
                  <v:path arrowok="t"/>
                </v:shape>
                <v:shape id="Textbox 56" o:spid="_x0000_s1077" type="#_x0000_t202" style="position:absolute;left:9792;width:19888;height:28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  <v:textbox inset="0,0,0,0">
                    <w:txbxContent>
                      <w:p w14:paraId="25C524CB" w14:textId="77777777" w:rsidR="00634E3D" w:rsidRDefault="00327217">
                        <w:pPr>
                          <w:tabs>
                            <w:tab w:val="left" w:pos="1504"/>
                            <w:tab w:val="left" w:pos="2770"/>
                          </w:tabs>
                          <w:spacing w:before="46"/>
                        </w:pPr>
                        <w:r>
                          <w:t>R1</w:t>
                        </w:r>
                        <w:r>
                          <w:rPr>
                            <w:spacing w:val="59"/>
                          </w:rPr>
                          <w:t xml:space="preserve"> 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-10"/>
                            <w:position w:val="14"/>
                            <w:u w:val="single"/>
                          </w:rPr>
                          <w:t>8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15"/>
                            <w:position w:val="14"/>
                          </w:rPr>
                          <w:t xml:space="preserve"> </w:t>
                        </w:r>
                        <w:r>
                          <w:t>R2</w:t>
                        </w:r>
                      </w:p>
                    </w:txbxContent>
                  </v:textbox>
                </v:shape>
                <v:shape id="Textbox 57" o:spid="_x0000_s1078" type="#_x0000_t202" style="position:absolute;left:4716;top:4577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<v:textbox inset="0,0,0,0">
                    <w:txbxContent>
                      <w:p w14:paraId="25C524CC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2</w:t>
                        </w:r>
                      </w:p>
                    </w:txbxContent>
                  </v:textbox>
                </v:shape>
                <v:shape id="Textbox 58" o:spid="_x0000_s1079" type="#_x0000_t202" style="position:absolute;left:15688;top:4572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<v:textbox inset="0,0,0,0">
                    <w:txbxContent>
                      <w:p w14:paraId="25C524CD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3</w:t>
                        </w:r>
                      </w:p>
                    </w:txbxContent>
                  </v:textbox>
                </v:shape>
                <v:shape id="Textbox 59" o:spid="_x0000_s1080" type="#_x0000_t202" style="position:absolute;left:23004;top:4577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<v:textbox inset="0,0,0,0">
                    <w:txbxContent>
                      <w:p w14:paraId="25C524CE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4</w:t>
                        </w:r>
                      </w:p>
                    </w:txbxContent>
                  </v:textbox>
                </v:shape>
                <v:shape id="Textbox 60" o:spid="_x0000_s1081" type="#_x0000_t202" style="position:absolute;left:33976;top:4577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9HK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X38En+AXP8DAAD//wMAUEsBAi0AFAAGAAgAAAAhANvh9svuAAAAhQEAABMAAAAAAAAAAAAAAAAA&#10;AAAAAFtDb250ZW50X1R5cGVzXS54bWxQSwECLQAUAAYACAAAACEAWvQsW78AAAAVAQAACwAAAAAA&#10;AAAAAAAAAAAfAQAAX3JlbHMvLnJlbHNQSwECLQAUAAYACAAAACEATT/RysAAAADbAAAADwAAAAAA&#10;AAAAAAAAAAAHAgAAZHJzL2Rvd25yZXYueG1sUEsFBgAAAAADAAMAtwAAAPQCAAAAAA==&#10;" filled="f" stroked="f">
                  <v:textbox inset="0,0,0,0">
                    <w:txbxContent>
                      <w:p w14:paraId="25C524CF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4</w:t>
                        </w:r>
                      </w:p>
                    </w:txbxContent>
                  </v:textbox>
                </v:shape>
                <v:shape id="Textbox 61" o:spid="_x0000_s1082" type="#_x0000_t202" style="position:absolute;left:648;top:9144;width:19888;height:28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" filled="f" stroked="f">
                  <v:textbox inset="0,0,0,0">
                    <w:txbxContent>
                      <w:p w14:paraId="25C524D0" w14:textId="77777777" w:rsidR="00634E3D" w:rsidRDefault="00327217">
                        <w:pPr>
                          <w:tabs>
                            <w:tab w:val="left" w:pos="784"/>
                            <w:tab w:val="left" w:pos="1342"/>
                            <w:tab w:val="left" w:pos="2224"/>
                            <w:tab w:val="left" w:pos="2779"/>
                          </w:tabs>
                          <w:spacing w:before="46"/>
                        </w:pPr>
                        <w:r>
                          <w:t>R3</w:t>
                        </w:r>
                        <w:r>
                          <w:rPr>
                            <w:spacing w:val="61"/>
                          </w:rPr>
                          <w:t xml:space="preserve"> 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-10"/>
                            <w:position w:val="14"/>
                            <w:u w:val="single"/>
                          </w:rPr>
                          <w:t>2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40"/>
                            <w:position w:val="14"/>
                          </w:rPr>
                          <w:t xml:space="preserve"> </w:t>
                        </w:r>
                        <w:r>
                          <w:t>R4</w:t>
                        </w:r>
                        <w:r>
                          <w:rPr>
                            <w:spacing w:val="58"/>
                          </w:rPr>
                          <w:t xml:space="preserve"> 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-10"/>
                            <w:position w:val="14"/>
                            <w:u w:val="single"/>
                          </w:rPr>
                          <w:t>3</w:t>
                        </w:r>
                        <w:r>
                          <w:rPr>
                            <w:position w:val="14"/>
                            <w:u w:val="single"/>
                          </w:rPr>
                          <w:tab/>
                        </w:r>
                        <w:r>
                          <w:rPr>
                            <w:spacing w:val="10"/>
                            <w:position w:val="14"/>
                          </w:rPr>
                          <w:t xml:space="preserve"> </w:t>
                        </w:r>
                        <w:r>
                          <w:t>R5</w:t>
                        </w:r>
                      </w:p>
                    </w:txbxContent>
                  </v:textbox>
                </v:shape>
                <v:shape id="Textbox 62" o:spid="_x0000_s1083" type="#_x0000_t202" style="position:absolute;left:37224;top:10057;width:1600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eom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aQzuHvS/wBcv0LAAD//wMAUEsBAi0AFAAGAAgAAAAhANvh9svuAAAAhQEAABMAAAAAAAAAAAAA&#10;AAAAAAAAAFtDb250ZW50X1R5cGVzXS54bWxQSwECLQAUAAYACAAAACEAWvQsW78AAAAVAQAACwAA&#10;AAAAAAAAAAAAAAAfAQAAX3JlbHMvLnJlbHNQSwECLQAUAAYACAAAACEA0qHqJsMAAADbAAAADwAA&#10;AAAAAAAAAAAAAAAHAgAAZHJzL2Rvd25yZXYueG1sUEsFBgAAAAADAAMAtwAAAPcCAAAAAA==&#10;" filled="f" stroked="f">
                  <v:textbox inset="0,0,0,0">
                    <w:txbxContent>
                      <w:p w14:paraId="25C524D1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9"/>
                          </w:rPr>
                          <w:t>R6</w:t>
                        </w:r>
                      </w:p>
                    </w:txbxContent>
                  </v:textbox>
                </v:shape>
                <v:shape id="Textbox 63" o:spid="_x0000_s1084" type="#_x0000_t202" style="position:absolute;left:4716;top:15550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U+9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L3tT73EAAAA2wAAAA8A&#10;AAAAAAAAAAAAAAAABwIAAGRycy9kb3ducmV2LnhtbFBLBQYAAAAAAwADALcAAAD4AgAAAAA=&#10;" filled="f" stroked="f">
                  <v:textbox inset="0,0,0,0">
                    <w:txbxContent>
                      <w:p w14:paraId="25C524D2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2</w:t>
                        </w:r>
                      </w:p>
                    </w:txbxContent>
                  </v:textbox>
                </v:shape>
                <v:shape id="Textbox 64" o:spid="_x0000_s1085" type="#_x0000_t202" style="position:absolute;left:15688;top:15544;width:781;height:1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NfJ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DIE18nEAAAA2wAAAA8A&#10;AAAAAAAAAAAAAAAABwIAAGRycy9kb3ducmV2LnhtbFBLBQYAAAAAAwADALcAAAD4AgAAAAA=&#10;" filled="f" stroked="f">
                  <v:textbox inset="0,0,0,0">
                    <w:txbxContent>
                      <w:p w14:paraId="25C524D3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3</w:t>
                        </w:r>
                      </w:p>
                    </w:txbxContent>
                  </v:textbox>
                </v:shape>
                <v:shape id="Textbox 65" o:spid="_x0000_s1086" type="#_x0000_t202" style="position:absolute;left:23004;top:15550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HJS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F1IclLEAAAA2wAAAA8A&#10;AAAAAAAAAAAAAAAABwIAAGRycy9kb3ducmV2LnhtbFBLBQYAAAAAAwADALcAAAD4AgAAAAA=&#10;" filled="f" stroked="f">
                  <v:textbox inset="0,0,0,0">
                    <w:txbxContent>
                      <w:p w14:paraId="25C524D4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4</w:t>
                        </w:r>
                      </w:p>
                    </w:txbxContent>
                  </v:textbox>
                </v:shape>
                <v:shape id="Textbox 66" o:spid="_x0000_s1087" type="#_x0000_t202" style="position:absolute;left:33976;top:15550;width:781;height:1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" filled="f" stroked="f">
                  <v:textbox inset="0,0,0,0">
                    <w:txbxContent>
                      <w:p w14:paraId="25C524D5" w14:textId="77777777" w:rsidR="00634E3D" w:rsidRDefault="00327217">
                        <w:pPr>
                          <w:spacing w:before="42"/>
                        </w:pPr>
                        <w:r>
                          <w:rPr>
                            <w:spacing w:val="-10"/>
                          </w:rPr>
                          <w:t>4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5736832" behindDoc="0" locked="0" layoutInCell="1" allowOverlap="1" wp14:anchorId="25C52497" wp14:editId="25C52498">
                <wp:simplePos x="0" y="0"/>
                <wp:positionH relativeFrom="page">
                  <wp:posOffset>6298416</wp:posOffset>
                </wp:positionH>
                <wp:positionV relativeFrom="paragraph">
                  <wp:posOffset>-26506</wp:posOffset>
                </wp:positionV>
                <wp:extent cx="287020" cy="348615"/>
                <wp:effectExtent l="0" t="0" r="0" b="0"/>
                <wp:wrapNone/>
                <wp:docPr id="67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87020" cy="348615"/>
                          <a:chOff x="0" y="0"/>
                          <a:chExt cx="287020" cy="348615"/>
                        </a:xfrm>
                      </wpg:grpSpPr>
                      <wps:wsp>
                        <wps:cNvPr id="68" name="Graphic 68"/>
                        <wps:cNvSpPr/>
                        <wps:spPr>
                          <a:xfrm>
                            <a:off x="6337" y="68437"/>
                            <a:ext cx="274320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4320" h="274320">
                                <a:moveTo>
                                  <a:pt x="273791" y="136895"/>
                                </a:moveTo>
                                <a:lnTo>
                                  <a:pt x="266812" y="180165"/>
                                </a:lnTo>
                                <a:lnTo>
                                  <a:pt x="247378" y="217744"/>
                                </a:lnTo>
                                <a:lnTo>
                                  <a:pt x="217744" y="247378"/>
                                </a:lnTo>
                                <a:lnTo>
                                  <a:pt x="180165" y="266812"/>
                                </a:lnTo>
                                <a:lnTo>
                                  <a:pt x="136895" y="273791"/>
                                </a:lnTo>
                                <a:lnTo>
                                  <a:pt x="93626" y="266812"/>
                                </a:lnTo>
                                <a:lnTo>
                                  <a:pt x="56046" y="247378"/>
                                </a:lnTo>
                                <a:lnTo>
                                  <a:pt x="26412" y="217744"/>
                                </a:lnTo>
                                <a:lnTo>
                                  <a:pt x="6979" y="180165"/>
                                </a:lnTo>
                                <a:lnTo>
                                  <a:pt x="0" y="136895"/>
                                </a:lnTo>
                                <a:lnTo>
                                  <a:pt x="6979" y="93626"/>
                                </a:lnTo>
                                <a:lnTo>
                                  <a:pt x="26412" y="56046"/>
                                </a:lnTo>
                                <a:lnTo>
                                  <a:pt x="56046" y="26413"/>
                                </a:lnTo>
                                <a:lnTo>
                                  <a:pt x="93626" y="6979"/>
                                </a:lnTo>
                                <a:lnTo>
                                  <a:pt x="136895" y="0"/>
                                </a:lnTo>
                                <a:lnTo>
                                  <a:pt x="180165" y="6979"/>
                                </a:lnTo>
                                <a:lnTo>
                                  <a:pt x="217744" y="26413"/>
                                </a:lnTo>
                                <a:lnTo>
                                  <a:pt x="247378" y="56046"/>
                                </a:lnTo>
                                <a:lnTo>
                                  <a:pt x="266812" y="93626"/>
                                </a:lnTo>
                                <a:lnTo>
                                  <a:pt x="273791" y="136895"/>
                                </a:lnTo>
                                <a:close/>
                              </a:path>
                            </a:pathLst>
                          </a:custGeom>
                          <a:ln w="1267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Textbox 69"/>
                        <wps:cNvSpPr txBox="1"/>
                        <wps:spPr>
                          <a:xfrm>
                            <a:off x="0" y="0"/>
                            <a:ext cx="287020" cy="34861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6" w14:textId="77777777" w:rsidR="00634E3D" w:rsidRDefault="00327217">
                              <w:pPr>
                                <w:spacing w:before="186"/>
                                <w:ind w:left="14" w:right="3"/>
                                <w:jc w:val="center"/>
                              </w:pPr>
                              <w:r>
                                <w:rPr>
                                  <w:spacing w:val="-1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97" id="Group 67" o:spid="_x0000_s1088" style="position:absolute;left:0;text-align:left;margin-left:495.95pt;margin-top:-2.1pt;width:22.6pt;height:27.45pt;z-index:15736832;mso-wrap-distance-left:0;mso-wrap-distance-right:0;mso-position-horizontal-relative:page" coordsize="287020,3486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">
                <v:shape id="Graphic 68" o:spid="_x0000_s1089" style="position:absolute;left:6337;top:68437;width:274320;height:274320;visibility:visible;mso-wrap-style:square;v-text-anchor:top" coordsize="274320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" path="m273791,136895r-6979,43270l247378,217744r-29634,29634l180165,266812r-43270,6979l93626,266812,56046,247378,26412,217744,6979,180165,,136895,6979,93626,26412,56046,56046,26413,93626,6979,136895,r43270,6979l217744,26413r29634,29633l266812,93626r6979,43269xe" filled="f" strokeweight=".35208mm">
                  <v:path arrowok="t"/>
                </v:shape>
                <v:shape id="Textbox 69" o:spid="_x0000_s1090" type="#_x0000_t202" style="position:absolute;width:287020;height:348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hX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aQzuH3S/wBcvUDAAD//wMAUEsBAi0AFAAGAAgAAAAhANvh9svuAAAAhQEAABMAAAAAAAAAAAAA&#10;AAAAAAAAAFtDb250ZW50X1R5cGVzXS54bWxQSwECLQAUAAYACAAAACEAWvQsW78AAAAVAQAACwAA&#10;AAAAAAAAAAAAAAAfAQAAX3JlbHMvLnJlbHNQSwECLQAUAAYACAAAACEA3AV4V8MAAADbAAAADwAA&#10;AAAAAAAAAAAAAAAHAgAAZHJzL2Rvd25yZXYueG1sUEsFBgAAAAADAAMAtwAAAPcCAAAAAA==&#10;" filled="f" stroked="f">
                  <v:textbox inset="0,0,0,0">
                    <w:txbxContent>
                      <w:p w14:paraId="25C524D6" w14:textId="77777777" w:rsidR="00634E3D" w:rsidRDefault="00327217">
                        <w:pPr>
                          <w:spacing w:before="186"/>
                          <w:ind w:left="14" w:right="3"/>
                          <w:jc w:val="center"/>
                        </w:pPr>
                        <w:r>
                          <w:rPr>
                            <w:spacing w:val="-10"/>
                          </w:rPr>
                          <w:t>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u w:val="single"/>
        </w:rPr>
        <w:tab/>
      </w:r>
      <w:r>
        <w:rPr>
          <w:spacing w:val="-10"/>
          <w:u w:val="single"/>
        </w:rPr>
        <w:t>1</w:t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spacing w:val="-10"/>
          <w:u w:val="single"/>
        </w:rPr>
        <w:t>1</w:t>
      </w:r>
      <w:r>
        <w:rPr>
          <w:u w:val="single"/>
        </w:rPr>
        <w:tab/>
      </w:r>
    </w:p>
    <w:p w14:paraId="25C52437" w14:textId="77777777" w:rsidR="00634E3D" w:rsidRDefault="00634E3D">
      <w:pPr>
        <w:pStyle w:val="BodyText"/>
      </w:pPr>
    </w:p>
    <w:p w14:paraId="25C52438" w14:textId="77777777" w:rsidR="00634E3D" w:rsidRDefault="00634E3D">
      <w:pPr>
        <w:pStyle w:val="BodyText"/>
      </w:pPr>
    </w:p>
    <w:p w14:paraId="25C52439" w14:textId="77777777" w:rsidR="00634E3D" w:rsidRDefault="00634E3D">
      <w:pPr>
        <w:pStyle w:val="BodyText"/>
      </w:pPr>
    </w:p>
    <w:p w14:paraId="25C5243A" w14:textId="77777777" w:rsidR="00634E3D" w:rsidRDefault="00634E3D">
      <w:pPr>
        <w:pStyle w:val="BodyText"/>
      </w:pPr>
    </w:p>
    <w:p w14:paraId="25C5243B" w14:textId="77777777" w:rsidR="00634E3D" w:rsidRDefault="00634E3D">
      <w:pPr>
        <w:pStyle w:val="BodyText"/>
        <w:spacing w:before="209"/>
      </w:pPr>
    </w:p>
    <w:p w14:paraId="25C5243C" w14:textId="77777777" w:rsidR="00634E3D" w:rsidRDefault="00327217">
      <w:pPr>
        <w:pStyle w:val="BodyText"/>
        <w:ind w:left="355"/>
        <w:jc w:val="center"/>
      </w:pPr>
      <w:r>
        <w:rPr>
          <w:noProof/>
        </w:rPr>
        <mc:AlternateContent>
          <mc:Choice Requires="wpg">
            <w:drawing>
              <wp:anchor distT="0" distB="0" distL="0" distR="0" simplePos="0" relativeHeight="15737344" behindDoc="0" locked="0" layoutInCell="1" allowOverlap="1" wp14:anchorId="25C52499" wp14:editId="25C5249A">
                <wp:simplePos x="0" y="0"/>
                <wp:positionH relativeFrom="page">
                  <wp:posOffset>2830391</wp:posOffset>
                </wp:positionH>
                <wp:positionV relativeFrom="paragraph">
                  <wp:posOffset>-148331</wp:posOffset>
                </wp:positionV>
                <wp:extent cx="287020" cy="287020"/>
                <wp:effectExtent l="0" t="0" r="0" b="0"/>
                <wp:wrapNone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87020" cy="287020"/>
                          <a:chOff x="0" y="0"/>
                          <a:chExt cx="287020" cy="287020"/>
                        </a:xfrm>
                      </wpg:grpSpPr>
                      <wps:wsp>
                        <wps:cNvPr id="71" name="Graphic 71"/>
                        <wps:cNvSpPr/>
                        <wps:spPr>
                          <a:xfrm>
                            <a:off x="6337" y="6337"/>
                            <a:ext cx="274320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4320" h="274320">
                                <a:moveTo>
                                  <a:pt x="27379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73791"/>
                                </a:lnTo>
                                <a:lnTo>
                                  <a:pt x="273791" y="273791"/>
                                </a:lnTo>
                                <a:lnTo>
                                  <a:pt x="273791" y="0"/>
                                </a:lnTo>
                                <a:close/>
                              </a:path>
                            </a:pathLst>
                          </a:custGeom>
                          <a:ln w="1267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box 72"/>
                        <wps:cNvSpPr txBox="1"/>
                        <wps:spPr>
                          <a:xfrm>
                            <a:off x="0" y="0"/>
                            <a:ext cx="287020" cy="287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7" w14:textId="77777777" w:rsidR="00634E3D" w:rsidRDefault="00327217">
                              <w:pPr>
                                <w:spacing w:before="90"/>
                                <w:ind w:left="104"/>
                              </w:pPr>
                              <w:r>
                                <w:rPr>
                                  <w:spacing w:val="-5"/>
                                </w:rPr>
                                <w:t>R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99" id="Group 70" o:spid="_x0000_s1091" style="position:absolute;left:0;text-align:left;margin-left:222.85pt;margin-top:-11.7pt;width:22.6pt;height:22.6pt;z-index:15737344;mso-wrap-distance-left:0;mso-wrap-distance-right:0;mso-position-horizontal-relative:page" coordsize="287020,287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">
                <v:shape id="Graphic 71" o:spid="_x0000_s1092" style="position:absolute;left:6337;top:6337;width:274320;height:274320;visibility:visible;mso-wrap-style:square;v-text-anchor:top" coordsize="274320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" path="m273791,l,,,273791r273791,l273791,xe" filled="f" strokeweight=".35208mm">
                  <v:path arrowok="t"/>
                </v:shape>
                <v:shape id="Textbox 72" o:spid="_x0000_s1093" type="#_x0000_t202" style="position:absolute;width:287020;height:287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Hz7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3gfQLPL/EHyOUfAAAA//8DAFBLAQItABQABgAIAAAAIQDb4fbL7gAAAIUBAAATAAAAAAAAAAAA&#10;AAAAAAAAAABbQ29udGVudF9UeXBlc10ueG1sUEsBAi0AFAAGAAgAAAAhAFr0LFu/AAAAFQEAAAsA&#10;AAAAAAAAAAAAAAAAHwEAAF9yZWxzLy5yZWxzUEsBAi0AFAAGAAgAAAAhAFd4fPvEAAAA2wAAAA8A&#10;AAAAAAAAAAAAAAAABwIAAGRycy9kb3ducmV2LnhtbFBLBQYAAAAAAwADALcAAAD4AgAAAAA=&#10;" filled="f" stroked="f">
                  <v:textbox inset="0,0,0,0">
                    <w:txbxContent>
                      <w:p w14:paraId="25C524D7" w14:textId="77777777" w:rsidR="00634E3D" w:rsidRDefault="00327217">
                        <w:pPr>
                          <w:spacing w:before="90"/>
                          <w:ind w:left="104"/>
                        </w:pPr>
                        <w:r>
                          <w:rPr>
                            <w:spacing w:val="-5"/>
                          </w:rPr>
                          <w:t>R7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369216" behindDoc="1" locked="0" layoutInCell="1" allowOverlap="1" wp14:anchorId="25C5249B" wp14:editId="25C5249C">
                <wp:simplePos x="0" y="0"/>
                <wp:positionH relativeFrom="page">
                  <wp:posOffset>3116858</wp:posOffset>
                </wp:positionH>
                <wp:positionV relativeFrom="paragraph">
                  <wp:posOffset>-148331</wp:posOffset>
                </wp:positionV>
                <wp:extent cx="1825625" cy="287020"/>
                <wp:effectExtent l="0" t="0" r="0" b="0"/>
                <wp:wrapNone/>
                <wp:docPr id="73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25625" cy="287020"/>
                          <a:chOff x="0" y="0"/>
                          <a:chExt cx="1825625" cy="287020"/>
                        </a:xfrm>
                      </wpg:grpSpPr>
                      <wps:wsp>
                        <wps:cNvPr id="74" name="Graphic 74"/>
                        <wps:cNvSpPr/>
                        <wps:spPr>
                          <a:xfrm>
                            <a:off x="0" y="6337"/>
                            <a:ext cx="1819275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19275" h="274320">
                                <a:moveTo>
                                  <a:pt x="1818938" y="0"/>
                                </a:moveTo>
                                <a:lnTo>
                                  <a:pt x="1545146" y="0"/>
                                </a:lnTo>
                                <a:lnTo>
                                  <a:pt x="1545146" y="273791"/>
                                </a:lnTo>
                                <a:lnTo>
                                  <a:pt x="1818938" y="273791"/>
                                </a:lnTo>
                                <a:lnTo>
                                  <a:pt x="1818938" y="0"/>
                                </a:lnTo>
                                <a:close/>
                              </a:path>
                              <a:path w="1819275" h="274320">
                                <a:moveTo>
                                  <a:pt x="0" y="136895"/>
                                </a:moveTo>
                                <a:lnTo>
                                  <a:pt x="0" y="136895"/>
                                </a:lnTo>
                                <a:lnTo>
                                  <a:pt x="1503710" y="136895"/>
                                </a:lnTo>
                                <a:lnTo>
                                  <a:pt x="1539442" y="136895"/>
                                </a:lnTo>
                              </a:path>
                            </a:pathLst>
                          </a:custGeom>
                          <a:ln w="1267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Textbox 75"/>
                        <wps:cNvSpPr txBox="1"/>
                        <wps:spPr>
                          <a:xfrm>
                            <a:off x="1538809" y="0"/>
                            <a:ext cx="287020" cy="287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8" w14:textId="77777777" w:rsidR="00634E3D" w:rsidRDefault="00327217">
                              <w:pPr>
                                <w:spacing w:before="90"/>
                                <w:ind w:left="110"/>
                              </w:pPr>
                              <w:r>
                                <w:rPr>
                                  <w:spacing w:val="-5"/>
                                </w:rPr>
                                <w:t>R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9B" id="Group 73" o:spid="_x0000_s1094" style="position:absolute;left:0;text-align:left;margin-left:245.4pt;margin-top:-11.7pt;width:143.75pt;height:22.6pt;z-index:-15947264;mso-wrap-distance-left:0;mso-wrap-distance-right:0;mso-position-horizontal-relative:page" coordsize="18256,2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">
                <v:shape id="Graphic 74" o:spid="_x0000_s1095" style="position:absolute;top:63;width:18192;height:2743;visibility:visible;mso-wrap-style:square;v-text-anchor:top" coordsize="1819275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" path="m1818938,l1545146,r,273791l1818938,273791,1818938,xem,136895r,l1503710,136895r35732,e" filled="f" strokeweight=".35208mm">
                  <v:path arrowok="t"/>
                </v:shape>
                <v:shape id="Textbox 75" o:spid="_x0000_s1096" type="#_x0000_t202" style="position:absolute;left:15388;width:2870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  <v:textbox inset="0,0,0,0">
                    <w:txbxContent>
                      <w:p w14:paraId="25C524D8" w14:textId="77777777" w:rsidR="00634E3D" w:rsidRDefault="00327217">
                        <w:pPr>
                          <w:spacing w:before="90"/>
                          <w:ind w:left="110"/>
                        </w:pPr>
                        <w:r>
                          <w:rPr>
                            <w:spacing w:val="-5"/>
                          </w:rPr>
                          <w:t>R8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spacing w:val="-10"/>
        </w:rPr>
        <w:t>8</w:t>
      </w:r>
    </w:p>
    <w:p w14:paraId="25C5243D" w14:textId="77777777" w:rsidR="00634E3D" w:rsidRDefault="00634E3D">
      <w:pPr>
        <w:pStyle w:val="BodyText"/>
      </w:pPr>
    </w:p>
    <w:p w14:paraId="25C5243E" w14:textId="77777777" w:rsidR="00634E3D" w:rsidRDefault="00634E3D">
      <w:pPr>
        <w:pStyle w:val="BodyText"/>
        <w:spacing w:before="33"/>
      </w:pPr>
    </w:p>
    <w:p w14:paraId="25C5243F" w14:textId="77777777" w:rsidR="00634E3D" w:rsidRDefault="00327217">
      <w:pPr>
        <w:pStyle w:val="BodyText"/>
        <w:ind w:left="760"/>
      </w:pPr>
      <w:r>
        <w:rPr>
          <w:noProof/>
        </w:rPr>
        <mc:AlternateContent>
          <mc:Choice Requires="wpg">
            <w:drawing>
              <wp:anchor distT="0" distB="0" distL="0" distR="0" simplePos="0" relativeHeight="15738368" behindDoc="0" locked="0" layoutInCell="1" allowOverlap="1" wp14:anchorId="25C5249D" wp14:editId="25C5249E">
                <wp:simplePos x="0" y="0"/>
                <wp:positionH relativeFrom="page">
                  <wp:posOffset>619125</wp:posOffset>
                </wp:positionH>
                <wp:positionV relativeFrom="paragraph">
                  <wp:posOffset>-10178</wp:posOffset>
                </wp:positionV>
                <wp:extent cx="243204" cy="211454"/>
                <wp:effectExtent l="0" t="0" r="0" b="0"/>
                <wp:wrapNone/>
                <wp:docPr id="76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77" name="Graphic 77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Textbox 78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9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9D" id="Group 76" o:spid="_x0000_s1097" style="position:absolute;left:0;text-align:left;margin-left:48.75pt;margin-top:-.8pt;width:19.15pt;height:16.65pt;z-index:15738368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">
                <v:shape id="Graphic 77" o:spid="_x0000_s1098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" path="m,l236854,r,180822l,180822,,xe" filled="f" strokeweight=".17636mm">
                  <v:path arrowok="t"/>
                </v:shape>
                <v:shape id="Textbox 78" o:spid="_x0000_s1099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EsR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" filled="f" stroked="f">
                  <v:textbox inset="0,0,0,0">
                    <w:txbxContent>
                      <w:p w14:paraId="25C524D9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After</w:t>
      </w:r>
      <w:r>
        <w:rPr>
          <w:spacing w:val="6"/>
        </w:rPr>
        <w:t xml:space="preserve"> </w:t>
      </w:r>
      <w:r>
        <w:t>convergence,</w:t>
      </w:r>
      <w:r>
        <w:rPr>
          <w:spacing w:val="6"/>
        </w:rPr>
        <w:t xml:space="preserve"> </w:t>
      </w:r>
      <w:r>
        <w:t>what</w:t>
      </w:r>
      <w:r>
        <w:rPr>
          <w:spacing w:val="6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ath</w:t>
      </w:r>
      <w:r>
        <w:rPr>
          <w:spacing w:val="6"/>
        </w:rPr>
        <w:t xml:space="preserve"> </w:t>
      </w:r>
      <w:r>
        <w:t>cost</w:t>
      </w:r>
      <w:r>
        <w:rPr>
          <w:spacing w:val="7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rPr>
          <w:rFonts w:ascii="Palatino Linotype"/>
        </w:rPr>
        <w:t>A</w:t>
      </w:r>
      <w:r>
        <w:rPr>
          <w:rFonts w:ascii="Palatino Linotype"/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rPr>
          <w:rFonts w:ascii="Palatino Linotype"/>
        </w:rPr>
        <w:t>B</w:t>
      </w:r>
      <w:r>
        <w:t>,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what</w:t>
      </w:r>
      <w:r>
        <w:rPr>
          <w:spacing w:val="6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all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ossible</w:t>
      </w:r>
      <w:r>
        <w:rPr>
          <w:spacing w:val="6"/>
        </w:rPr>
        <w:t xml:space="preserve"> </w:t>
      </w:r>
      <w:r>
        <w:t>paths</w:t>
      </w:r>
      <w:r>
        <w:rPr>
          <w:spacing w:val="6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rPr>
          <w:spacing w:val="-2"/>
        </w:rPr>
        <w:t>cost?</w:t>
      </w:r>
    </w:p>
    <w:p w14:paraId="25C52440" w14:textId="77777777" w:rsidR="00634E3D" w:rsidRDefault="00634E3D">
      <w:pPr>
        <w:pStyle w:val="BodyText"/>
      </w:pPr>
    </w:p>
    <w:p w14:paraId="25C52441" w14:textId="77777777" w:rsidR="00634E3D" w:rsidRDefault="00634E3D">
      <w:pPr>
        <w:pStyle w:val="BodyText"/>
      </w:pPr>
    </w:p>
    <w:p w14:paraId="25C52442" w14:textId="77777777" w:rsidR="00634E3D" w:rsidRDefault="00634E3D">
      <w:pPr>
        <w:pStyle w:val="BodyText"/>
      </w:pPr>
    </w:p>
    <w:p w14:paraId="25C52443" w14:textId="77777777" w:rsidR="00634E3D" w:rsidRDefault="00634E3D">
      <w:pPr>
        <w:pStyle w:val="BodyText"/>
        <w:spacing w:before="86"/>
      </w:pPr>
    </w:p>
    <w:p w14:paraId="25C52444" w14:textId="77777777" w:rsidR="00634E3D" w:rsidRDefault="00327217">
      <w:pPr>
        <w:pStyle w:val="BodyText"/>
        <w:spacing w:line="273" w:lineRule="auto"/>
        <w:ind w:left="760" w:right="39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8880" behindDoc="0" locked="0" layoutInCell="1" allowOverlap="1" wp14:anchorId="25C5249F" wp14:editId="25C524A0">
                <wp:simplePos x="0" y="0"/>
                <wp:positionH relativeFrom="page">
                  <wp:posOffset>619125</wp:posOffset>
                </wp:positionH>
                <wp:positionV relativeFrom="paragraph">
                  <wp:posOffset>-26663</wp:posOffset>
                </wp:positionV>
                <wp:extent cx="243204" cy="211454"/>
                <wp:effectExtent l="0" t="0" r="0" b="0"/>
                <wp:wrapNone/>
                <wp:docPr id="79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80" name="Graphic 80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box 81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A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9F" id="Group 79" o:spid="_x0000_s1100" style="position:absolute;left:0;text-align:left;margin-left:48.75pt;margin-top:-2.1pt;width:19.15pt;height:16.65pt;z-index:15738880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">
                <v:shape id="Graphic 80" o:spid="_x0000_s1101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" path="m,l236854,r,180822l,180822,,xe" filled="f" strokeweight=".17636mm">
                  <v:path arrowok="t"/>
                </v:shape>
                <v:shape id="Textbox 81" o:spid="_x0000_s1102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" filled="f" stroked="f">
                  <v:textbox inset="0,0,0,0">
                    <w:txbxContent>
                      <w:p w14:paraId="25C524DA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2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Suppose that a control message (a message used by the routing algorithm) takes 1 second to propagate along a link, regardless of link cost. What individual link failure inside the network would cause the longest delay to reconvergence, and what is that delay?</w:t>
      </w:r>
    </w:p>
    <w:p w14:paraId="25C52445" w14:textId="77777777" w:rsidR="00634E3D" w:rsidRDefault="00634E3D">
      <w:pPr>
        <w:pStyle w:val="BodyText"/>
      </w:pPr>
    </w:p>
    <w:p w14:paraId="25C52446" w14:textId="77777777" w:rsidR="00634E3D" w:rsidRDefault="00634E3D">
      <w:pPr>
        <w:pStyle w:val="BodyText"/>
      </w:pPr>
    </w:p>
    <w:p w14:paraId="25C52447" w14:textId="77777777" w:rsidR="00634E3D" w:rsidRDefault="00634E3D">
      <w:pPr>
        <w:pStyle w:val="BodyText"/>
      </w:pPr>
    </w:p>
    <w:p w14:paraId="25C52448" w14:textId="77777777" w:rsidR="00634E3D" w:rsidRDefault="00634E3D">
      <w:pPr>
        <w:pStyle w:val="BodyText"/>
        <w:spacing w:before="67"/>
      </w:pPr>
    </w:p>
    <w:p w14:paraId="25C52449" w14:textId="77777777" w:rsidR="00634E3D" w:rsidRDefault="00327217">
      <w:pPr>
        <w:pStyle w:val="BodyText"/>
        <w:spacing w:line="261" w:lineRule="auto"/>
        <w:ind w:left="760" w:right="39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9392" behindDoc="0" locked="0" layoutInCell="1" allowOverlap="1" wp14:anchorId="25C524A1" wp14:editId="25C524A2">
                <wp:simplePos x="0" y="0"/>
                <wp:positionH relativeFrom="page">
                  <wp:posOffset>619125</wp:posOffset>
                </wp:positionH>
                <wp:positionV relativeFrom="paragraph">
                  <wp:posOffset>-26549</wp:posOffset>
                </wp:positionV>
                <wp:extent cx="243204" cy="211454"/>
                <wp:effectExtent l="0" t="0" r="0" b="0"/>
                <wp:wrapNone/>
                <wp:docPr id="82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83" name="Graphic 83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box 84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B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A1" id="Group 82" o:spid="_x0000_s1103" style="position:absolute;left:0;text-align:left;margin-left:48.75pt;margin-top:-2.1pt;width:19.15pt;height:16.65pt;z-index:15739392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">
                <v:shape id="Graphic 83" o:spid="_x0000_s1104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" path="m,l236854,r,180822l,180822,,xe" filled="f" strokeweight=".17636mm">
                  <v:path arrowok="t"/>
                </v:shape>
                <v:shape id="Textbox 84" o:spid="_x0000_s1105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DEzxAAAANsAAAAPAAAAZHJzL2Rvd25yZXYueG1sRI9Ba8JA&#10;FITvBf/D8gRvdVMR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IIIMTPEAAAA2wAAAA8A&#10;AAAAAAAAAAAAAAAABwIAAGRycy9kb3ducmV2LnhtbFBLBQYAAAAAAwADALcAAAD4AgAAAAA=&#10;" filled="f" stroked="f">
                  <v:textbox inset="0,0,0,0">
                    <w:txbxContent>
                      <w:p w14:paraId="25C524DB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Suppose</w:t>
      </w:r>
      <w:r>
        <w:rPr>
          <w:spacing w:val="34"/>
        </w:rPr>
        <w:t xml:space="preserve"> </w:t>
      </w:r>
      <w:r>
        <w:t>you</w:t>
      </w:r>
      <w:r>
        <w:rPr>
          <w:spacing w:val="34"/>
        </w:rPr>
        <w:t xml:space="preserve"> </w:t>
      </w:r>
      <w:proofErr w:type="gramStart"/>
      <w:r>
        <w:t>have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ability</w:t>
      </w:r>
      <w:r>
        <w:rPr>
          <w:spacing w:val="34"/>
        </w:rPr>
        <w:t xml:space="preserve"> </w:t>
      </w:r>
      <w:r>
        <w:t>to</w:t>
      </w:r>
      <w:proofErr w:type="gramEnd"/>
      <w:r>
        <w:rPr>
          <w:spacing w:val="34"/>
        </w:rPr>
        <w:t xml:space="preserve"> </w:t>
      </w:r>
      <w:r>
        <w:t>take</w:t>
      </w:r>
      <w:r>
        <w:rPr>
          <w:spacing w:val="34"/>
        </w:rPr>
        <w:t xml:space="preserve"> </w:t>
      </w:r>
      <w:r>
        <w:t>down</w:t>
      </w:r>
      <w:r>
        <w:rPr>
          <w:spacing w:val="34"/>
        </w:rPr>
        <w:t xml:space="preserve"> </w:t>
      </w:r>
      <w:r>
        <w:t>individual</w:t>
      </w:r>
      <w:r>
        <w:rPr>
          <w:spacing w:val="34"/>
        </w:rPr>
        <w:t xml:space="preserve"> </w:t>
      </w:r>
      <w:r>
        <w:t>nodes.</w:t>
      </w:r>
      <w:r>
        <w:rPr>
          <w:spacing w:val="34"/>
        </w:rPr>
        <w:t xml:space="preserve"> </w:t>
      </w:r>
      <w:r>
        <w:t>Which</w:t>
      </w:r>
      <w:r>
        <w:rPr>
          <w:spacing w:val="34"/>
        </w:rPr>
        <w:t xml:space="preserve"> </w:t>
      </w:r>
      <w:r>
        <w:t>nodes</w:t>
      </w:r>
      <w:r>
        <w:rPr>
          <w:spacing w:val="34"/>
        </w:rPr>
        <w:t xml:space="preserve"> </w:t>
      </w:r>
      <w:r>
        <w:t>would</w:t>
      </w:r>
      <w:r>
        <w:rPr>
          <w:spacing w:val="34"/>
        </w:rPr>
        <w:t xml:space="preserve"> </w:t>
      </w:r>
      <w:r>
        <w:t>you</w:t>
      </w:r>
      <w:r>
        <w:rPr>
          <w:spacing w:val="34"/>
        </w:rPr>
        <w:t xml:space="preserve"> </w:t>
      </w:r>
      <w:r>
        <w:t>take</w:t>
      </w:r>
      <w:r>
        <w:rPr>
          <w:spacing w:val="34"/>
        </w:rPr>
        <w:t xml:space="preserve"> </w:t>
      </w:r>
      <w:r>
        <w:t>down</w:t>
      </w:r>
      <w:r>
        <w:rPr>
          <w:spacing w:val="34"/>
        </w:rPr>
        <w:t xml:space="preserve"> </w:t>
      </w:r>
      <w:proofErr w:type="gramStart"/>
      <w:r>
        <w:t>in order to</w:t>
      </w:r>
      <w:proofErr w:type="gramEnd"/>
      <w:r>
        <w:t xml:space="preserve"> partition the network? If you can’t partition the network, which nodes would you take down to increase path costs from </w:t>
      </w:r>
      <w:r>
        <w:rPr>
          <w:rFonts w:ascii="Palatino Linotype" w:hAnsi="Palatino Linotype"/>
        </w:rPr>
        <w:t xml:space="preserve">A </w:t>
      </w:r>
      <w:r>
        <w:t xml:space="preserve">to </w:t>
      </w:r>
      <w:r>
        <w:rPr>
          <w:rFonts w:ascii="Palatino Linotype" w:hAnsi="Palatino Linotype"/>
        </w:rPr>
        <w:t xml:space="preserve">B </w:t>
      </w:r>
      <w:r>
        <w:t>maximally?</w:t>
      </w:r>
    </w:p>
    <w:p w14:paraId="25C5244A" w14:textId="77777777" w:rsidR="00634E3D" w:rsidRDefault="00327217">
      <w:pPr>
        <w:pStyle w:val="BodyText"/>
        <w:spacing w:before="109"/>
        <w:ind w:left="760"/>
        <w:jc w:val="both"/>
      </w:pPr>
      <w:r>
        <w:t>In</w:t>
      </w:r>
      <w:r>
        <w:rPr>
          <w:spacing w:val="8"/>
        </w:rPr>
        <w:t xml:space="preserve"> </w:t>
      </w:r>
      <w:r>
        <w:t>each</w:t>
      </w:r>
      <w:r>
        <w:rPr>
          <w:spacing w:val="9"/>
        </w:rPr>
        <w:t xml:space="preserve"> </w:t>
      </w:r>
      <w:r>
        <w:t>part,</w:t>
      </w:r>
      <w:r>
        <w:rPr>
          <w:spacing w:val="9"/>
        </w:rPr>
        <w:t xml:space="preserve"> </w:t>
      </w:r>
      <w:r>
        <w:t>suppose</w:t>
      </w:r>
      <w:r>
        <w:rPr>
          <w:spacing w:val="9"/>
        </w:rPr>
        <w:t xml:space="preserve"> </w:t>
      </w:r>
      <w:r>
        <w:t>you</w:t>
      </w:r>
      <w:r>
        <w:rPr>
          <w:spacing w:val="9"/>
        </w:rPr>
        <w:t xml:space="preserve"> </w:t>
      </w:r>
      <w:r>
        <w:t>can</w:t>
      </w:r>
      <w:r>
        <w:rPr>
          <w:spacing w:val="9"/>
        </w:rPr>
        <w:t xml:space="preserve"> </w:t>
      </w:r>
      <w:r>
        <w:t>take</w:t>
      </w:r>
      <w:r>
        <w:rPr>
          <w:spacing w:val="9"/>
        </w:rPr>
        <w:t xml:space="preserve"> </w:t>
      </w:r>
      <w:r>
        <w:rPr>
          <w:spacing w:val="-2"/>
        </w:rPr>
        <w:t>down:</w:t>
      </w:r>
    </w:p>
    <w:p w14:paraId="25C5244B" w14:textId="77777777" w:rsidR="00634E3D" w:rsidRDefault="00327217">
      <w:pPr>
        <w:pStyle w:val="ListParagraph"/>
        <w:numPr>
          <w:ilvl w:val="0"/>
          <w:numId w:val="1"/>
        </w:numPr>
        <w:tabs>
          <w:tab w:val="left" w:pos="1043"/>
        </w:tabs>
        <w:spacing w:before="130"/>
        <w:ind w:left="1043" w:hanging="283"/>
        <w:jc w:val="both"/>
      </w:pPr>
      <w:r>
        <w:t>A</w:t>
      </w:r>
      <w:r>
        <w:rPr>
          <w:spacing w:val="3"/>
        </w:rPr>
        <w:t xml:space="preserve"> </w:t>
      </w:r>
      <w:r>
        <w:t>single</w:t>
      </w:r>
      <w:r>
        <w:rPr>
          <w:spacing w:val="3"/>
        </w:rPr>
        <w:t xml:space="preserve"> </w:t>
      </w:r>
      <w:r>
        <w:t>node</w:t>
      </w:r>
      <w:r>
        <w:rPr>
          <w:spacing w:val="4"/>
        </w:rPr>
        <w:t xml:space="preserve"> </w:t>
      </w:r>
      <w:r>
        <w:t>(excluding</w:t>
      </w:r>
      <w:r>
        <w:rPr>
          <w:spacing w:val="3"/>
        </w:rPr>
        <w:t xml:space="preserve"> </w:t>
      </w:r>
      <w:r>
        <w:rPr>
          <w:rFonts w:ascii="Palatino Linotype"/>
        </w:rPr>
        <w:t>R3</w:t>
      </w:r>
      <w:r>
        <w:rPr>
          <w:rFonts w:ascii="Palatino Linotype"/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rPr>
          <w:rFonts w:ascii="Palatino Linotype"/>
          <w:spacing w:val="-4"/>
        </w:rPr>
        <w:t>R6</w:t>
      </w:r>
      <w:r>
        <w:rPr>
          <w:spacing w:val="-4"/>
        </w:rPr>
        <w:t>).</w:t>
      </w:r>
    </w:p>
    <w:p w14:paraId="25C5244C" w14:textId="77777777" w:rsidR="00634E3D" w:rsidRDefault="00634E3D">
      <w:pPr>
        <w:pStyle w:val="BodyText"/>
      </w:pPr>
    </w:p>
    <w:p w14:paraId="25C5244D" w14:textId="77777777" w:rsidR="00634E3D" w:rsidRDefault="00634E3D">
      <w:pPr>
        <w:pStyle w:val="BodyText"/>
      </w:pPr>
    </w:p>
    <w:p w14:paraId="25C5244E" w14:textId="77777777" w:rsidR="00634E3D" w:rsidRDefault="00634E3D">
      <w:pPr>
        <w:pStyle w:val="BodyText"/>
        <w:spacing w:before="233"/>
      </w:pPr>
    </w:p>
    <w:p w14:paraId="25C5244F" w14:textId="77777777" w:rsidR="00634E3D" w:rsidRDefault="00327217">
      <w:pPr>
        <w:pStyle w:val="ListParagraph"/>
        <w:numPr>
          <w:ilvl w:val="0"/>
          <w:numId w:val="1"/>
        </w:numPr>
        <w:tabs>
          <w:tab w:val="left" w:pos="1056"/>
        </w:tabs>
        <w:ind w:left="1056" w:hanging="296"/>
        <w:jc w:val="both"/>
      </w:pPr>
      <w:r>
        <w:t>Two</w:t>
      </w:r>
      <w:r>
        <w:rPr>
          <w:spacing w:val="1"/>
        </w:rPr>
        <w:t xml:space="preserve"> </w:t>
      </w:r>
      <w:r>
        <w:t>nodes</w:t>
      </w:r>
      <w:r>
        <w:rPr>
          <w:spacing w:val="2"/>
        </w:rPr>
        <w:t xml:space="preserve"> </w:t>
      </w:r>
      <w:r>
        <w:t>(excluding</w:t>
      </w:r>
      <w:r>
        <w:rPr>
          <w:spacing w:val="2"/>
        </w:rPr>
        <w:t xml:space="preserve"> </w:t>
      </w:r>
      <w:r>
        <w:rPr>
          <w:rFonts w:ascii="Palatino Linotype"/>
        </w:rPr>
        <w:t>R3</w:t>
      </w:r>
      <w:r>
        <w:rPr>
          <w:rFonts w:ascii="Palatino Linotype"/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rFonts w:ascii="Palatino Linotype"/>
          <w:spacing w:val="-4"/>
        </w:rPr>
        <w:t>R6</w:t>
      </w:r>
      <w:r>
        <w:rPr>
          <w:spacing w:val="-4"/>
        </w:rPr>
        <w:t>).</w:t>
      </w:r>
    </w:p>
    <w:p w14:paraId="25C52450" w14:textId="77777777" w:rsidR="00634E3D" w:rsidRDefault="00634E3D">
      <w:pPr>
        <w:pStyle w:val="BodyText"/>
      </w:pPr>
    </w:p>
    <w:p w14:paraId="25C52451" w14:textId="77777777" w:rsidR="00634E3D" w:rsidRDefault="00634E3D">
      <w:pPr>
        <w:pStyle w:val="BodyText"/>
      </w:pPr>
    </w:p>
    <w:p w14:paraId="25C52452" w14:textId="77777777" w:rsidR="00634E3D" w:rsidRDefault="00634E3D">
      <w:pPr>
        <w:pStyle w:val="BodyText"/>
      </w:pPr>
    </w:p>
    <w:p w14:paraId="25C52453" w14:textId="77777777" w:rsidR="00634E3D" w:rsidRDefault="00634E3D">
      <w:pPr>
        <w:pStyle w:val="BodyText"/>
        <w:spacing w:before="60"/>
      </w:pPr>
    </w:p>
    <w:p w14:paraId="25C52454" w14:textId="012B6D31" w:rsidR="0024547F" w:rsidRDefault="00327217">
      <w:pPr>
        <w:pStyle w:val="BodyText"/>
        <w:spacing w:before="1"/>
        <w:ind w:left="760"/>
        <w:rPr>
          <w:spacing w:val="-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39904" behindDoc="0" locked="0" layoutInCell="1" allowOverlap="1" wp14:anchorId="25C524A3" wp14:editId="25C524A4">
                <wp:simplePos x="0" y="0"/>
                <wp:positionH relativeFrom="page">
                  <wp:posOffset>619125</wp:posOffset>
                </wp:positionH>
                <wp:positionV relativeFrom="paragraph">
                  <wp:posOffset>-9972</wp:posOffset>
                </wp:positionV>
                <wp:extent cx="243204" cy="211454"/>
                <wp:effectExtent l="0" t="0" r="0" b="0"/>
                <wp:wrapNone/>
                <wp:docPr id="8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204" cy="211454"/>
                          <a:chOff x="0" y="0"/>
                          <a:chExt cx="243204" cy="211454"/>
                        </a:xfrm>
                      </wpg:grpSpPr>
                      <wps:wsp>
                        <wps:cNvPr id="86" name="Graphic 86"/>
                        <wps:cNvSpPr/>
                        <wps:spPr>
                          <a:xfrm>
                            <a:off x="3175" y="27139"/>
                            <a:ext cx="236854" cy="1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6854" h="180975">
                                <a:moveTo>
                                  <a:pt x="0" y="0"/>
                                </a:moveTo>
                                <a:lnTo>
                                  <a:pt x="236854" y="0"/>
                                </a:lnTo>
                                <a:lnTo>
                                  <a:pt x="236854" y="180822"/>
                                </a:lnTo>
                                <a:lnTo>
                                  <a:pt x="0" y="1808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Textbox 87"/>
                        <wps:cNvSpPr txBox="1"/>
                        <wps:spPr>
                          <a:xfrm>
                            <a:off x="0" y="0"/>
                            <a:ext cx="243204" cy="2114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5C524DC" w14:textId="77777777" w:rsidR="00634E3D" w:rsidRDefault="00327217">
                              <w:pPr>
                                <w:spacing w:before="42"/>
                                <w:ind w:left="65"/>
                              </w:pPr>
                              <w:r>
                                <w:rPr>
                                  <w:spacing w:val="-5"/>
                                </w:rPr>
                                <w:t>2.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524A3" id="Group 85" o:spid="_x0000_s1106" style="position:absolute;left:0;text-align:left;margin-left:48.75pt;margin-top:-.8pt;width:19.15pt;height:16.65pt;z-index:15739904;mso-wrap-distance-left:0;mso-wrap-distance-right:0;mso-position-horizontal-relative:page" coordsize="243204,211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">
                <v:shape id="Graphic 86" o:spid="_x0000_s1107" style="position:absolute;left:3175;top:27139;width:236854;height:180975;visibility:visible;mso-wrap-style:square;v-text-anchor:top" coordsize="236854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" path="m,l236854,r,180822l,180822,,xe" filled="f" strokeweight=".17636mm">
                  <v:path arrowok="t"/>
                </v:shape>
                <v:shape id="Textbox 87" o:spid="_x0000_s1108" type="#_x0000_t202" style="position:absolute;width:243204;height:21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" filled="f" stroked="f">
                  <v:textbox inset="0,0,0,0">
                    <w:txbxContent>
                      <w:p w14:paraId="25C524DC" w14:textId="77777777" w:rsidR="00634E3D" w:rsidRDefault="00327217">
                        <w:pPr>
                          <w:spacing w:before="42"/>
                          <w:ind w:left="65"/>
                        </w:pPr>
                        <w:r>
                          <w:rPr>
                            <w:spacing w:val="-5"/>
                          </w:rPr>
                          <w:t>2.4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Which</w:t>
      </w:r>
      <w:r>
        <w:rPr>
          <w:spacing w:val="5"/>
        </w:rPr>
        <w:t xml:space="preserve"> </w:t>
      </w:r>
      <w:r>
        <w:t>single</w:t>
      </w:r>
      <w:r>
        <w:rPr>
          <w:spacing w:val="6"/>
        </w:rPr>
        <w:t xml:space="preserve"> </w:t>
      </w:r>
      <w:r>
        <w:t>link’s</w:t>
      </w:r>
      <w:r>
        <w:rPr>
          <w:spacing w:val="5"/>
        </w:rPr>
        <w:t xml:space="preserve"> </w:t>
      </w:r>
      <w:r>
        <w:t>cost</w:t>
      </w:r>
      <w:r>
        <w:rPr>
          <w:spacing w:val="6"/>
        </w:rPr>
        <w:t xml:space="preserve"> </w:t>
      </w:r>
      <w:r>
        <w:t>(if</w:t>
      </w:r>
      <w:r>
        <w:rPr>
          <w:spacing w:val="5"/>
        </w:rPr>
        <w:t xml:space="preserve"> </w:t>
      </w:r>
      <w:r>
        <w:t>any)</w:t>
      </w:r>
      <w:r>
        <w:rPr>
          <w:spacing w:val="6"/>
        </w:rPr>
        <w:t xml:space="preserve"> </w:t>
      </w:r>
      <w:r>
        <w:t>should</w:t>
      </w:r>
      <w:r>
        <w:rPr>
          <w:spacing w:val="5"/>
        </w:rPr>
        <w:t xml:space="preserve"> </w:t>
      </w:r>
      <w:r>
        <w:t>you</w:t>
      </w:r>
      <w:r>
        <w:rPr>
          <w:spacing w:val="6"/>
        </w:rPr>
        <w:t xml:space="preserve"> </w:t>
      </w:r>
      <w:r>
        <w:t>double</w:t>
      </w:r>
      <w:r>
        <w:rPr>
          <w:spacing w:val="5"/>
        </w:rPr>
        <w:t xml:space="preserve"> </w:t>
      </w:r>
      <w:proofErr w:type="gramStart"/>
      <w:r>
        <w:t>in</w:t>
      </w:r>
      <w:r>
        <w:rPr>
          <w:spacing w:val="6"/>
        </w:rPr>
        <w:t xml:space="preserve"> </w:t>
      </w:r>
      <w:r>
        <w:t>order</w:t>
      </w:r>
      <w:r>
        <w:rPr>
          <w:spacing w:val="6"/>
        </w:rPr>
        <w:t xml:space="preserve"> </w:t>
      </w:r>
      <w:r>
        <w:t>to</w:t>
      </w:r>
      <w:proofErr w:type="gramEnd"/>
      <w:r>
        <w:rPr>
          <w:spacing w:val="5"/>
        </w:rPr>
        <w:t xml:space="preserve"> </w:t>
      </w:r>
      <w:r>
        <w:t>increase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ath</w:t>
      </w:r>
      <w:r>
        <w:rPr>
          <w:spacing w:val="6"/>
        </w:rPr>
        <w:t xml:space="preserve"> </w:t>
      </w:r>
      <w:r>
        <w:t>cost</w:t>
      </w:r>
      <w:r>
        <w:rPr>
          <w:spacing w:val="5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rPr>
          <w:rFonts w:ascii="Palatino Linotype" w:hAnsi="Palatino Linotype"/>
        </w:rPr>
        <w:t>A</w:t>
      </w:r>
      <w:r>
        <w:rPr>
          <w:rFonts w:ascii="Palatino Linotype" w:hAnsi="Palatino Linotype"/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rPr>
          <w:rFonts w:ascii="Palatino Linotype" w:hAnsi="Palatino Linotype"/>
          <w:spacing w:val="-5"/>
        </w:rPr>
        <w:t>B</w:t>
      </w:r>
      <w:r>
        <w:rPr>
          <w:spacing w:val="-5"/>
        </w:rPr>
        <w:t>?</w:t>
      </w:r>
    </w:p>
    <w:p w14:paraId="7A08A313" w14:textId="77777777" w:rsidR="0024547F" w:rsidRDefault="0024547F">
      <w:pPr>
        <w:rPr>
          <w:spacing w:val="-5"/>
        </w:rPr>
      </w:pPr>
      <w:r>
        <w:rPr>
          <w:spacing w:val="-5"/>
        </w:rPr>
        <w:br w:type="page"/>
      </w:r>
    </w:p>
    <w:p w14:paraId="4924ED90" w14:textId="77777777" w:rsidR="001D1CBC" w:rsidRPr="001D1CBC" w:rsidRDefault="001D1CBC" w:rsidP="001D1CBC">
      <w:pPr>
        <w:spacing w:before="100"/>
        <w:ind w:left="1135" w:hanging="415"/>
        <w:outlineLvl w:val="0"/>
        <w:rPr>
          <w:rFonts w:ascii="Palatino Linotype" w:eastAsia="Cambria" w:hAnsi="Cambria" w:cs="Cambria"/>
          <w:position w:val="-3"/>
          <w:sz w:val="32"/>
          <w:szCs w:val="32"/>
        </w:rPr>
      </w:pPr>
      <w:r w:rsidRPr="001D1CBC">
        <w:rPr>
          <w:rFonts w:ascii="Palatino Linotype" w:eastAsia="Cambria" w:hAnsi="Cambria" w:cs="Cambria"/>
          <w:spacing w:val="-5"/>
          <w:sz w:val="31"/>
          <w:szCs w:val="32"/>
        </w:rPr>
        <w:lastRenderedPageBreak/>
        <w:t xml:space="preserve">Q4. </w:t>
      </w:r>
      <w:r w:rsidRPr="001D1CBC">
        <w:rPr>
          <w:rFonts w:ascii="Cambria" w:eastAsia="Cambria" w:hAnsi="Cambria" w:cs="Cambria"/>
          <w:sz w:val="32"/>
          <w:szCs w:val="32"/>
        </w:rPr>
        <w:t>Link-</w:t>
      </w:r>
      <w:r w:rsidRPr="001D1CBC">
        <w:rPr>
          <w:rFonts w:ascii="Cambria" w:eastAsia="Cambria" w:hAnsi="Cambria" w:cs="Cambria"/>
          <w:spacing w:val="-2"/>
          <w:sz w:val="32"/>
          <w:szCs w:val="32"/>
        </w:rPr>
        <w:t>State</w:t>
      </w:r>
    </w:p>
    <w:p w14:paraId="28BA7B8A" w14:textId="77777777" w:rsidR="001D1CBC" w:rsidRPr="001D1CBC" w:rsidRDefault="001D1CBC" w:rsidP="001D1CBC">
      <w:pPr>
        <w:spacing w:before="233"/>
        <w:ind w:left="377"/>
      </w:pPr>
      <w:r w:rsidRPr="001D1CBC">
        <w:t>Consider</w:t>
      </w:r>
      <w:r w:rsidRPr="001D1CBC">
        <w:rPr>
          <w:spacing w:val="13"/>
        </w:rPr>
        <w:t xml:space="preserve"> </w:t>
      </w:r>
      <w:r w:rsidRPr="001D1CBC">
        <w:t>the</w:t>
      </w:r>
      <w:r w:rsidRPr="001D1CBC">
        <w:rPr>
          <w:spacing w:val="13"/>
        </w:rPr>
        <w:t xml:space="preserve"> </w:t>
      </w:r>
      <w:r w:rsidRPr="001D1CBC">
        <w:t>following</w:t>
      </w:r>
      <w:r w:rsidRPr="001D1CBC">
        <w:rPr>
          <w:spacing w:val="14"/>
        </w:rPr>
        <w:t xml:space="preserve"> </w:t>
      </w:r>
      <w:r w:rsidRPr="001D1CBC">
        <w:t>network</w:t>
      </w:r>
      <w:r w:rsidRPr="001D1CBC">
        <w:rPr>
          <w:spacing w:val="13"/>
        </w:rPr>
        <w:t xml:space="preserve"> </w:t>
      </w:r>
      <w:r w:rsidRPr="001D1CBC">
        <w:rPr>
          <w:spacing w:val="-2"/>
        </w:rPr>
        <w:t>topology. All routers are running the link-state protocol. Each subpart is independent unless otherwise stated.</w:t>
      </w:r>
    </w:p>
    <w:p w14:paraId="152228E3" w14:textId="77777777" w:rsidR="001D1CBC" w:rsidRPr="001D1CBC" w:rsidRDefault="001D1CBC" w:rsidP="001D1CBC">
      <w:pPr>
        <w:spacing w:before="106"/>
        <w:rPr>
          <w:sz w:val="20"/>
        </w:rPr>
      </w:pPr>
      <w:r w:rsidRPr="001D1CBC">
        <w:rPr>
          <w:noProof/>
          <w:sz w:val="20"/>
        </w:rPr>
        <w:drawing>
          <wp:anchor distT="0" distB="0" distL="0" distR="0" simplePos="0" relativeHeight="487591424" behindDoc="1" locked="0" layoutInCell="1" allowOverlap="1" wp14:anchorId="6A7D0797" wp14:editId="59991B6C">
            <wp:simplePos x="0" y="0"/>
            <wp:positionH relativeFrom="page">
              <wp:posOffset>2352675</wp:posOffset>
            </wp:positionH>
            <wp:positionV relativeFrom="paragraph">
              <wp:posOffset>229129</wp:posOffset>
            </wp:positionV>
            <wp:extent cx="3062888" cy="1243012"/>
            <wp:effectExtent l="0" t="0" r="0" b="0"/>
            <wp:wrapTopAndBottom/>
            <wp:docPr id="178" name="Image 17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Image 178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2888" cy="12430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875871" w14:textId="77777777" w:rsidR="001D1CBC" w:rsidRPr="001D1CBC" w:rsidRDefault="001D1CBC" w:rsidP="001D1CBC">
      <w:pPr>
        <w:spacing w:before="8"/>
      </w:pPr>
    </w:p>
    <w:p w14:paraId="1558C7F0" w14:textId="77777777" w:rsidR="001D1CBC" w:rsidRPr="001D1CBC" w:rsidRDefault="001D1CBC" w:rsidP="001D1CBC">
      <w:pPr>
        <w:spacing w:before="38" w:line="273" w:lineRule="auto"/>
        <w:ind w:left="857" w:hanging="488"/>
      </w:pPr>
      <w:r w:rsidRPr="001D1CBC">
        <w:t>Q4.1</w:t>
      </w:r>
      <w:r w:rsidRPr="001D1CBC">
        <w:rPr>
          <w:spacing w:val="35"/>
        </w:rPr>
        <w:t xml:space="preserve"> </w:t>
      </w:r>
      <w:r w:rsidRPr="001D1CBC">
        <w:t>In</w:t>
      </w:r>
      <w:r w:rsidRPr="001D1CBC">
        <w:rPr>
          <w:spacing w:val="19"/>
        </w:rPr>
        <w:t xml:space="preserve"> </w:t>
      </w:r>
      <w:r w:rsidRPr="001D1CBC">
        <w:t>total,</w:t>
      </w:r>
      <w:r w:rsidRPr="001D1CBC">
        <w:rPr>
          <w:spacing w:val="19"/>
        </w:rPr>
        <w:t xml:space="preserve"> </w:t>
      </w:r>
      <w:r w:rsidRPr="001D1CBC">
        <w:t>how</w:t>
      </w:r>
      <w:r w:rsidRPr="001D1CBC">
        <w:rPr>
          <w:spacing w:val="19"/>
        </w:rPr>
        <w:t xml:space="preserve"> </w:t>
      </w:r>
      <w:r w:rsidRPr="001D1CBC">
        <w:t>many</w:t>
      </w:r>
      <w:r w:rsidRPr="001D1CBC">
        <w:rPr>
          <w:spacing w:val="19"/>
        </w:rPr>
        <w:t xml:space="preserve"> </w:t>
      </w:r>
      <w:r w:rsidRPr="001D1CBC">
        <w:t>“hello”</w:t>
      </w:r>
      <w:r w:rsidRPr="001D1CBC">
        <w:rPr>
          <w:spacing w:val="19"/>
        </w:rPr>
        <w:t xml:space="preserve"> </w:t>
      </w:r>
      <w:r w:rsidRPr="001D1CBC">
        <w:t>advertisements</w:t>
      </w:r>
      <w:r w:rsidRPr="001D1CBC">
        <w:rPr>
          <w:spacing w:val="19"/>
        </w:rPr>
        <w:t xml:space="preserve"> </w:t>
      </w:r>
      <w:r w:rsidRPr="001D1CBC">
        <w:t>get</w:t>
      </w:r>
      <w:r w:rsidRPr="001D1CBC">
        <w:rPr>
          <w:spacing w:val="19"/>
        </w:rPr>
        <w:t xml:space="preserve"> </w:t>
      </w:r>
      <w:r w:rsidRPr="001D1CBC">
        <w:t>sent</w:t>
      </w:r>
      <w:r w:rsidRPr="001D1CBC">
        <w:rPr>
          <w:spacing w:val="19"/>
        </w:rPr>
        <w:t xml:space="preserve"> </w:t>
      </w:r>
      <w:r w:rsidRPr="001D1CBC">
        <w:t>between</w:t>
      </w:r>
      <w:r w:rsidRPr="001D1CBC">
        <w:rPr>
          <w:spacing w:val="19"/>
        </w:rPr>
        <w:t xml:space="preserve"> </w:t>
      </w:r>
      <w:r w:rsidRPr="001D1CBC">
        <w:t>the</w:t>
      </w:r>
      <w:r w:rsidRPr="001D1CBC">
        <w:rPr>
          <w:spacing w:val="19"/>
        </w:rPr>
        <w:t xml:space="preserve"> </w:t>
      </w:r>
      <w:r w:rsidRPr="001D1CBC">
        <w:t>routers?</w:t>
      </w:r>
      <w:r w:rsidRPr="001D1CBC">
        <w:rPr>
          <w:spacing w:val="19"/>
        </w:rPr>
        <w:t xml:space="preserve"> </w:t>
      </w:r>
      <w:r w:rsidRPr="001D1CBC">
        <w:t>Do</w:t>
      </w:r>
      <w:r w:rsidRPr="001D1CBC">
        <w:rPr>
          <w:spacing w:val="19"/>
        </w:rPr>
        <w:t xml:space="preserve"> </w:t>
      </w:r>
      <w:r w:rsidRPr="001D1CBC">
        <w:t>not</w:t>
      </w:r>
      <w:r w:rsidRPr="001D1CBC">
        <w:rPr>
          <w:spacing w:val="19"/>
        </w:rPr>
        <w:t xml:space="preserve"> </w:t>
      </w:r>
      <w:r w:rsidRPr="001D1CBC">
        <w:t>count periodically re-sent advertisements.</w:t>
      </w:r>
    </w:p>
    <w:p w14:paraId="09FAF059" w14:textId="77777777" w:rsidR="001D1CBC" w:rsidRPr="001D1CBC" w:rsidRDefault="001D1CBC" w:rsidP="001D1CBC">
      <w:pPr>
        <w:spacing w:before="38" w:line="273" w:lineRule="auto"/>
        <w:ind w:left="857" w:hanging="488"/>
      </w:pPr>
      <w:r w:rsidRPr="001D1CBC">
        <w:t>ANS:</w:t>
      </w:r>
    </w:p>
    <w:p w14:paraId="7AE3359C" w14:textId="77777777" w:rsidR="001D1CBC" w:rsidRPr="001D1CBC" w:rsidRDefault="001D1CBC" w:rsidP="001D1CBC">
      <w:pPr>
        <w:spacing w:before="1"/>
        <w:rPr>
          <w:sz w:val="10"/>
        </w:rPr>
      </w:pPr>
    </w:p>
    <w:p w14:paraId="20F499AD" w14:textId="77777777" w:rsidR="001D1CBC" w:rsidRPr="001D1CBC" w:rsidRDefault="001D1CBC" w:rsidP="00452900">
      <w:pPr>
        <w:spacing w:line="254" w:lineRule="auto"/>
        <w:ind w:left="857" w:right="435" w:hanging="488"/>
      </w:pPr>
      <w:r w:rsidRPr="001D1CBC">
        <w:t>Q4.2</w:t>
      </w:r>
      <w:r w:rsidRPr="001D1CBC">
        <w:rPr>
          <w:spacing w:val="28"/>
        </w:rPr>
        <w:t xml:space="preserve"> </w:t>
      </w:r>
      <w:r w:rsidRPr="001D1CBC">
        <w:t>Assume</w:t>
      </w:r>
      <w:r w:rsidRPr="001D1CBC">
        <w:rPr>
          <w:spacing w:val="40"/>
        </w:rPr>
        <w:t xml:space="preserve"> </w:t>
      </w:r>
      <w:r w:rsidRPr="001D1CBC">
        <w:rPr>
          <w:rFonts w:ascii="Palatino Linotype" w:hAnsi="Palatino Linotype"/>
        </w:rPr>
        <w:t>R1</w:t>
      </w:r>
      <w:r w:rsidRPr="001D1CBC">
        <w:rPr>
          <w:rFonts w:ascii="Palatino Linotype" w:hAnsi="Palatino Linotype"/>
          <w:spacing w:val="40"/>
        </w:rPr>
        <w:t xml:space="preserve"> </w:t>
      </w:r>
      <w:r w:rsidRPr="001D1CBC">
        <w:t>doesn’t</w:t>
      </w:r>
      <w:r w:rsidRPr="001D1CBC">
        <w:rPr>
          <w:spacing w:val="40"/>
        </w:rPr>
        <w:t xml:space="preserve"> </w:t>
      </w:r>
      <w:r w:rsidRPr="001D1CBC">
        <w:t>know</w:t>
      </w:r>
      <w:r w:rsidRPr="001D1CBC">
        <w:rPr>
          <w:spacing w:val="40"/>
        </w:rPr>
        <w:t xml:space="preserve"> </w:t>
      </w:r>
      <w:r w:rsidRPr="001D1CBC">
        <w:t>about</w:t>
      </w:r>
      <w:r w:rsidRPr="001D1CBC">
        <w:rPr>
          <w:spacing w:val="40"/>
        </w:rPr>
        <w:t xml:space="preserve"> </w:t>
      </w:r>
      <w:r w:rsidRPr="001D1CBC">
        <w:t>the</w:t>
      </w:r>
      <w:r w:rsidRPr="001D1CBC">
        <w:rPr>
          <w:spacing w:val="40"/>
        </w:rPr>
        <w:t xml:space="preserve"> </w:t>
      </w:r>
      <w:r w:rsidRPr="001D1CBC">
        <w:t>R1-to-R3</w:t>
      </w:r>
      <w:r w:rsidRPr="001D1CBC">
        <w:rPr>
          <w:spacing w:val="40"/>
        </w:rPr>
        <w:t xml:space="preserve"> </w:t>
      </w:r>
      <w:r w:rsidRPr="001D1CBC">
        <w:t>link.</w:t>
      </w:r>
      <w:r w:rsidRPr="001D1CBC">
        <w:rPr>
          <w:spacing w:val="40"/>
        </w:rPr>
        <w:t xml:space="preserve"> </w:t>
      </w:r>
      <w:r w:rsidRPr="001D1CBC">
        <w:t>All</w:t>
      </w:r>
      <w:r w:rsidRPr="001D1CBC">
        <w:rPr>
          <w:spacing w:val="40"/>
        </w:rPr>
        <w:t xml:space="preserve"> </w:t>
      </w:r>
      <w:r w:rsidRPr="001D1CBC">
        <w:t>other</w:t>
      </w:r>
      <w:r w:rsidRPr="001D1CBC">
        <w:rPr>
          <w:spacing w:val="40"/>
        </w:rPr>
        <w:t xml:space="preserve"> </w:t>
      </w:r>
      <w:r w:rsidRPr="001D1CBC">
        <w:t>routers</w:t>
      </w:r>
      <w:r w:rsidRPr="001D1CBC">
        <w:rPr>
          <w:spacing w:val="40"/>
        </w:rPr>
        <w:t xml:space="preserve"> </w:t>
      </w:r>
      <w:r w:rsidRPr="001D1CBC">
        <w:t>know</w:t>
      </w:r>
      <w:r w:rsidRPr="001D1CBC">
        <w:rPr>
          <w:spacing w:val="40"/>
        </w:rPr>
        <w:t xml:space="preserve"> </w:t>
      </w:r>
      <w:r w:rsidRPr="001D1CBC">
        <w:t>the</w:t>
      </w:r>
      <w:r w:rsidRPr="001D1CBC">
        <w:rPr>
          <w:spacing w:val="40"/>
        </w:rPr>
        <w:t xml:space="preserve"> </w:t>
      </w:r>
      <w:r w:rsidRPr="001D1CBC">
        <w:t xml:space="preserve">full </w:t>
      </w:r>
      <w:r w:rsidRPr="001D1CBC">
        <w:rPr>
          <w:spacing w:val="-2"/>
        </w:rPr>
        <w:t>topology.</w:t>
      </w:r>
    </w:p>
    <w:p w14:paraId="62B8491A" w14:textId="7F1EAE73" w:rsidR="001D1CBC" w:rsidRPr="001D1CBC" w:rsidRDefault="001D1CBC" w:rsidP="00452900">
      <w:pPr>
        <w:tabs>
          <w:tab w:val="left" w:pos="1580"/>
        </w:tabs>
        <w:ind w:left="857"/>
      </w:pPr>
      <w:r w:rsidRPr="001D1CBC">
        <w:t xml:space="preserve">If </w:t>
      </w:r>
      <w:r w:rsidRPr="001D1CBC">
        <w:rPr>
          <w:u w:val="single"/>
        </w:rPr>
        <w:tab/>
      </w:r>
      <w:r w:rsidRPr="001D1CBC">
        <w:rPr>
          <w:u w:val="single"/>
        </w:rPr>
        <w:tab/>
      </w:r>
      <w:r w:rsidRPr="001D1CBC">
        <w:t>,</w:t>
      </w:r>
      <w:r w:rsidRPr="001D1CBC">
        <w:rPr>
          <w:spacing w:val="8"/>
        </w:rPr>
        <w:t xml:space="preserve"> </w:t>
      </w:r>
      <w:r w:rsidRPr="001D1CBC">
        <w:t>then</w:t>
      </w:r>
      <w:r w:rsidRPr="001D1CBC">
        <w:rPr>
          <w:spacing w:val="9"/>
        </w:rPr>
        <w:t xml:space="preserve"> </w:t>
      </w:r>
      <w:r w:rsidRPr="001D1CBC">
        <w:t>a</w:t>
      </w:r>
      <w:r w:rsidRPr="001D1CBC">
        <w:rPr>
          <w:spacing w:val="8"/>
        </w:rPr>
        <w:t xml:space="preserve"> </w:t>
      </w:r>
      <w:r w:rsidRPr="001D1CBC">
        <w:t>packet</w:t>
      </w:r>
      <w:r w:rsidRPr="001D1CBC">
        <w:rPr>
          <w:spacing w:val="9"/>
        </w:rPr>
        <w:t xml:space="preserve"> </w:t>
      </w:r>
      <w:r w:rsidRPr="001D1CBC">
        <w:t>sent</w:t>
      </w:r>
      <w:r w:rsidRPr="001D1CBC">
        <w:rPr>
          <w:spacing w:val="9"/>
        </w:rPr>
        <w:t xml:space="preserve"> </w:t>
      </w:r>
      <w:r w:rsidRPr="001D1CBC">
        <w:t>from</w:t>
      </w:r>
      <w:r w:rsidRPr="001D1CBC">
        <w:rPr>
          <w:spacing w:val="8"/>
        </w:rPr>
        <w:t xml:space="preserve"> </w:t>
      </w:r>
      <w:r w:rsidRPr="001D1CBC">
        <w:rPr>
          <w:rFonts w:ascii="Palatino Linotype"/>
        </w:rPr>
        <w:t>A</w:t>
      </w:r>
      <w:r w:rsidRPr="001D1CBC">
        <w:rPr>
          <w:rFonts w:ascii="Palatino Linotype"/>
          <w:spacing w:val="9"/>
        </w:rPr>
        <w:t xml:space="preserve"> </w:t>
      </w:r>
      <w:r w:rsidRPr="001D1CBC">
        <w:rPr>
          <w:rFonts w:ascii="Palatino Linotype"/>
        </w:rPr>
        <w:t>to</w:t>
      </w:r>
      <w:r w:rsidRPr="001D1CBC">
        <w:rPr>
          <w:rFonts w:ascii="Palatino Linotype"/>
          <w:spacing w:val="8"/>
        </w:rPr>
        <w:t xml:space="preserve"> </w:t>
      </w:r>
      <w:r w:rsidRPr="001D1CBC">
        <w:rPr>
          <w:rFonts w:ascii="Palatino Linotype"/>
        </w:rPr>
        <w:t>B</w:t>
      </w:r>
      <w:r w:rsidRPr="001D1CBC">
        <w:rPr>
          <w:rFonts w:ascii="Palatino Linotype"/>
          <w:spacing w:val="9"/>
        </w:rPr>
        <w:t xml:space="preserve"> </w:t>
      </w:r>
      <w:r w:rsidRPr="001D1CBC">
        <w:t>would</w:t>
      </w:r>
      <w:r w:rsidRPr="001D1CBC">
        <w:rPr>
          <w:spacing w:val="9"/>
        </w:rPr>
        <w:t xml:space="preserve"> </w:t>
      </w:r>
      <w:r w:rsidRPr="001D1CBC">
        <w:t>get</w:t>
      </w:r>
      <w:r w:rsidRPr="001D1CBC">
        <w:rPr>
          <w:spacing w:val="8"/>
        </w:rPr>
        <w:t xml:space="preserve"> </w:t>
      </w:r>
      <w:r w:rsidRPr="001D1CBC">
        <w:t>stuck</w:t>
      </w:r>
      <w:r w:rsidRPr="001D1CBC">
        <w:rPr>
          <w:spacing w:val="9"/>
        </w:rPr>
        <w:t xml:space="preserve"> </w:t>
      </w:r>
      <w:r w:rsidRPr="001D1CBC">
        <w:t>in</w:t>
      </w:r>
      <w:r w:rsidRPr="001D1CBC">
        <w:rPr>
          <w:spacing w:val="9"/>
        </w:rPr>
        <w:t xml:space="preserve"> </w:t>
      </w:r>
      <w:r w:rsidRPr="001D1CBC">
        <w:t>a</w:t>
      </w:r>
      <w:r w:rsidRPr="001D1CBC">
        <w:rPr>
          <w:spacing w:val="8"/>
        </w:rPr>
        <w:t xml:space="preserve"> </w:t>
      </w:r>
      <w:r w:rsidRPr="001D1CBC">
        <w:t>routing</w:t>
      </w:r>
      <w:r w:rsidRPr="001D1CBC">
        <w:rPr>
          <w:spacing w:val="9"/>
        </w:rPr>
        <w:t xml:space="preserve"> </w:t>
      </w:r>
      <w:r w:rsidRPr="001D1CBC">
        <w:rPr>
          <w:spacing w:val="-2"/>
        </w:rPr>
        <w:t>loop.</w:t>
      </w:r>
      <w:r w:rsidR="00452900">
        <w:rPr>
          <w:spacing w:val="-2"/>
        </w:rPr>
        <w:t xml:space="preserve"> </w:t>
      </w:r>
      <w:r w:rsidR="00452900">
        <w:t>F</w:t>
      </w:r>
      <w:r w:rsidR="00452900" w:rsidRPr="001D1CBC">
        <w:t>ill</w:t>
      </w:r>
      <w:r w:rsidR="00452900" w:rsidRPr="001D1CBC">
        <w:rPr>
          <w:spacing w:val="16"/>
        </w:rPr>
        <w:t xml:space="preserve"> </w:t>
      </w:r>
      <w:r w:rsidR="00452900" w:rsidRPr="001D1CBC">
        <w:t>in</w:t>
      </w:r>
      <w:r w:rsidR="00452900" w:rsidRPr="001D1CBC">
        <w:rPr>
          <w:spacing w:val="16"/>
        </w:rPr>
        <w:t xml:space="preserve"> </w:t>
      </w:r>
      <w:r w:rsidR="00452900" w:rsidRPr="001D1CBC">
        <w:t>the</w:t>
      </w:r>
      <w:r w:rsidR="00452900" w:rsidRPr="001D1CBC">
        <w:rPr>
          <w:spacing w:val="16"/>
        </w:rPr>
        <w:t xml:space="preserve"> </w:t>
      </w:r>
      <w:r w:rsidR="00452900" w:rsidRPr="001D1CBC">
        <w:t>blank</w:t>
      </w:r>
      <w:r w:rsidR="00452900" w:rsidRPr="001D1CBC">
        <w:rPr>
          <w:spacing w:val="16"/>
        </w:rPr>
        <w:t xml:space="preserve"> </w:t>
      </w:r>
      <w:r w:rsidR="00452900" w:rsidRPr="001D1CBC">
        <w:t>with</w:t>
      </w:r>
      <w:r w:rsidR="00452900" w:rsidRPr="001D1CBC">
        <w:rPr>
          <w:spacing w:val="16"/>
        </w:rPr>
        <w:t xml:space="preserve"> </w:t>
      </w:r>
      <w:proofErr w:type="gramStart"/>
      <w:r w:rsidR="00452900" w:rsidRPr="001D1CBC">
        <w:t>a</w:t>
      </w:r>
      <w:r w:rsidR="00452900" w:rsidRPr="001D1CBC">
        <w:rPr>
          <w:spacing w:val="16"/>
        </w:rPr>
        <w:t xml:space="preserve"> </w:t>
      </w:r>
      <w:r w:rsidR="00452900" w:rsidRPr="001D1CBC">
        <w:t>strict</w:t>
      </w:r>
      <w:proofErr w:type="gramEnd"/>
      <w:r w:rsidR="00452900" w:rsidRPr="001D1CBC">
        <w:rPr>
          <w:spacing w:val="16"/>
        </w:rPr>
        <w:t xml:space="preserve"> </w:t>
      </w:r>
      <w:r w:rsidR="00452900" w:rsidRPr="001D1CBC">
        <w:t>inequality</w:t>
      </w:r>
    </w:p>
    <w:p w14:paraId="52D960AE" w14:textId="77777777" w:rsidR="001D1CBC" w:rsidRPr="001D1CBC" w:rsidRDefault="001D1CBC" w:rsidP="001D1CBC">
      <w:pPr>
        <w:spacing w:before="7"/>
        <w:rPr>
          <w:sz w:val="11"/>
        </w:rPr>
      </w:pPr>
    </w:p>
    <w:p w14:paraId="47EA55E0" w14:textId="77777777" w:rsidR="001D1CBC" w:rsidRDefault="001D1CBC" w:rsidP="001D1CBC">
      <w:pPr>
        <w:spacing w:before="8"/>
      </w:pPr>
    </w:p>
    <w:p w14:paraId="2646C39F" w14:textId="77777777" w:rsidR="00452900" w:rsidRDefault="00452900" w:rsidP="001D1CBC">
      <w:pPr>
        <w:spacing w:before="8"/>
      </w:pPr>
    </w:p>
    <w:p w14:paraId="2F43B54B" w14:textId="77777777" w:rsidR="00452900" w:rsidRDefault="00452900" w:rsidP="001D1CBC">
      <w:pPr>
        <w:spacing w:before="8"/>
      </w:pPr>
    </w:p>
    <w:p w14:paraId="0B56E19A" w14:textId="77777777" w:rsidR="00452900" w:rsidRDefault="00452900" w:rsidP="001D1CBC">
      <w:pPr>
        <w:spacing w:before="8"/>
      </w:pPr>
    </w:p>
    <w:p w14:paraId="2F73067F" w14:textId="77777777" w:rsidR="00452900" w:rsidRDefault="00452900" w:rsidP="001D1CBC">
      <w:pPr>
        <w:spacing w:before="8"/>
      </w:pPr>
    </w:p>
    <w:p w14:paraId="559A9622" w14:textId="77777777" w:rsidR="00452900" w:rsidRDefault="00452900" w:rsidP="001D1CBC">
      <w:pPr>
        <w:spacing w:before="8"/>
      </w:pPr>
    </w:p>
    <w:p w14:paraId="5C4F51B6" w14:textId="77777777" w:rsidR="00452900" w:rsidRDefault="00452900" w:rsidP="001D1CBC">
      <w:pPr>
        <w:spacing w:before="8"/>
      </w:pPr>
    </w:p>
    <w:p w14:paraId="689180B9" w14:textId="77777777" w:rsidR="00452900" w:rsidRPr="001D1CBC" w:rsidRDefault="00452900" w:rsidP="001D1CBC">
      <w:pPr>
        <w:spacing w:before="8"/>
        <w:rPr>
          <w:sz w:val="11"/>
        </w:rPr>
      </w:pPr>
    </w:p>
    <w:p w14:paraId="03ED4639" w14:textId="6C8E9AE0" w:rsidR="001D1CBC" w:rsidRPr="001D1CBC" w:rsidRDefault="001D1CBC" w:rsidP="001D1CBC">
      <w:pPr>
        <w:spacing w:before="118" w:line="273" w:lineRule="auto"/>
        <w:ind w:left="857" w:right="410" w:hanging="488"/>
      </w:pPr>
      <w:r w:rsidRPr="001D1CBC">
        <w:t>Q4.</w:t>
      </w:r>
      <w:r w:rsidR="00452900">
        <w:t>3</w:t>
      </w:r>
      <w:r w:rsidRPr="001D1CBC">
        <w:rPr>
          <w:spacing w:val="19"/>
        </w:rPr>
        <w:t xml:space="preserve"> </w:t>
      </w:r>
      <w:r w:rsidRPr="001D1CBC">
        <w:t>What</w:t>
      </w:r>
      <w:r w:rsidRPr="001D1CBC">
        <w:rPr>
          <w:spacing w:val="19"/>
        </w:rPr>
        <w:t xml:space="preserve"> </w:t>
      </w:r>
      <w:r w:rsidRPr="001D1CBC">
        <w:t>feature</w:t>
      </w:r>
      <w:r w:rsidRPr="001D1CBC">
        <w:rPr>
          <w:spacing w:val="19"/>
        </w:rPr>
        <w:t xml:space="preserve"> </w:t>
      </w:r>
      <w:r w:rsidRPr="001D1CBC">
        <w:t>of</w:t>
      </w:r>
      <w:r w:rsidRPr="001D1CBC">
        <w:rPr>
          <w:spacing w:val="19"/>
        </w:rPr>
        <w:t xml:space="preserve"> </w:t>
      </w:r>
      <w:r w:rsidRPr="001D1CBC">
        <w:t>the</w:t>
      </w:r>
      <w:r w:rsidRPr="001D1CBC">
        <w:rPr>
          <w:spacing w:val="19"/>
        </w:rPr>
        <w:t xml:space="preserve"> </w:t>
      </w:r>
      <w:r w:rsidRPr="001D1CBC">
        <w:t>link-state</w:t>
      </w:r>
      <w:r w:rsidRPr="001D1CBC">
        <w:rPr>
          <w:spacing w:val="19"/>
        </w:rPr>
        <w:t xml:space="preserve"> </w:t>
      </w:r>
      <w:r w:rsidRPr="001D1CBC">
        <w:t>protocol</w:t>
      </w:r>
      <w:r w:rsidRPr="001D1CBC">
        <w:rPr>
          <w:spacing w:val="19"/>
        </w:rPr>
        <w:t xml:space="preserve"> </w:t>
      </w:r>
      <w:r w:rsidRPr="001D1CBC">
        <w:t>will</w:t>
      </w:r>
      <w:r w:rsidRPr="001D1CBC">
        <w:rPr>
          <w:spacing w:val="19"/>
        </w:rPr>
        <w:t xml:space="preserve"> </w:t>
      </w:r>
      <w:r w:rsidRPr="001D1CBC">
        <w:t>help</w:t>
      </w:r>
      <w:r w:rsidRPr="001D1CBC">
        <w:rPr>
          <w:spacing w:val="19"/>
        </w:rPr>
        <w:t xml:space="preserve"> </w:t>
      </w:r>
      <w:r w:rsidRPr="001D1CBC">
        <w:t>update</w:t>
      </w:r>
      <w:r w:rsidRPr="001D1CBC">
        <w:rPr>
          <w:spacing w:val="19"/>
        </w:rPr>
        <w:t xml:space="preserve"> </w:t>
      </w:r>
      <w:r w:rsidRPr="001D1CBC">
        <w:t>the</w:t>
      </w:r>
      <w:r w:rsidRPr="001D1CBC">
        <w:rPr>
          <w:spacing w:val="19"/>
        </w:rPr>
        <w:t xml:space="preserve"> </w:t>
      </w:r>
      <w:r w:rsidRPr="001D1CBC">
        <w:t>forwarding</w:t>
      </w:r>
      <w:r w:rsidRPr="001D1CBC">
        <w:rPr>
          <w:spacing w:val="19"/>
        </w:rPr>
        <w:t xml:space="preserve"> </w:t>
      </w:r>
      <w:r w:rsidRPr="001D1CBC">
        <w:t>table</w:t>
      </w:r>
      <w:r w:rsidRPr="001D1CBC">
        <w:rPr>
          <w:spacing w:val="19"/>
        </w:rPr>
        <w:t xml:space="preserve"> </w:t>
      </w:r>
      <w:r w:rsidRPr="001D1CBC">
        <w:t>to</w:t>
      </w:r>
      <w:r w:rsidRPr="001D1CBC">
        <w:rPr>
          <w:spacing w:val="19"/>
        </w:rPr>
        <w:t xml:space="preserve"> </w:t>
      </w:r>
      <w:r w:rsidRPr="001D1CBC">
        <w:t>remove these routing loops?</w:t>
      </w:r>
    </w:p>
    <w:p w14:paraId="40ABB600" w14:textId="77777777" w:rsidR="001D1CBC" w:rsidRPr="001D1CBC" w:rsidRDefault="001D1CBC" w:rsidP="001D1CBC">
      <w:pPr>
        <w:numPr>
          <w:ilvl w:val="0"/>
          <w:numId w:val="3"/>
        </w:numPr>
      </w:pPr>
      <w:r w:rsidRPr="001D1CBC">
        <w:t>Routers send poison advertisements.</w:t>
      </w:r>
    </w:p>
    <w:p w14:paraId="1671E7CF" w14:textId="77777777" w:rsidR="001D1CBC" w:rsidRPr="001D1CBC" w:rsidRDefault="001D1CBC" w:rsidP="001D1CBC">
      <w:pPr>
        <w:numPr>
          <w:ilvl w:val="0"/>
          <w:numId w:val="3"/>
        </w:numPr>
        <w:ind w:right="1685"/>
      </w:pPr>
      <w:r w:rsidRPr="001D1CBC">
        <w:t>Packets have a TTL field, and the packet is dropped when the TTL reaches 0.</w:t>
      </w:r>
    </w:p>
    <w:p w14:paraId="2AD6A074" w14:textId="77777777" w:rsidR="001D1CBC" w:rsidRPr="001D1CBC" w:rsidRDefault="001D1CBC" w:rsidP="001D1CBC">
      <w:pPr>
        <w:numPr>
          <w:ilvl w:val="0"/>
          <w:numId w:val="3"/>
        </w:numPr>
        <w:ind w:right="1685"/>
      </w:pPr>
      <w:r w:rsidRPr="001D1CBC">
        <w:t>Advertisements are periodically re-sent.</w:t>
      </w:r>
    </w:p>
    <w:p w14:paraId="06D65B16" w14:textId="77777777" w:rsidR="001D1CBC" w:rsidRPr="001D1CBC" w:rsidRDefault="001D1CBC" w:rsidP="001D1CBC">
      <w:pPr>
        <w:numPr>
          <w:ilvl w:val="0"/>
          <w:numId w:val="3"/>
        </w:numPr>
        <w:ind w:right="1685"/>
      </w:pPr>
      <w:r w:rsidRPr="001D1CBC">
        <w:t>None of the above. The routing loops in the above scenarios will stay forever.</w:t>
      </w:r>
    </w:p>
    <w:p w14:paraId="6870FF68" w14:textId="1EC07C53" w:rsidR="001D1CBC" w:rsidRPr="001D1CBC" w:rsidRDefault="001D1CBC" w:rsidP="00452900">
      <w:pPr>
        <w:spacing w:before="38" w:after="240" w:line="273" w:lineRule="auto"/>
        <w:ind w:left="857" w:hanging="488"/>
      </w:pPr>
      <w:r w:rsidRPr="001D1CBC">
        <w:t xml:space="preserve">ANS: </w:t>
      </w:r>
    </w:p>
    <w:p w14:paraId="52031D42" w14:textId="4CD266CF" w:rsidR="001D1CBC" w:rsidRPr="001D1CBC" w:rsidRDefault="001D1CBC" w:rsidP="00452900">
      <w:pPr>
        <w:spacing w:line="273" w:lineRule="auto"/>
        <w:ind w:left="857" w:right="410" w:hanging="488"/>
      </w:pPr>
      <w:r w:rsidRPr="001D1CBC">
        <w:t>Q4.</w:t>
      </w:r>
      <w:r w:rsidR="00452900">
        <w:t>4</w:t>
      </w:r>
      <w:r w:rsidRPr="001D1CBC">
        <w:rPr>
          <w:spacing w:val="19"/>
        </w:rPr>
        <w:t xml:space="preserve"> </w:t>
      </w:r>
      <w:r w:rsidRPr="001D1CBC">
        <w:t>What is a possible cause of the scenario where R1 doesn’t know about the R1-to-R3 link?</w:t>
      </w:r>
    </w:p>
    <w:p w14:paraId="5C865D11" w14:textId="77777777" w:rsidR="001D1CBC" w:rsidRPr="001D1CBC" w:rsidRDefault="001D1CBC" w:rsidP="001D1CBC">
      <w:pPr>
        <w:numPr>
          <w:ilvl w:val="0"/>
          <w:numId w:val="4"/>
        </w:numPr>
        <w:spacing w:line="273" w:lineRule="auto"/>
        <w:ind w:right="410"/>
      </w:pPr>
      <w:r w:rsidRPr="001D1CBC">
        <w:t>Advertisement(s) get dropped.</w:t>
      </w:r>
    </w:p>
    <w:p w14:paraId="29AD4B31" w14:textId="77777777" w:rsidR="001D1CBC" w:rsidRPr="001D1CBC" w:rsidRDefault="001D1CBC" w:rsidP="001D1CBC">
      <w:pPr>
        <w:numPr>
          <w:ilvl w:val="0"/>
          <w:numId w:val="4"/>
        </w:numPr>
        <w:spacing w:line="273" w:lineRule="auto"/>
        <w:ind w:right="410"/>
      </w:pPr>
      <w:r w:rsidRPr="001D1CBC">
        <w:t>User packets get dropped.</w:t>
      </w:r>
    </w:p>
    <w:p w14:paraId="782A4D7F" w14:textId="77777777" w:rsidR="001D1CBC" w:rsidRPr="001D1CBC" w:rsidRDefault="001D1CBC" w:rsidP="001D1CBC">
      <w:pPr>
        <w:numPr>
          <w:ilvl w:val="0"/>
          <w:numId w:val="4"/>
        </w:numPr>
        <w:spacing w:line="273" w:lineRule="auto"/>
        <w:ind w:right="410"/>
      </w:pPr>
      <w:r w:rsidRPr="001D1CBC">
        <w:t xml:space="preserve">R1 </w:t>
      </w:r>
      <w:proofErr w:type="gramStart"/>
      <w:r w:rsidRPr="001D1CBC">
        <w:t>is not running</w:t>
      </w:r>
      <w:proofErr w:type="gramEnd"/>
      <w:r w:rsidRPr="001D1CBC">
        <w:t xml:space="preserve"> a correct shortest-path algorithm.</w:t>
      </w:r>
    </w:p>
    <w:p w14:paraId="09EBF1E8" w14:textId="77777777" w:rsidR="001D1CBC" w:rsidRPr="001D1CBC" w:rsidRDefault="001D1CBC" w:rsidP="001D1CBC">
      <w:pPr>
        <w:numPr>
          <w:ilvl w:val="0"/>
          <w:numId w:val="4"/>
        </w:numPr>
        <w:spacing w:line="273" w:lineRule="auto"/>
        <w:ind w:right="410"/>
      </w:pPr>
      <w:r w:rsidRPr="001D1CBC">
        <w:t>The scenario where R1 doesn’t know about a link will never happen in the link-state protocol</w:t>
      </w:r>
    </w:p>
    <w:p w14:paraId="3BAC12FE" w14:textId="7C39A4AC" w:rsidR="001D1CBC" w:rsidRPr="001D1CBC" w:rsidRDefault="001D1CBC" w:rsidP="00452900">
      <w:pPr>
        <w:spacing w:before="38" w:after="240" w:line="273" w:lineRule="auto"/>
        <w:ind w:left="857" w:hanging="488"/>
      </w:pPr>
      <w:r w:rsidRPr="001D1CBC">
        <w:t xml:space="preserve">ANS: </w:t>
      </w:r>
    </w:p>
    <w:p w14:paraId="53617F93" w14:textId="3BE65DD5" w:rsidR="001D1CBC" w:rsidRPr="001D1CBC" w:rsidRDefault="001D1CBC" w:rsidP="001D1CBC">
      <w:pPr>
        <w:spacing w:before="3"/>
        <w:ind w:left="426"/>
      </w:pPr>
      <w:r w:rsidRPr="001D1CBC">
        <w:t>Q4.</w:t>
      </w:r>
      <w:r w:rsidR="00452900">
        <w:t>5</w:t>
      </w:r>
      <w:r w:rsidRPr="001D1CBC">
        <w:t xml:space="preserve"> Suppose a routing loop has formed between R2 and R3. R2 forwards a user packet to R3, and then the same packet is sent back to R2. What will R2 do </w:t>
      </w:r>
      <w:proofErr w:type="gramStart"/>
      <w:r w:rsidRPr="001D1CBC">
        <w:t>as a result of</w:t>
      </w:r>
      <w:proofErr w:type="gramEnd"/>
      <w:r w:rsidRPr="001D1CBC">
        <w:t xml:space="preserve"> receiving this packet?</w:t>
      </w:r>
    </w:p>
    <w:p w14:paraId="5E681A6B" w14:textId="77777777" w:rsidR="001D1CBC" w:rsidRPr="001D1CBC" w:rsidRDefault="001D1CBC" w:rsidP="001D1CBC">
      <w:pPr>
        <w:numPr>
          <w:ilvl w:val="0"/>
          <w:numId w:val="5"/>
        </w:numPr>
        <w:spacing w:line="273" w:lineRule="auto"/>
        <w:ind w:right="410"/>
      </w:pPr>
      <w:r w:rsidRPr="001D1CBC">
        <w:t xml:space="preserve">Forward the packet to </w:t>
      </w:r>
      <w:proofErr w:type="gramStart"/>
      <w:r w:rsidRPr="001D1CBC">
        <w:t>R3, and</w:t>
      </w:r>
      <w:proofErr w:type="gramEnd"/>
      <w:r w:rsidRPr="001D1CBC">
        <w:t xml:space="preserve"> remove an entry from its forwarding table.</w:t>
      </w:r>
    </w:p>
    <w:p w14:paraId="5ACA69EA" w14:textId="77777777" w:rsidR="001D1CBC" w:rsidRPr="001D1CBC" w:rsidRDefault="001D1CBC" w:rsidP="001D1CBC">
      <w:pPr>
        <w:numPr>
          <w:ilvl w:val="0"/>
          <w:numId w:val="5"/>
        </w:numPr>
        <w:spacing w:line="273" w:lineRule="auto"/>
        <w:ind w:right="410"/>
      </w:pPr>
      <w:r w:rsidRPr="001D1CBC">
        <w:t xml:space="preserve">Forward the packet to </w:t>
      </w:r>
      <w:proofErr w:type="gramStart"/>
      <w:r w:rsidRPr="001D1CBC">
        <w:t>R3, and</w:t>
      </w:r>
      <w:proofErr w:type="gramEnd"/>
      <w:r w:rsidRPr="001D1CBC">
        <w:t xml:space="preserve"> add an entry to its forwarding table.</w:t>
      </w:r>
    </w:p>
    <w:p w14:paraId="224E1731" w14:textId="77777777" w:rsidR="001D1CBC" w:rsidRPr="001D1CBC" w:rsidRDefault="001D1CBC" w:rsidP="001D1CBC">
      <w:pPr>
        <w:numPr>
          <w:ilvl w:val="0"/>
          <w:numId w:val="5"/>
        </w:numPr>
        <w:spacing w:line="273" w:lineRule="auto"/>
        <w:ind w:right="410"/>
      </w:pPr>
      <w:r w:rsidRPr="001D1CBC">
        <w:t>Forward the packet to a different router (not R3</w:t>
      </w:r>
      <w:proofErr w:type="gramStart"/>
      <w:r w:rsidRPr="001D1CBC">
        <w:t>), and</w:t>
      </w:r>
      <w:proofErr w:type="gramEnd"/>
      <w:r w:rsidRPr="001D1CBC">
        <w:t xml:space="preserve"> leave the forwarding table unchanged.</w:t>
      </w:r>
    </w:p>
    <w:p w14:paraId="28DC7CD5" w14:textId="77777777" w:rsidR="001D1CBC" w:rsidRPr="001D1CBC" w:rsidRDefault="001D1CBC" w:rsidP="001D1CBC">
      <w:pPr>
        <w:numPr>
          <w:ilvl w:val="0"/>
          <w:numId w:val="5"/>
        </w:numPr>
        <w:spacing w:line="273" w:lineRule="auto"/>
        <w:ind w:right="410"/>
      </w:pPr>
      <w:r w:rsidRPr="001D1CBC">
        <w:t xml:space="preserve">Forward the packet to </w:t>
      </w:r>
      <w:proofErr w:type="gramStart"/>
      <w:r w:rsidRPr="001D1CBC">
        <w:t>R3, and</w:t>
      </w:r>
      <w:proofErr w:type="gramEnd"/>
      <w:r w:rsidRPr="001D1CBC">
        <w:t xml:space="preserve"> leave the forwarding table unchanged.</w:t>
      </w:r>
    </w:p>
    <w:p w14:paraId="2DADBC8A" w14:textId="2BAEC582" w:rsidR="001D1CBC" w:rsidRPr="001D1CBC" w:rsidRDefault="001D1CBC" w:rsidP="001D1CBC">
      <w:pPr>
        <w:spacing w:before="38" w:line="273" w:lineRule="auto"/>
        <w:ind w:left="857" w:hanging="488"/>
      </w:pPr>
      <w:bookmarkStart w:id="2" w:name="OLE_LINK4"/>
      <w:r w:rsidRPr="001D1CBC">
        <w:t xml:space="preserve">ANS: </w:t>
      </w:r>
      <w:bookmarkEnd w:id="2"/>
    </w:p>
    <w:sectPr w:rsidR="001D1CBC" w:rsidRPr="001D1CBC">
      <w:pgSz w:w="12240" w:h="15840"/>
      <w:pgMar w:top="700" w:right="1080" w:bottom="1120" w:left="720" w:header="0" w:footer="9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FE4B6" w14:textId="77777777" w:rsidR="0059008B" w:rsidRDefault="0059008B">
      <w:r>
        <w:separator/>
      </w:r>
    </w:p>
  </w:endnote>
  <w:endnote w:type="continuationSeparator" w:id="0">
    <w:p w14:paraId="348EACAF" w14:textId="77777777" w:rsidR="0059008B" w:rsidRDefault="00590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524AD" w14:textId="77777777" w:rsidR="00634E3D" w:rsidRDefault="00327217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360000" behindDoc="1" locked="0" layoutInCell="1" allowOverlap="1" wp14:anchorId="25C524AE" wp14:editId="25C524AF">
              <wp:simplePos x="0" y="0"/>
              <wp:positionH relativeFrom="page">
                <wp:posOffset>3815619</wp:posOffset>
              </wp:positionH>
              <wp:positionV relativeFrom="page">
                <wp:posOffset>9332759</wp:posOffset>
              </wp:positionV>
              <wp:extent cx="154305" cy="21844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4305" cy="2184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5C524E5" w14:textId="77777777" w:rsidR="00634E3D" w:rsidRDefault="00327217">
                          <w:pPr>
                            <w:pStyle w:val="BodyText"/>
                            <w:spacing w:before="62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C524AE" id="_x0000_t202" coordsize="21600,21600" o:spt="202" path="m,l,21600r21600,l21600,xe">
              <v:stroke joinstyle="miter"/>
              <v:path gradientshapeok="t" o:connecttype="rect"/>
            </v:shapetype>
            <v:shape id="Textbox 1" o:spid="_x0000_s1109" type="#_x0000_t202" style="position:absolute;margin-left:300.45pt;margin-top:734.85pt;width:12.15pt;height:17.2pt;z-index:-15956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" filled="f" stroked="f">
              <v:textbox inset="0,0,0,0">
                <w:txbxContent>
                  <w:p w14:paraId="25C524E5" w14:textId="77777777" w:rsidR="00634E3D" w:rsidRDefault="00327217">
                    <w:pPr>
                      <w:pStyle w:val="BodyText"/>
                      <w:spacing w:before="62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03A05" w14:textId="77777777" w:rsidR="0059008B" w:rsidRDefault="0059008B">
      <w:r>
        <w:separator/>
      </w:r>
    </w:p>
  </w:footnote>
  <w:footnote w:type="continuationSeparator" w:id="0">
    <w:p w14:paraId="12528493" w14:textId="77777777" w:rsidR="0059008B" w:rsidRDefault="005900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E40E5"/>
    <w:multiLevelType w:val="hybridMultilevel"/>
    <w:tmpl w:val="9BCC560A"/>
    <w:lvl w:ilvl="0" w:tplc="FFFFFFFF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7" w:hanging="360"/>
      </w:pPr>
    </w:lvl>
    <w:lvl w:ilvl="2" w:tplc="FFFFFFFF" w:tentative="1">
      <w:start w:val="1"/>
      <w:numFmt w:val="lowerRoman"/>
      <w:lvlText w:val="%3."/>
      <w:lvlJc w:val="right"/>
      <w:pPr>
        <w:ind w:left="2657" w:hanging="180"/>
      </w:pPr>
    </w:lvl>
    <w:lvl w:ilvl="3" w:tplc="FFFFFFFF" w:tentative="1">
      <w:start w:val="1"/>
      <w:numFmt w:val="decimal"/>
      <w:lvlText w:val="%4."/>
      <w:lvlJc w:val="left"/>
      <w:pPr>
        <w:ind w:left="3377" w:hanging="360"/>
      </w:pPr>
    </w:lvl>
    <w:lvl w:ilvl="4" w:tplc="FFFFFFFF" w:tentative="1">
      <w:start w:val="1"/>
      <w:numFmt w:val="lowerLetter"/>
      <w:lvlText w:val="%5."/>
      <w:lvlJc w:val="left"/>
      <w:pPr>
        <w:ind w:left="4097" w:hanging="360"/>
      </w:pPr>
    </w:lvl>
    <w:lvl w:ilvl="5" w:tplc="FFFFFFFF" w:tentative="1">
      <w:start w:val="1"/>
      <w:numFmt w:val="lowerRoman"/>
      <w:lvlText w:val="%6."/>
      <w:lvlJc w:val="right"/>
      <w:pPr>
        <w:ind w:left="4817" w:hanging="180"/>
      </w:pPr>
    </w:lvl>
    <w:lvl w:ilvl="6" w:tplc="FFFFFFFF" w:tentative="1">
      <w:start w:val="1"/>
      <w:numFmt w:val="decimal"/>
      <w:lvlText w:val="%7."/>
      <w:lvlJc w:val="left"/>
      <w:pPr>
        <w:ind w:left="5537" w:hanging="360"/>
      </w:pPr>
    </w:lvl>
    <w:lvl w:ilvl="7" w:tplc="FFFFFFFF" w:tentative="1">
      <w:start w:val="1"/>
      <w:numFmt w:val="lowerLetter"/>
      <w:lvlText w:val="%8."/>
      <w:lvlJc w:val="left"/>
      <w:pPr>
        <w:ind w:left="6257" w:hanging="360"/>
      </w:pPr>
    </w:lvl>
    <w:lvl w:ilvl="8" w:tplc="FFFFFFFF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1" w15:restartNumberingAfterBreak="0">
    <w:nsid w:val="01653D12"/>
    <w:multiLevelType w:val="hybridMultilevel"/>
    <w:tmpl w:val="9BCC560A"/>
    <w:lvl w:ilvl="0" w:tplc="33969326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7" w:hanging="360"/>
      </w:pPr>
    </w:lvl>
    <w:lvl w:ilvl="2" w:tplc="0409001B" w:tentative="1">
      <w:start w:val="1"/>
      <w:numFmt w:val="lowerRoman"/>
      <w:lvlText w:val="%3."/>
      <w:lvlJc w:val="right"/>
      <w:pPr>
        <w:ind w:left="2657" w:hanging="180"/>
      </w:pPr>
    </w:lvl>
    <w:lvl w:ilvl="3" w:tplc="0409000F" w:tentative="1">
      <w:start w:val="1"/>
      <w:numFmt w:val="decimal"/>
      <w:lvlText w:val="%4."/>
      <w:lvlJc w:val="left"/>
      <w:pPr>
        <w:ind w:left="3377" w:hanging="360"/>
      </w:pPr>
    </w:lvl>
    <w:lvl w:ilvl="4" w:tplc="04090019" w:tentative="1">
      <w:start w:val="1"/>
      <w:numFmt w:val="lowerLetter"/>
      <w:lvlText w:val="%5."/>
      <w:lvlJc w:val="left"/>
      <w:pPr>
        <w:ind w:left="4097" w:hanging="360"/>
      </w:pPr>
    </w:lvl>
    <w:lvl w:ilvl="5" w:tplc="0409001B" w:tentative="1">
      <w:start w:val="1"/>
      <w:numFmt w:val="lowerRoman"/>
      <w:lvlText w:val="%6."/>
      <w:lvlJc w:val="right"/>
      <w:pPr>
        <w:ind w:left="4817" w:hanging="180"/>
      </w:pPr>
    </w:lvl>
    <w:lvl w:ilvl="6" w:tplc="0409000F" w:tentative="1">
      <w:start w:val="1"/>
      <w:numFmt w:val="decimal"/>
      <w:lvlText w:val="%7."/>
      <w:lvlJc w:val="left"/>
      <w:pPr>
        <w:ind w:left="5537" w:hanging="360"/>
      </w:pPr>
    </w:lvl>
    <w:lvl w:ilvl="7" w:tplc="04090019" w:tentative="1">
      <w:start w:val="1"/>
      <w:numFmt w:val="lowerLetter"/>
      <w:lvlText w:val="%8."/>
      <w:lvlJc w:val="left"/>
      <w:pPr>
        <w:ind w:left="6257" w:hanging="360"/>
      </w:pPr>
    </w:lvl>
    <w:lvl w:ilvl="8" w:tplc="0409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" w15:restartNumberingAfterBreak="0">
    <w:nsid w:val="16FF6F7E"/>
    <w:multiLevelType w:val="hybridMultilevel"/>
    <w:tmpl w:val="08167A2C"/>
    <w:lvl w:ilvl="0" w:tplc="5B425D80">
      <w:start w:val="1"/>
      <w:numFmt w:val="lowerLetter"/>
      <w:lvlText w:val="(%1)"/>
      <w:lvlJc w:val="left"/>
      <w:pPr>
        <w:ind w:left="1044" w:hanging="28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89"/>
        <w:sz w:val="22"/>
        <w:szCs w:val="22"/>
        <w:lang w:val="en-US" w:eastAsia="en-US" w:bidi="ar-SA"/>
      </w:rPr>
    </w:lvl>
    <w:lvl w:ilvl="1" w:tplc="70585DA2">
      <w:numFmt w:val="bullet"/>
      <w:lvlText w:val="•"/>
      <w:lvlJc w:val="left"/>
      <w:pPr>
        <w:ind w:left="1980" w:hanging="285"/>
      </w:pPr>
      <w:rPr>
        <w:rFonts w:hint="default"/>
        <w:lang w:val="en-US" w:eastAsia="en-US" w:bidi="ar-SA"/>
      </w:rPr>
    </w:lvl>
    <w:lvl w:ilvl="2" w:tplc="7BA62834">
      <w:numFmt w:val="bullet"/>
      <w:lvlText w:val="•"/>
      <w:lvlJc w:val="left"/>
      <w:pPr>
        <w:ind w:left="2920" w:hanging="285"/>
      </w:pPr>
      <w:rPr>
        <w:rFonts w:hint="default"/>
        <w:lang w:val="en-US" w:eastAsia="en-US" w:bidi="ar-SA"/>
      </w:rPr>
    </w:lvl>
    <w:lvl w:ilvl="3" w:tplc="9C2246D2">
      <w:numFmt w:val="bullet"/>
      <w:lvlText w:val="•"/>
      <w:lvlJc w:val="left"/>
      <w:pPr>
        <w:ind w:left="3860" w:hanging="285"/>
      </w:pPr>
      <w:rPr>
        <w:rFonts w:hint="default"/>
        <w:lang w:val="en-US" w:eastAsia="en-US" w:bidi="ar-SA"/>
      </w:rPr>
    </w:lvl>
    <w:lvl w:ilvl="4" w:tplc="48FE9522">
      <w:numFmt w:val="bullet"/>
      <w:lvlText w:val="•"/>
      <w:lvlJc w:val="left"/>
      <w:pPr>
        <w:ind w:left="4800" w:hanging="285"/>
      </w:pPr>
      <w:rPr>
        <w:rFonts w:hint="default"/>
        <w:lang w:val="en-US" w:eastAsia="en-US" w:bidi="ar-SA"/>
      </w:rPr>
    </w:lvl>
    <w:lvl w:ilvl="5" w:tplc="C8561D72">
      <w:numFmt w:val="bullet"/>
      <w:lvlText w:val="•"/>
      <w:lvlJc w:val="left"/>
      <w:pPr>
        <w:ind w:left="5740" w:hanging="285"/>
      </w:pPr>
      <w:rPr>
        <w:rFonts w:hint="default"/>
        <w:lang w:val="en-US" w:eastAsia="en-US" w:bidi="ar-SA"/>
      </w:rPr>
    </w:lvl>
    <w:lvl w:ilvl="6" w:tplc="0F6034A2">
      <w:numFmt w:val="bullet"/>
      <w:lvlText w:val="•"/>
      <w:lvlJc w:val="left"/>
      <w:pPr>
        <w:ind w:left="6680" w:hanging="285"/>
      </w:pPr>
      <w:rPr>
        <w:rFonts w:hint="default"/>
        <w:lang w:val="en-US" w:eastAsia="en-US" w:bidi="ar-SA"/>
      </w:rPr>
    </w:lvl>
    <w:lvl w:ilvl="7" w:tplc="94B2FC9E">
      <w:numFmt w:val="bullet"/>
      <w:lvlText w:val="•"/>
      <w:lvlJc w:val="left"/>
      <w:pPr>
        <w:ind w:left="7620" w:hanging="285"/>
      </w:pPr>
      <w:rPr>
        <w:rFonts w:hint="default"/>
        <w:lang w:val="en-US" w:eastAsia="en-US" w:bidi="ar-SA"/>
      </w:rPr>
    </w:lvl>
    <w:lvl w:ilvl="8" w:tplc="F8C8983C">
      <w:numFmt w:val="bullet"/>
      <w:lvlText w:val="•"/>
      <w:lvlJc w:val="left"/>
      <w:pPr>
        <w:ind w:left="8560" w:hanging="285"/>
      </w:pPr>
      <w:rPr>
        <w:rFonts w:hint="default"/>
        <w:lang w:val="en-US" w:eastAsia="en-US" w:bidi="ar-SA"/>
      </w:rPr>
    </w:lvl>
  </w:abstractNum>
  <w:abstractNum w:abstractNumId="3" w15:restartNumberingAfterBreak="0">
    <w:nsid w:val="198E00E3"/>
    <w:multiLevelType w:val="hybridMultilevel"/>
    <w:tmpl w:val="9BCC560A"/>
    <w:lvl w:ilvl="0" w:tplc="FFFFFFFF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7" w:hanging="360"/>
      </w:pPr>
    </w:lvl>
    <w:lvl w:ilvl="2" w:tplc="FFFFFFFF" w:tentative="1">
      <w:start w:val="1"/>
      <w:numFmt w:val="lowerRoman"/>
      <w:lvlText w:val="%3."/>
      <w:lvlJc w:val="right"/>
      <w:pPr>
        <w:ind w:left="2657" w:hanging="180"/>
      </w:pPr>
    </w:lvl>
    <w:lvl w:ilvl="3" w:tplc="FFFFFFFF" w:tentative="1">
      <w:start w:val="1"/>
      <w:numFmt w:val="decimal"/>
      <w:lvlText w:val="%4."/>
      <w:lvlJc w:val="left"/>
      <w:pPr>
        <w:ind w:left="3377" w:hanging="360"/>
      </w:pPr>
    </w:lvl>
    <w:lvl w:ilvl="4" w:tplc="FFFFFFFF" w:tentative="1">
      <w:start w:val="1"/>
      <w:numFmt w:val="lowerLetter"/>
      <w:lvlText w:val="%5."/>
      <w:lvlJc w:val="left"/>
      <w:pPr>
        <w:ind w:left="4097" w:hanging="360"/>
      </w:pPr>
    </w:lvl>
    <w:lvl w:ilvl="5" w:tplc="FFFFFFFF" w:tentative="1">
      <w:start w:val="1"/>
      <w:numFmt w:val="lowerRoman"/>
      <w:lvlText w:val="%6."/>
      <w:lvlJc w:val="right"/>
      <w:pPr>
        <w:ind w:left="4817" w:hanging="180"/>
      </w:pPr>
    </w:lvl>
    <w:lvl w:ilvl="6" w:tplc="FFFFFFFF" w:tentative="1">
      <w:start w:val="1"/>
      <w:numFmt w:val="decimal"/>
      <w:lvlText w:val="%7."/>
      <w:lvlJc w:val="left"/>
      <w:pPr>
        <w:ind w:left="5537" w:hanging="360"/>
      </w:pPr>
    </w:lvl>
    <w:lvl w:ilvl="7" w:tplc="FFFFFFFF" w:tentative="1">
      <w:start w:val="1"/>
      <w:numFmt w:val="lowerLetter"/>
      <w:lvlText w:val="%8."/>
      <w:lvlJc w:val="left"/>
      <w:pPr>
        <w:ind w:left="6257" w:hanging="360"/>
      </w:pPr>
    </w:lvl>
    <w:lvl w:ilvl="8" w:tplc="FFFFFFFF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4" w15:restartNumberingAfterBreak="0">
    <w:nsid w:val="66FA47E6"/>
    <w:multiLevelType w:val="hybridMultilevel"/>
    <w:tmpl w:val="F0D4786A"/>
    <w:lvl w:ilvl="0" w:tplc="199022E8">
      <w:start w:val="1"/>
      <w:numFmt w:val="decimal"/>
      <w:lvlText w:val="%1"/>
      <w:lvlJc w:val="left"/>
      <w:pPr>
        <w:ind w:left="1136" w:hanging="416"/>
        <w:jc w:val="left"/>
      </w:pPr>
      <w:rPr>
        <w:rFonts w:hint="default"/>
        <w:spacing w:val="0"/>
        <w:w w:val="90"/>
        <w:lang w:val="en-US" w:eastAsia="en-US" w:bidi="ar-SA"/>
      </w:rPr>
    </w:lvl>
    <w:lvl w:ilvl="1" w:tplc="80605C12">
      <w:numFmt w:val="bullet"/>
      <w:lvlText w:val="•"/>
      <w:lvlJc w:val="left"/>
      <w:pPr>
        <w:ind w:left="2070" w:hanging="416"/>
      </w:pPr>
      <w:rPr>
        <w:rFonts w:hint="default"/>
        <w:lang w:val="en-US" w:eastAsia="en-US" w:bidi="ar-SA"/>
      </w:rPr>
    </w:lvl>
    <w:lvl w:ilvl="2" w:tplc="B65C8C20">
      <w:numFmt w:val="bullet"/>
      <w:lvlText w:val="•"/>
      <w:lvlJc w:val="left"/>
      <w:pPr>
        <w:ind w:left="3000" w:hanging="416"/>
      </w:pPr>
      <w:rPr>
        <w:rFonts w:hint="default"/>
        <w:lang w:val="en-US" w:eastAsia="en-US" w:bidi="ar-SA"/>
      </w:rPr>
    </w:lvl>
    <w:lvl w:ilvl="3" w:tplc="473C47AC">
      <w:numFmt w:val="bullet"/>
      <w:lvlText w:val="•"/>
      <w:lvlJc w:val="left"/>
      <w:pPr>
        <w:ind w:left="3930" w:hanging="416"/>
      </w:pPr>
      <w:rPr>
        <w:rFonts w:hint="default"/>
        <w:lang w:val="en-US" w:eastAsia="en-US" w:bidi="ar-SA"/>
      </w:rPr>
    </w:lvl>
    <w:lvl w:ilvl="4" w:tplc="20801EC8">
      <w:numFmt w:val="bullet"/>
      <w:lvlText w:val="•"/>
      <w:lvlJc w:val="left"/>
      <w:pPr>
        <w:ind w:left="4860" w:hanging="416"/>
      </w:pPr>
      <w:rPr>
        <w:rFonts w:hint="default"/>
        <w:lang w:val="en-US" w:eastAsia="en-US" w:bidi="ar-SA"/>
      </w:rPr>
    </w:lvl>
    <w:lvl w:ilvl="5" w:tplc="5F42FD16">
      <w:numFmt w:val="bullet"/>
      <w:lvlText w:val="•"/>
      <w:lvlJc w:val="left"/>
      <w:pPr>
        <w:ind w:left="5790" w:hanging="416"/>
      </w:pPr>
      <w:rPr>
        <w:rFonts w:hint="default"/>
        <w:lang w:val="en-US" w:eastAsia="en-US" w:bidi="ar-SA"/>
      </w:rPr>
    </w:lvl>
    <w:lvl w:ilvl="6" w:tplc="E6BC3948">
      <w:numFmt w:val="bullet"/>
      <w:lvlText w:val="•"/>
      <w:lvlJc w:val="left"/>
      <w:pPr>
        <w:ind w:left="6720" w:hanging="416"/>
      </w:pPr>
      <w:rPr>
        <w:rFonts w:hint="default"/>
        <w:lang w:val="en-US" w:eastAsia="en-US" w:bidi="ar-SA"/>
      </w:rPr>
    </w:lvl>
    <w:lvl w:ilvl="7" w:tplc="D1C401C4">
      <w:numFmt w:val="bullet"/>
      <w:lvlText w:val="•"/>
      <w:lvlJc w:val="left"/>
      <w:pPr>
        <w:ind w:left="7650" w:hanging="416"/>
      </w:pPr>
      <w:rPr>
        <w:rFonts w:hint="default"/>
        <w:lang w:val="en-US" w:eastAsia="en-US" w:bidi="ar-SA"/>
      </w:rPr>
    </w:lvl>
    <w:lvl w:ilvl="8" w:tplc="1F7656A4">
      <w:numFmt w:val="bullet"/>
      <w:lvlText w:val="•"/>
      <w:lvlJc w:val="left"/>
      <w:pPr>
        <w:ind w:left="8580" w:hanging="416"/>
      </w:pPr>
      <w:rPr>
        <w:rFonts w:hint="default"/>
        <w:lang w:val="en-US" w:eastAsia="en-US" w:bidi="ar-SA"/>
      </w:rPr>
    </w:lvl>
  </w:abstractNum>
  <w:abstractNum w:abstractNumId="5" w15:restartNumberingAfterBreak="0">
    <w:nsid w:val="7652029E"/>
    <w:multiLevelType w:val="hybridMultilevel"/>
    <w:tmpl w:val="9BCC560A"/>
    <w:lvl w:ilvl="0" w:tplc="FFFFFFFF">
      <w:start w:val="1"/>
      <w:numFmt w:val="upperLetter"/>
      <w:lvlText w:val="%1)"/>
      <w:lvlJc w:val="left"/>
      <w:pPr>
        <w:ind w:left="12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7" w:hanging="360"/>
      </w:pPr>
    </w:lvl>
    <w:lvl w:ilvl="2" w:tplc="FFFFFFFF" w:tentative="1">
      <w:start w:val="1"/>
      <w:numFmt w:val="lowerRoman"/>
      <w:lvlText w:val="%3."/>
      <w:lvlJc w:val="right"/>
      <w:pPr>
        <w:ind w:left="2657" w:hanging="180"/>
      </w:pPr>
    </w:lvl>
    <w:lvl w:ilvl="3" w:tplc="FFFFFFFF" w:tentative="1">
      <w:start w:val="1"/>
      <w:numFmt w:val="decimal"/>
      <w:lvlText w:val="%4."/>
      <w:lvlJc w:val="left"/>
      <w:pPr>
        <w:ind w:left="3377" w:hanging="360"/>
      </w:pPr>
    </w:lvl>
    <w:lvl w:ilvl="4" w:tplc="FFFFFFFF" w:tentative="1">
      <w:start w:val="1"/>
      <w:numFmt w:val="lowerLetter"/>
      <w:lvlText w:val="%5."/>
      <w:lvlJc w:val="left"/>
      <w:pPr>
        <w:ind w:left="4097" w:hanging="360"/>
      </w:pPr>
    </w:lvl>
    <w:lvl w:ilvl="5" w:tplc="FFFFFFFF" w:tentative="1">
      <w:start w:val="1"/>
      <w:numFmt w:val="lowerRoman"/>
      <w:lvlText w:val="%6."/>
      <w:lvlJc w:val="right"/>
      <w:pPr>
        <w:ind w:left="4817" w:hanging="180"/>
      </w:pPr>
    </w:lvl>
    <w:lvl w:ilvl="6" w:tplc="FFFFFFFF" w:tentative="1">
      <w:start w:val="1"/>
      <w:numFmt w:val="decimal"/>
      <w:lvlText w:val="%7."/>
      <w:lvlJc w:val="left"/>
      <w:pPr>
        <w:ind w:left="5537" w:hanging="360"/>
      </w:pPr>
    </w:lvl>
    <w:lvl w:ilvl="7" w:tplc="FFFFFFFF" w:tentative="1">
      <w:start w:val="1"/>
      <w:numFmt w:val="lowerLetter"/>
      <w:lvlText w:val="%8."/>
      <w:lvlJc w:val="left"/>
      <w:pPr>
        <w:ind w:left="6257" w:hanging="360"/>
      </w:pPr>
    </w:lvl>
    <w:lvl w:ilvl="8" w:tplc="FFFFFFFF" w:tentative="1">
      <w:start w:val="1"/>
      <w:numFmt w:val="lowerRoman"/>
      <w:lvlText w:val="%9."/>
      <w:lvlJc w:val="right"/>
      <w:pPr>
        <w:ind w:left="6977" w:hanging="180"/>
      </w:pPr>
    </w:lvl>
  </w:abstractNum>
  <w:num w:numId="1" w16cid:durableId="1948462649">
    <w:abstractNumId w:val="2"/>
  </w:num>
  <w:num w:numId="2" w16cid:durableId="708263377">
    <w:abstractNumId w:val="4"/>
  </w:num>
  <w:num w:numId="3" w16cid:durableId="359402680">
    <w:abstractNumId w:val="1"/>
  </w:num>
  <w:num w:numId="4" w16cid:durableId="288362865">
    <w:abstractNumId w:val="5"/>
  </w:num>
  <w:num w:numId="5" w16cid:durableId="1157111201">
    <w:abstractNumId w:val="0"/>
  </w:num>
  <w:num w:numId="6" w16cid:durableId="9915624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oNotDisplayPageBoundaries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2NzYwNLU0NjcxNTBW0lEKTi0uzszPAykwrgUANUnL+CwAAAA="/>
  </w:docVars>
  <w:rsids>
    <w:rsidRoot w:val="00634E3D"/>
    <w:rsid w:val="0011257E"/>
    <w:rsid w:val="00156723"/>
    <w:rsid w:val="001B0E6E"/>
    <w:rsid w:val="001D1CBC"/>
    <w:rsid w:val="00235555"/>
    <w:rsid w:val="0024547F"/>
    <w:rsid w:val="00327217"/>
    <w:rsid w:val="0045117C"/>
    <w:rsid w:val="00452900"/>
    <w:rsid w:val="00484602"/>
    <w:rsid w:val="0059008B"/>
    <w:rsid w:val="00634E3D"/>
    <w:rsid w:val="006E1FFE"/>
    <w:rsid w:val="00C23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523EC"/>
  <w15:docId w15:val="{B15AEEE7-B35D-4C7C-8A08-0AAD0748B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720"/>
      <w:outlineLvl w:val="0"/>
    </w:pPr>
    <w:rPr>
      <w:rFonts w:ascii="Cambria" w:eastAsia="Cambria" w:hAnsi="Cambria" w:cs="Cambria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49"/>
      <w:ind w:left="780"/>
    </w:pPr>
    <w:rPr>
      <w:rFonts w:ascii="Cambria" w:eastAsia="Cambria" w:hAnsi="Cambria" w:cs="Cambria"/>
      <w:sz w:val="34"/>
      <w:szCs w:val="34"/>
    </w:rPr>
  </w:style>
  <w:style w:type="paragraph" w:styleId="ListParagraph">
    <w:name w:val="List Paragraph"/>
    <w:basedOn w:val="Normal"/>
    <w:uiPriority w:val="1"/>
    <w:qFormat/>
    <w:pPr>
      <w:ind w:left="1043" w:hanging="597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nghua Gu</dc:creator>
  <cp:lastModifiedBy>Zonghua Gu</cp:lastModifiedBy>
  <cp:revision>13</cp:revision>
  <cp:lastPrinted>2026-03-03T21:44:00Z</cp:lastPrinted>
  <dcterms:created xsi:type="dcterms:W3CDTF">2026-01-31T22:42:00Z</dcterms:created>
  <dcterms:modified xsi:type="dcterms:W3CDTF">2026-03-03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1-17T00:00:00Z</vt:filetime>
  </property>
  <property fmtid="{D5CDD505-2E9C-101B-9397-08002B2CF9AE}" pid="3" name="Creator">
    <vt:lpwstr>Typst 0.13.1</vt:lpwstr>
  </property>
  <property fmtid="{D5CDD505-2E9C-101B-9397-08002B2CF9AE}" pid="4" name="LastSaved">
    <vt:filetime>2026-01-31T00:00:00Z</vt:filetime>
  </property>
</Properties>
</file>